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54BE5C75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 xml:space="preserve">) rozszerzające </w:t>
      </w:r>
      <w:r w:rsidR="00416860">
        <w:t xml:space="preserve">zbiór </w:t>
      </w:r>
      <w:r w:rsidR="00421B9C">
        <w:t>standardow</w:t>
      </w:r>
      <w:r w:rsidR="00416860">
        <w:t>ych</w:t>
      </w:r>
      <w:r w:rsidR="00421B9C">
        <w:t xml:space="preserve"> konwerter</w:t>
      </w:r>
      <w:r w:rsidR="00416860">
        <w:t>ów</w:t>
      </w:r>
      <w:r w:rsidR="00421B9C">
        <w:t xml:space="preserve"> </w:t>
      </w:r>
      <w:r w:rsidR="00416860">
        <w:t>typów o możliwości formatowania</w:t>
      </w:r>
      <w:r w:rsidR="005E406B">
        <w:t>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2CCCCFD0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B51A16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775977AC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B51A16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3F2A5333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B51A16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1C134134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B51A16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AE1D64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2158E9F8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B51A16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65508AE0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</w:t>
      </w:r>
      <w:r w:rsidR="00560D01">
        <w:t xml:space="preserve">. Konwertery zadeklarowane w przestrzeni nazw </w:t>
      </w:r>
      <w:r w:rsidR="00560D01" w:rsidRPr="00560D01">
        <w:rPr>
          <w:rStyle w:val="NazwaProgramowa"/>
        </w:rPr>
        <w:t>System</w:t>
      </w:r>
      <w:r w:rsidR="00560D01">
        <w:t xml:space="preserve"> i </w:t>
      </w:r>
      <w:r w:rsidR="00560D01" w:rsidRPr="00560D01">
        <w:rPr>
          <w:rStyle w:val="NazwaProgramowa"/>
        </w:rPr>
        <w:t xml:space="preserve">System.ComponentModel </w:t>
      </w:r>
      <w:r w:rsidR="00560D01">
        <w:t xml:space="preserve">są przedstawione w </w:t>
      </w:r>
      <w:r w:rsidR="00560D01">
        <w:fldChar w:fldCharType="begin"/>
      </w:r>
      <w:r w:rsidR="00560D01">
        <w:instrText xml:space="preserve"> REF  _Ref116070056 \* Lower \h </w:instrText>
      </w:r>
      <w:r w:rsidR="00560D01">
        <w:fldChar w:fldCharType="separate"/>
      </w:r>
      <w:r w:rsidR="00560D01">
        <w:t xml:space="preserve">tab. </w:t>
      </w:r>
      <w:r w:rsidR="00560D01">
        <w:rPr>
          <w:noProof/>
        </w:rPr>
        <w:t>6</w:t>
      </w:r>
      <w:r w:rsidR="00560D01">
        <w:fldChar w:fldCharType="end"/>
      </w:r>
      <w:r w:rsidR="00DF3880">
        <w:t xml:space="preserve">, pozostałe w </w:t>
      </w:r>
      <w:r w:rsidR="00DF3880">
        <w:fldChar w:fldCharType="begin"/>
      </w:r>
      <w:r w:rsidR="00DF3880">
        <w:instrText xml:space="preserve"> REF  _Ref116071102 \* Lower \h </w:instrText>
      </w:r>
      <w:r w:rsidR="00DF3880">
        <w:fldChar w:fldCharType="separate"/>
      </w:r>
      <w:r w:rsidR="00DF3880">
        <w:t xml:space="preserve">tab. </w:t>
      </w:r>
      <w:r w:rsidR="00DF3880">
        <w:rPr>
          <w:noProof/>
        </w:rPr>
        <w:t>7</w:t>
      </w:r>
      <w:r w:rsidR="00DF3880">
        <w:fldChar w:fldCharType="end"/>
      </w:r>
      <w:r w:rsidR="00DF3880">
        <w:t>.</w:t>
      </w:r>
    </w:p>
    <w:p w14:paraId="160AC072" w14:textId="0AC18190" w:rsidR="00560D01" w:rsidRDefault="00560D01" w:rsidP="00560D01">
      <w:pPr>
        <w:pStyle w:val="Legenda"/>
        <w:keepNext/>
      </w:pPr>
      <w:bookmarkStart w:id="5" w:name="_Ref116070056"/>
      <w:r>
        <w:t xml:space="preserve">Tab. </w:t>
      </w:r>
      <w:fldSimple w:instr=" SEQ Tab. \* ARABIC ">
        <w:r w:rsidR="00B51A16">
          <w:rPr>
            <w:noProof/>
          </w:rPr>
          <w:t>6</w:t>
        </w:r>
      </w:fldSimple>
      <w:bookmarkEnd w:id="5"/>
      <w:r>
        <w:t>. Podstawowe konwertery</w:t>
      </w:r>
    </w:p>
    <w:tbl>
      <w:tblPr>
        <w:tblStyle w:val="Standardowatabela"/>
        <w:tblW w:w="8363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2977"/>
        <w:gridCol w:w="1276"/>
        <w:gridCol w:w="1559"/>
        <w:gridCol w:w="2551"/>
      </w:tblGrid>
      <w:tr w:rsidR="00D92D41" w:rsidRPr="006420B4" w14:paraId="1A819C57" w14:textId="6758ED63" w:rsidTr="00924C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77" w:type="dxa"/>
          </w:tcPr>
          <w:p w14:paraId="17866948" w14:textId="3D8BB48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Przestrzeń nazw/ konwerter</w:t>
            </w:r>
          </w:p>
        </w:tc>
        <w:tc>
          <w:tcPr>
            <w:tcW w:w="1276" w:type="dxa"/>
          </w:tcPr>
          <w:p w14:paraId="2D4B6311" w14:textId="3F5B42C7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714EE8">
              <w:rPr>
                <w:rStyle w:val="NazwaProgramowa"/>
              </w:rPr>
              <w:t>wartości</w:t>
            </w:r>
          </w:p>
        </w:tc>
        <w:tc>
          <w:tcPr>
            <w:tcW w:w="1559" w:type="dxa"/>
          </w:tcPr>
          <w:p w14:paraId="252F2DE1" w14:textId="64C7430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docelowy</w:t>
            </w:r>
          </w:p>
        </w:tc>
        <w:tc>
          <w:tcPr>
            <w:tcW w:w="2551" w:type="dxa"/>
          </w:tcPr>
          <w:p w14:paraId="5997D1CB" w14:textId="077E4B3E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Uwagi</w:t>
            </w:r>
          </w:p>
        </w:tc>
      </w:tr>
      <w:tr w:rsidR="006420B4" w:rsidRPr="006420B4" w14:paraId="299FCB46" w14:textId="305848FD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45F4EF7F" w14:textId="5A22B356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</w:t>
            </w:r>
          </w:p>
        </w:tc>
      </w:tr>
      <w:tr w:rsidR="00D92D41" w:rsidRPr="006420B4" w14:paraId="0469D6E8" w14:textId="6094AFF4" w:rsidTr="00924CD6">
        <w:tc>
          <w:tcPr>
            <w:tcW w:w="2977" w:type="dxa"/>
          </w:tcPr>
          <w:p w14:paraId="72460CE6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3" w:history="1">
              <w:r w:rsidR="006420B4" w:rsidRPr="006420B4">
                <w:rPr>
                  <w:rStyle w:val="NazwaProgramowa"/>
                </w:rPr>
                <w:t>UriType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0304D042" w14:textId="418CD9B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</w:t>
            </w:r>
          </w:p>
        </w:tc>
        <w:tc>
          <w:tcPr>
            <w:tcW w:w="1559" w:type="dxa"/>
          </w:tcPr>
          <w:p w14:paraId="61CC9DD6" w14:textId="31B4177B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</w:rPr>
              <w:t>String</w:t>
            </w:r>
            <w:r>
              <w:rPr>
                <w:rStyle w:val="NazwaProgramowa"/>
              </w:rPr>
              <w:t>,</w:t>
            </w:r>
            <w:r w:rsidRPr="006420B4">
              <w:rPr>
                <w:rStyle w:val="NazwaProgramowa"/>
              </w:rPr>
              <w:t xml:space="preserve"> Uri, InstanceDescriptor</w:t>
            </w:r>
          </w:p>
        </w:tc>
        <w:tc>
          <w:tcPr>
            <w:tcW w:w="2551" w:type="dxa"/>
          </w:tcPr>
          <w:p w14:paraId="432F1528" w14:textId="06E3A291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Przy konwersji Uri – String uwzględnia tylko </w:t>
            </w:r>
            <w:r w:rsidR="006420B4" w:rsidRPr="006420B4">
              <w:rPr>
                <w:rStyle w:val="NazwaProgramowa"/>
              </w:rPr>
              <w:t>Uri.OriginalString</w:t>
            </w:r>
          </w:p>
        </w:tc>
      </w:tr>
      <w:tr w:rsidR="006420B4" w:rsidRPr="006420B4" w14:paraId="4D904979" w14:textId="004B807E" w:rsidTr="001377BD">
        <w:tc>
          <w:tcPr>
            <w:tcW w:w="8363" w:type="dxa"/>
            <w:gridSpan w:val="4"/>
            <w:shd w:val="clear" w:color="auto" w:fill="BFBFBF" w:themeFill="background1" w:themeFillShade="BF"/>
          </w:tcPr>
          <w:p w14:paraId="6B8D16E5" w14:textId="5356D8B7" w:rsidR="006420B4" w:rsidRPr="006420B4" w:rsidRDefault="006420B4" w:rsidP="006420B4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mponentModel</w:t>
            </w:r>
          </w:p>
        </w:tc>
      </w:tr>
      <w:tr w:rsidR="00D92D41" w:rsidRPr="006420B4" w14:paraId="71DCE3C7" w14:textId="1EB44715" w:rsidTr="00924CD6">
        <w:tc>
          <w:tcPr>
            <w:tcW w:w="2977" w:type="dxa"/>
          </w:tcPr>
          <w:p w14:paraId="335F80C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4" w:history="1">
              <w:r w:rsidR="006420B4" w:rsidRPr="006420B4">
                <w:rPr>
                  <w:rStyle w:val="NazwaProgramowa"/>
                </w:rPr>
                <w:t>BaseNumber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ED337F3" w14:textId="0E7EBD24" w:rsidR="006420B4" w:rsidRPr="006420B4" w:rsidRDefault="00714EE8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argetType</w:t>
            </w:r>
          </w:p>
        </w:tc>
        <w:tc>
          <w:tcPr>
            <w:tcW w:w="1559" w:type="dxa"/>
          </w:tcPr>
          <w:p w14:paraId="3043BD7F" w14:textId="1AD87F7C" w:rsidR="006420B4" w:rsidRPr="006420B4" w:rsidRDefault="00D92D41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A16AD2">
              <w:rPr>
                <w:rStyle w:val="NazwaProgramowa"/>
              </w:rPr>
              <w:t>, PrimitiveType</w:t>
            </w:r>
            <w:r w:rsidR="00714EE8">
              <w:rPr>
                <w:rStyle w:val="NazwaProgramowa"/>
              </w:rPr>
              <w:t xml:space="preserve"> (</w:t>
            </w:r>
            <w:r w:rsidR="00714EE8" w:rsidRPr="00A16AD2">
              <w:rPr>
                <w:rStyle w:val="NazwaProgramowa"/>
              </w:rPr>
              <w:t xml:space="preserve">Boolean, Byte, SByte, Int16, UInt16, Int32, UInt32, Int64, UInt64, IntPtr, UIntPtr, Char, Double, </w:t>
            </w:r>
            <w:r w:rsidR="00714EE8">
              <w:rPr>
                <w:rStyle w:val="NazwaProgramowa"/>
              </w:rPr>
              <w:t xml:space="preserve"> </w:t>
            </w:r>
            <w:r w:rsidR="00714EE8" w:rsidRPr="00A16AD2">
              <w:rPr>
                <w:rStyle w:val="NazwaProgramowa"/>
              </w:rPr>
              <w:t>Single</w:t>
            </w:r>
            <w:r w:rsidR="00714EE8">
              <w:rPr>
                <w:rStyle w:val="NazwaProgramowa"/>
              </w:rPr>
              <w:t>)</w:t>
            </w:r>
          </w:p>
        </w:tc>
        <w:tc>
          <w:tcPr>
            <w:tcW w:w="2551" w:type="dxa"/>
          </w:tcPr>
          <w:p w14:paraId="3FECD559" w14:textId="48065A26" w:rsidR="00A16AD2" w:rsidRDefault="00D92D41" w:rsidP="00A16AD2">
            <w:pPr>
              <w:pStyle w:val="Teksttabeli"/>
              <w:keepNext w:val="0"/>
            </w:pPr>
            <w:r>
              <w:t>Klasa abstrakcyjna.</w:t>
            </w:r>
            <w:r w:rsidR="00A16AD2">
              <w:t xml:space="preserve"> Typ </w:t>
            </w:r>
            <w:r w:rsidR="00714EE8">
              <w:t>wartości</w:t>
            </w:r>
            <w:r w:rsidR="00A16AD2">
              <w:t xml:space="preserve"> określa właściwość </w:t>
            </w:r>
            <w:r w:rsidR="00A16AD2" w:rsidRPr="00A16AD2">
              <w:rPr>
                <w:rStyle w:val="NazwaProgramowa"/>
              </w:rPr>
              <w:t>TargetType</w:t>
            </w:r>
            <w:r w:rsidR="00A16AD2">
              <w:t>.</w:t>
            </w:r>
          </w:p>
          <w:p w14:paraId="0517A41C" w14:textId="4D4A3FEB" w:rsidR="00A16AD2" w:rsidRPr="006420B4" w:rsidRDefault="00D92D41" w:rsidP="00AB15D3">
            <w:pPr>
              <w:pStyle w:val="Teksttabeli"/>
              <w:keepNext w:val="0"/>
              <w:rPr>
                <w:noProof/>
              </w:rPr>
            </w:pPr>
            <w:r>
              <w:t xml:space="preserve">Ma właściwość </w:t>
            </w:r>
            <w:r w:rsidRPr="00D92D41">
              <w:rPr>
                <w:rStyle w:val="NazwaProgramowa"/>
              </w:rPr>
              <w:t>AllowHex</w:t>
            </w:r>
            <w:r>
              <w:t xml:space="preserve"> i </w:t>
            </w:r>
            <w:r w:rsidR="00A16AD2">
              <w:t xml:space="preserve">wówczas </w:t>
            </w:r>
            <w:r>
              <w:t xml:space="preserve">sprawdza </w:t>
            </w:r>
            <w:r w:rsidR="00A16AD2">
              <w:t>początek łańcucha '</w:t>
            </w:r>
            <w:r>
              <w:t>#</w:t>
            </w:r>
            <w:r w:rsidR="00A16AD2">
              <w:t>', "0x", "&amp;h"</w:t>
            </w:r>
            <w:r>
              <w:t xml:space="preserve">. Uwzględnia </w:t>
            </w:r>
            <w:r w:rsidR="00A16AD2">
              <w:t xml:space="preserve">parametr </w:t>
            </w:r>
            <w:r w:rsidRPr="00A16AD2">
              <w:rPr>
                <w:rStyle w:val="NazwaProgramowa"/>
              </w:rPr>
              <w:t>culture.NumberFormatInfo</w:t>
            </w:r>
            <w:r w:rsidR="00A16AD2">
              <w:rPr>
                <w:rStyle w:val="NazwaProgramowa"/>
              </w:rPr>
              <w:t>. Realizuje bezpośrednią konwersję między typami prymitywnymi.</w:t>
            </w:r>
          </w:p>
        </w:tc>
      </w:tr>
      <w:tr w:rsidR="0010261D" w:rsidRPr="006420B4" w14:paraId="5AEED892" w14:textId="77777777" w:rsidTr="00924CD6">
        <w:tc>
          <w:tcPr>
            <w:tcW w:w="2977" w:type="dxa"/>
          </w:tcPr>
          <w:p w14:paraId="0553ED89" w14:textId="71958BB8" w:rsidR="0010261D" w:rsidRPr="00714EE8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ByteConverter</w:t>
            </w:r>
          </w:p>
        </w:tc>
        <w:tc>
          <w:tcPr>
            <w:tcW w:w="1276" w:type="dxa"/>
          </w:tcPr>
          <w:p w14:paraId="7FCC543E" w14:textId="4C01582C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1559" w:type="dxa"/>
            <w:vMerge w:val="restart"/>
          </w:tcPr>
          <w:p w14:paraId="29054301" w14:textId="77777777" w:rsidR="0010261D" w:rsidRPr="006420B4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.w</w:t>
            </w:r>
          </w:p>
          <w:p w14:paraId="5CC8C68F" w14:textId="19520702" w:rsidR="0010261D" w:rsidRPr="006420B4" w:rsidRDefault="0010261D" w:rsidP="00230ACD">
            <w:pPr>
              <w:pStyle w:val="Teksttabeli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0CD8BD89" w14:textId="77777777" w:rsidR="0010261D" w:rsidRDefault="0010261D" w:rsidP="006420B4">
            <w:pPr>
              <w:pStyle w:val="Teksttabeli"/>
              <w:keepNext w:val="0"/>
              <w:rPr>
                <w:rStyle w:val="NazwaProgramowa"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true.</w:t>
            </w:r>
          </w:p>
          <w:p w14:paraId="1D76357E" w14:textId="1817ABDB" w:rsidR="0010261D" w:rsidRPr="006420B4" w:rsidRDefault="0010261D" w:rsidP="006420B4">
            <w:pPr>
              <w:pStyle w:val="Teksttabeli"/>
              <w:keepNext w:val="0"/>
            </w:pPr>
            <w:r>
              <w:rPr>
                <w:rStyle w:val="NazwaProgramowa"/>
              </w:rPr>
              <w:t>Zezwalają na konwersję FromString z użyciem innej podstawy niż 10 i 16.</w:t>
            </w:r>
          </w:p>
        </w:tc>
      </w:tr>
      <w:tr w:rsidR="0010261D" w:rsidRPr="006420B4" w14:paraId="00DF6F78" w14:textId="77777777" w:rsidTr="00924CD6">
        <w:tc>
          <w:tcPr>
            <w:tcW w:w="2977" w:type="dxa"/>
          </w:tcPr>
          <w:p w14:paraId="42DC5D6F" w14:textId="6663AC67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SByteConverter</w:t>
            </w:r>
          </w:p>
        </w:tc>
        <w:tc>
          <w:tcPr>
            <w:tcW w:w="1276" w:type="dxa"/>
          </w:tcPr>
          <w:p w14:paraId="1AF939A1" w14:textId="50ADC95C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1559" w:type="dxa"/>
            <w:vMerge/>
          </w:tcPr>
          <w:p w14:paraId="66248D4F" w14:textId="50DF7E8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234DF5E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710FCC6A" w14:textId="77777777" w:rsidTr="00924CD6">
        <w:tc>
          <w:tcPr>
            <w:tcW w:w="2977" w:type="dxa"/>
          </w:tcPr>
          <w:p w14:paraId="6A152326" w14:textId="2DFF0A43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16Converter</w:t>
            </w:r>
          </w:p>
        </w:tc>
        <w:tc>
          <w:tcPr>
            <w:tcW w:w="1276" w:type="dxa"/>
          </w:tcPr>
          <w:p w14:paraId="47F252C1" w14:textId="10DDD931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1559" w:type="dxa"/>
            <w:vMerge/>
          </w:tcPr>
          <w:p w14:paraId="365D89CF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3D7C9FE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8C6B0A5" w14:textId="77777777" w:rsidTr="00924CD6">
        <w:tc>
          <w:tcPr>
            <w:tcW w:w="2977" w:type="dxa"/>
          </w:tcPr>
          <w:p w14:paraId="15AC4D23" w14:textId="0973871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16Converter</w:t>
            </w:r>
          </w:p>
        </w:tc>
        <w:tc>
          <w:tcPr>
            <w:tcW w:w="1276" w:type="dxa"/>
          </w:tcPr>
          <w:p w14:paraId="0E17F2FD" w14:textId="2A64D0BA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1559" w:type="dxa"/>
            <w:vMerge/>
          </w:tcPr>
          <w:p w14:paraId="47D17B06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A6967F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23C8DFE1" w14:textId="77777777" w:rsidTr="00924CD6">
        <w:tc>
          <w:tcPr>
            <w:tcW w:w="2977" w:type="dxa"/>
          </w:tcPr>
          <w:p w14:paraId="7EDD3137" w14:textId="68525F6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6B5F768" w14:textId="5C82D99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1559" w:type="dxa"/>
            <w:vMerge/>
          </w:tcPr>
          <w:p w14:paraId="0DE0FDF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B7BB484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6DD7912B" w14:textId="77777777" w:rsidTr="00924CD6">
        <w:tc>
          <w:tcPr>
            <w:tcW w:w="2977" w:type="dxa"/>
          </w:tcPr>
          <w:p w14:paraId="6C418FDB" w14:textId="6E74407A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32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A38AB96" w14:textId="30564713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1559" w:type="dxa"/>
            <w:vMerge/>
          </w:tcPr>
          <w:p w14:paraId="5B1B6A0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5BFE596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04C743B" w14:textId="77777777" w:rsidTr="00924CD6">
        <w:tc>
          <w:tcPr>
            <w:tcW w:w="2977" w:type="dxa"/>
          </w:tcPr>
          <w:p w14:paraId="7CDA7137" w14:textId="041A3B99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63365692" w14:textId="74FDF798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1559" w:type="dxa"/>
            <w:vMerge/>
          </w:tcPr>
          <w:p w14:paraId="36A4082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4DDA0707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392ED32D" w14:textId="77777777" w:rsidTr="00924CD6">
        <w:tc>
          <w:tcPr>
            <w:tcW w:w="2977" w:type="dxa"/>
          </w:tcPr>
          <w:p w14:paraId="5013C95C" w14:textId="173C6E8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 w:rsidRPr="00714EE8">
              <w:rPr>
                <w:rStyle w:val="NazwaProgramowa"/>
              </w:rPr>
              <w:t>UInt</w:t>
            </w:r>
            <w:r>
              <w:rPr>
                <w:rStyle w:val="NazwaProgramowa"/>
              </w:rPr>
              <w:t>64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20A4AB" w14:textId="48308F6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1559" w:type="dxa"/>
            <w:vMerge/>
          </w:tcPr>
          <w:p w14:paraId="5959EA38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697B45BA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4642A53A" w14:textId="77777777" w:rsidTr="00924CD6">
        <w:tc>
          <w:tcPr>
            <w:tcW w:w="2977" w:type="dxa"/>
          </w:tcPr>
          <w:p w14:paraId="51A785DD" w14:textId="04DF2075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22C75963" w14:textId="4AE623B4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1559" w:type="dxa"/>
            <w:vMerge/>
          </w:tcPr>
          <w:p w14:paraId="54BCE63B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 w:val="restart"/>
          </w:tcPr>
          <w:p w14:paraId="6DD95945" w14:textId="548DE581" w:rsidR="0010261D" w:rsidRPr="006420B4" w:rsidRDefault="0010261D" w:rsidP="0010261D">
            <w:pPr>
              <w:pStyle w:val="Teksttabeli"/>
              <w:keepNext w:val="0"/>
              <w:rPr>
                <w:noProof/>
              </w:rPr>
            </w:pPr>
            <w:r>
              <w:t xml:space="preserve">Klasy pochodne od </w:t>
            </w:r>
            <w:r w:rsidRPr="00714EE8">
              <w:rPr>
                <w:rStyle w:val="NazwaProgramowa"/>
              </w:rPr>
              <w:t>BaseNumberConverter</w:t>
            </w:r>
            <w:r>
              <w:rPr>
                <w:rStyle w:val="NazwaProgramowa"/>
              </w:rPr>
              <w:t>. Ustawiają AllowHex=false.</w:t>
            </w:r>
          </w:p>
        </w:tc>
      </w:tr>
      <w:tr w:rsidR="0010261D" w:rsidRPr="006420B4" w14:paraId="6C92630B" w14:textId="77777777" w:rsidTr="00924CD6">
        <w:tc>
          <w:tcPr>
            <w:tcW w:w="2977" w:type="dxa"/>
          </w:tcPr>
          <w:p w14:paraId="05C970F9" w14:textId="5E61FB6D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1BFFBE33" w14:textId="235DE4D0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1559" w:type="dxa"/>
            <w:vMerge/>
          </w:tcPr>
          <w:p w14:paraId="3D3077C7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076FF18D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10261D" w:rsidRPr="006420B4" w14:paraId="5A53266F" w14:textId="77777777" w:rsidTr="00924CD6">
        <w:tc>
          <w:tcPr>
            <w:tcW w:w="2977" w:type="dxa"/>
          </w:tcPr>
          <w:p w14:paraId="6FF77091" w14:textId="7326CC9B" w:rsidR="0010261D" w:rsidRPr="00714EE8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  <w:r w:rsidRPr="00714EE8">
              <w:rPr>
                <w:rStyle w:val="NazwaProgramowa"/>
              </w:rPr>
              <w:t>Converter</w:t>
            </w:r>
          </w:p>
        </w:tc>
        <w:tc>
          <w:tcPr>
            <w:tcW w:w="1276" w:type="dxa"/>
          </w:tcPr>
          <w:p w14:paraId="02A66111" w14:textId="5D180CA9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1559" w:type="dxa"/>
            <w:vMerge/>
          </w:tcPr>
          <w:p w14:paraId="43E67C5A" w14:textId="77777777" w:rsidR="0010261D" w:rsidRPr="006420B4" w:rsidRDefault="0010261D" w:rsidP="00230ACD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  <w:vMerge/>
          </w:tcPr>
          <w:p w14:paraId="7C3D64DB" w14:textId="77777777" w:rsidR="0010261D" w:rsidRPr="006420B4" w:rsidRDefault="0010261D" w:rsidP="00230ACD">
            <w:pPr>
              <w:pStyle w:val="Teksttabeli"/>
              <w:keepNext w:val="0"/>
            </w:pPr>
          </w:p>
        </w:tc>
      </w:tr>
      <w:tr w:rsidR="00D92D41" w:rsidRPr="006420B4" w14:paraId="2BCE1FA9" w14:textId="76FF717A" w:rsidTr="00924CD6">
        <w:tc>
          <w:tcPr>
            <w:tcW w:w="2977" w:type="dxa"/>
          </w:tcPr>
          <w:p w14:paraId="421B490C" w14:textId="77777777" w:rsidR="006420B4" w:rsidRPr="006420B4" w:rsidRDefault="00000000" w:rsidP="006420B4">
            <w:pPr>
              <w:pStyle w:val="Teksttabeli"/>
              <w:keepNext w:val="0"/>
              <w:rPr>
                <w:rStyle w:val="NazwaProgramowa"/>
              </w:rPr>
            </w:pPr>
            <w:hyperlink r:id="rId95" w:history="1">
              <w:r w:rsidR="006420B4" w:rsidRPr="006420B4">
                <w:rPr>
                  <w:rStyle w:val="NazwaProgramowa"/>
                </w:rPr>
                <w:t>BooleanConverter</w:t>
              </w:r>
            </w:hyperlink>
            <w:r w:rsidR="006420B4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73EE4834" w14:textId="2F572B40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1559" w:type="dxa"/>
          </w:tcPr>
          <w:p w14:paraId="1A55DC79" w14:textId="0215F0D2" w:rsidR="006420B4" w:rsidRPr="006420B4" w:rsidRDefault="00AB15D3" w:rsidP="006420B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0B15513" w14:textId="741803BC" w:rsidR="006420B4" w:rsidRPr="006420B4" w:rsidRDefault="00AB15D3" w:rsidP="006420B4">
            <w:pPr>
              <w:pStyle w:val="Teksttabeli"/>
              <w:keepNext w:val="0"/>
            </w:pPr>
            <w:r>
              <w:t xml:space="preserve">Podaje </w:t>
            </w:r>
            <w:r w:rsidRPr="00AB15D3">
              <w:rPr>
                <w:rStyle w:val="NazwaProgramowa"/>
              </w:rPr>
              <w:t>StandardValuesCollection</w:t>
            </w:r>
            <w:r>
              <w:t xml:space="preserve"> = </w:t>
            </w:r>
            <w:r w:rsidRPr="00AB15D3">
              <w:rPr>
                <w:rStyle w:val="NazwaProgramowa"/>
              </w:rPr>
              <w:t>{ true, false }</w:t>
            </w:r>
          </w:p>
        </w:tc>
      </w:tr>
      <w:tr w:rsidR="00AB15D3" w:rsidRPr="006420B4" w14:paraId="5EDEA7DF" w14:textId="77777777" w:rsidTr="00924CD6">
        <w:tc>
          <w:tcPr>
            <w:tcW w:w="2977" w:type="dxa"/>
          </w:tcPr>
          <w:p w14:paraId="77D296A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6" w:history="1">
              <w:r w:rsidR="00AB15D3" w:rsidRPr="006420B4">
                <w:rPr>
                  <w:rStyle w:val="NazwaProgramowa"/>
                </w:rPr>
                <w:t>DateTime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4EA4494" w14:textId="65BFFB3E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1559" w:type="dxa"/>
          </w:tcPr>
          <w:p w14:paraId="0A55DFB9" w14:textId="3887C8D1" w:rsidR="00AB15D3" w:rsidRPr="006420B4" w:rsidRDefault="00AB15D3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  <w:r w:rsidR="00924CD6">
              <w:rPr>
                <w:rStyle w:val="NazwaProgramowa"/>
              </w:rPr>
              <w:t>, InstanceDescriptor</w:t>
            </w:r>
          </w:p>
        </w:tc>
        <w:tc>
          <w:tcPr>
            <w:tcW w:w="2551" w:type="dxa"/>
          </w:tcPr>
          <w:p w14:paraId="1B1D0318" w14:textId="09A6D2B5" w:rsidR="00924CD6" w:rsidRDefault="00924CD6" w:rsidP="00230ACD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>TotalSeconds = 0</w:t>
            </w:r>
            <w:r>
              <w:t xml:space="preserve"> </w:t>
            </w:r>
          </w:p>
          <w:p w14:paraId="514B99D9" w14:textId="6593CE18" w:rsidR="00AB15D3" w:rsidRDefault="00924CD6" w:rsidP="00924CD6">
            <w:pPr>
              <w:pStyle w:val="Teksttabeli"/>
              <w:keepNext w:val="0"/>
            </w:pPr>
            <w:r>
              <w:t xml:space="preserve">używa formatu </w:t>
            </w:r>
            <w:r w:rsidRPr="00924CD6">
              <w:rPr>
                <w:rStyle w:val="NazwaProgramowa"/>
              </w:rPr>
              <w:t>"yyyy-MM-dd"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5B4D91A5" w14:textId="49D943C7" w:rsidR="00924CD6" w:rsidRDefault="00924CD6" w:rsidP="00924CD6">
            <w:pPr>
              <w:pStyle w:val="Teksttabeli"/>
              <w:keepNext w:val="0"/>
            </w:pPr>
            <w:r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 w:rsidR="003C10E5">
              <w:t xml:space="preserve"> (dla innych).</w:t>
            </w:r>
          </w:p>
          <w:p w14:paraId="66FA426B" w14:textId="3C99A959" w:rsidR="003C10E5" w:rsidRDefault="003C10E5" w:rsidP="003C10E5">
            <w:pPr>
              <w:pStyle w:val="Teksttabeli"/>
              <w:keepNext w:val="0"/>
            </w:pPr>
            <w:r>
              <w:t xml:space="preserve">Gdy </w:t>
            </w:r>
            <w:r w:rsidRPr="00924CD6">
              <w:rPr>
                <w:rStyle w:val="NazwaProgramowa"/>
              </w:rPr>
              <w:t xml:space="preserve">TotalSeconds </w:t>
            </w:r>
            <w:r>
              <w:rPr>
                <w:rStyle w:val="NazwaProgramowa"/>
              </w:rPr>
              <w:t>!</w:t>
            </w:r>
            <w:r w:rsidRPr="00924CD6">
              <w:rPr>
                <w:rStyle w:val="NazwaProgramowa"/>
              </w:rPr>
              <w:t>= 0</w:t>
            </w:r>
            <w:r>
              <w:t xml:space="preserve"> </w:t>
            </w:r>
          </w:p>
          <w:p w14:paraId="29D2E1F5" w14:textId="3F7FBBB8" w:rsidR="003C10E5" w:rsidRDefault="003C10E5" w:rsidP="003C10E5">
            <w:pPr>
              <w:pStyle w:val="Teksttabeli"/>
              <w:keepNext w:val="0"/>
            </w:pPr>
            <w:r>
              <w:t>używa pełnego formatu daty i czasu</w:t>
            </w:r>
            <w:r>
              <w:rPr>
                <w:rStyle w:val="NazwaProgramowa"/>
              </w:rPr>
              <w:t xml:space="preserve"> (dla‍</w:t>
            </w:r>
            <w:r>
              <w:t xml:space="preserve"> </w:t>
            </w:r>
            <w:r w:rsidRPr="00924CD6">
              <w:rPr>
                <w:rStyle w:val="NazwaProgramowa"/>
              </w:rPr>
              <w:t xml:space="preserve">culture </w:t>
            </w:r>
            <w:r>
              <w:rPr>
                <w:rStyle w:val="NazwaProgramowa"/>
              </w:rPr>
              <w:t>=</w:t>
            </w:r>
            <w:r w:rsidRPr="00924CD6">
              <w:rPr>
                <w:rStyle w:val="NazwaProgramowa"/>
              </w:rPr>
              <w:t xml:space="preserve"> InvariantCulture</w:t>
            </w:r>
            <w:r>
              <w:t>)</w:t>
            </w:r>
          </w:p>
          <w:p w14:paraId="1B747CA6" w14:textId="0407FECD" w:rsidR="003C10E5" w:rsidRPr="006420B4" w:rsidRDefault="003C10E5" w:rsidP="003C10E5">
            <w:pPr>
              <w:pStyle w:val="Teksttabeli"/>
              <w:keepNext w:val="0"/>
            </w:pPr>
            <w:r>
              <w:lastRenderedPageBreak/>
              <w:t xml:space="preserve">lub </w:t>
            </w:r>
            <w:r w:rsidRPr="003C10E5">
              <w:rPr>
                <w:rStyle w:val="NazwaProgramowa"/>
              </w:rPr>
              <w:t>ShortDatePattern</w:t>
            </w:r>
            <w:r>
              <w:rPr>
                <w:rStyle w:val="NazwaProgramowa"/>
              </w:rPr>
              <w:t xml:space="preserve"> + " " + ShortTimePattern</w:t>
            </w:r>
            <w:r>
              <w:t xml:space="preserve"> (dla innych).</w:t>
            </w:r>
          </w:p>
        </w:tc>
      </w:tr>
      <w:tr w:rsidR="00AB15D3" w:rsidRPr="006420B4" w14:paraId="780A1879" w14:textId="77777777" w:rsidTr="00924CD6">
        <w:tc>
          <w:tcPr>
            <w:tcW w:w="2977" w:type="dxa"/>
          </w:tcPr>
          <w:p w14:paraId="210C3376" w14:textId="77777777" w:rsidR="00AB15D3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97" w:history="1">
              <w:r w:rsidR="00AB15D3" w:rsidRPr="006420B4">
                <w:rPr>
                  <w:rStyle w:val="NazwaProgramowa"/>
                </w:rPr>
                <w:t>DateTimeOffsetConverter</w:t>
              </w:r>
            </w:hyperlink>
            <w:r w:rsidR="00AB15D3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C1EF481" w14:textId="46C5E6E8" w:rsidR="00AB15D3" w:rsidRPr="006420B4" w:rsidRDefault="00924CD6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Offset</w:t>
            </w:r>
          </w:p>
        </w:tc>
        <w:tc>
          <w:tcPr>
            <w:tcW w:w="1559" w:type="dxa"/>
          </w:tcPr>
          <w:p w14:paraId="7A96F35E" w14:textId="72710AF2" w:rsidR="00AB15D3" w:rsidRPr="006420B4" w:rsidRDefault="000D2BB2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0C035CC1" w14:textId="0DBF7702" w:rsidR="00AB15D3" w:rsidRPr="006420B4" w:rsidRDefault="003C10E5" w:rsidP="00230ACD">
            <w:pPr>
              <w:pStyle w:val="Teksttabeli"/>
              <w:keepNext w:val="0"/>
            </w:pPr>
            <w:r>
              <w:t xml:space="preserve">jw., ale dodaje </w:t>
            </w:r>
            <w:r w:rsidRPr="003C10E5">
              <w:rPr>
                <w:rStyle w:val="NazwaProgramowa"/>
              </w:rPr>
              <w:t>" zzz"</w:t>
            </w:r>
            <w:r>
              <w:t xml:space="preserve"> do formatu (zarówno samej daty, jak i </w:t>
            </w:r>
            <w:r w:rsidR="0057745C">
              <w:t xml:space="preserve">daty i </w:t>
            </w:r>
            <w:r>
              <w:t>czasu).</w:t>
            </w:r>
          </w:p>
        </w:tc>
      </w:tr>
      <w:tr w:rsidR="000D2BB2" w:rsidRPr="006420B4" w14:paraId="7BA3F96B" w14:textId="77777777" w:rsidTr="00924CD6">
        <w:tc>
          <w:tcPr>
            <w:tcW w:w="2977" w:type="dxa"/>
          </w:tcPr>
          <w:p w14:paraId="26DEA34C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8" w:history="1">
              <w:r w:rsidR="000D2BB2" w:rsidRPr="006420B4">
                <w:rPr>
                  <w:rStyle w:val="NazwaProgramowa"/>
                </w:rPr>
                <w:t>Dat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62B6E61" w14:textId="4D823837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1559" w:type="dxa"/>
          </w:tcPr>
          <w:p w14:paraId="0B365BEE" w14:textId="22643440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3F716106" w14:textId="324C9951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445A790" w14:textId="77777777" w:rsidTr="00924CD6">
        <w:tc>
          <w:tcPr>
            <w:tcW w:w="2977" w:type="dxa"/>
          </w:tcPr>
          <w:p w14:paraId="1A6CA52B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99" w:history="1">
              <w:r w:rsidR="000D2BB2" w:rsidRPr="006420B4">
                <w:rPr>
                  <w:rStyle w:val="NazwaProgramowa"/>
                </w:rPr>
                <w:t>TimeOnly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509181E" w14:textId="7A415553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1559" w:type="dxa"/>
          </w:tcPr>
          <w:p w14:paraId="58EF2B43" w14:textId="28325DA4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A5B868C" w14:textId="162FF563" w:rsidR="000D2BB2" w:rsidRPr="006420B4" w:rsidRDefault="000D2BB2" w:rsidP="000D2BB2">
            <w:pPr>
              <w:pStyle w:val="Teksttabeli"/>
              <w:keepNext w:val="0"/>
            </w:pPr>
            <w:r>
              <w:t>Dostępne dopiero w .NET 7 RC 1</w:t>
            </w:r>
          </w:p>
        </w:tc>
      </w:tr>
      <w:tr w:rsidR="000D2BB2" w:rsidRPr="006420B4" w14:paraId="5AE3FEB0" w14:textId="77777777" w:rsidTr="00924CD6">
        <w:tc>
          <w:tcPr>
            <w:tcW w:w="2977" w:type="dxa"/>
          </w:tcPr>
          <w:p w14:paraId="0F3A1F13" w14:textId="77777777" w:rsidR="000D2BB2" w:rsidRPr="006420B4" w:rsidRDefault="00000000" w:rsidP="000D2BB2">
            <w:pPr>
              <w:pStyle w:val="Teksttabeli"/>
              <w:keepNext w:val="0"/>
              <w:rPr>
                <w:rStyle w:val="NazwaProgramowa"/>
              </w:rPr>
            </w:pPr>
            <w:hyperlink r:id="rId100" w:history="1">
              <w:r w:rsidR="000D2BB2" w:rsidRPr="006420B4">
                <w:rPr>
                  <w:rStyle w:val="NazwaProgramowa"/>
                </w:rPr>
                <w:t>TimeSpanConverter</w:t>
              </w:r>
            </w:hyperlink>
            <w:r w:rsidR="000D2BB2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3C6D4A0" w14:textId="5B761BFD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1559" w:type="dxa"/>
          </w:tcPr>
          <w:p w14:paraId="3DD7C4DC" w14:textId="259C099E" w:rsidR="000D2BB2" w:rsidRPr="006420B4" w:rsidRDefault="000D2BB2" w:rsidP="000D2BB2">
            <w:pPr>
              <w:pStyle w:val="Teksttabeli"/>
              <w:keepNext w:val="0"/>
              <w:rPr>
                <w:rStyle w:val="NazwaProgramowa"/>
              </w:rPr>
            </w:pPr>
            <w:r w:rsidRPr="00C40E2C"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19A7F162" w14:textId="08CCE44A" w:rsidR="000D2BB2" w:rsidRPr="006420B4" w:rsidRDefault="0057745C" w:rsidP="000D2BB2">
            <w:pPr>
              <w:pStyle w:val="Teksttabeli"/>
              <w:keepNext w:val="0"/>
            </w:pPr>
            <w:r>
              <w:t>Tylko domyśl</w:t>
            </w:r>
            <w:r w:rsidR="00AC679F">
              <w:t>n</w:t>
            </w:r>
            <w:r>
              <w:t>y format</w:t>
            </w:r>
          </w:p>
        </w:tc>
      </w:tr>
      <w:tr w:rsidR="00AC679F" w:rsidRPr="006420B4" w14:paraId="4D811BCC" w14:textId="77777777" w:rsidTr="00230ACD">
        <w:tc>
          <w:tcPr>
            <w:tcW w:w="2977" w:type="dxa"/>
          </w:tcPr>
          <w:p w14:paraId="32BD5E1F" w14:textId="77777777" w:rsidR="00AC679F" w:rsidRPr="006420B4" w:rsidRDefault="00000000" w:rsidP="00230ACD">
            <w:pPr>
              <w:pStyle w:val="Teksttabeli"/>
              <w:keepNext w:val="0"/>
              <w:rPr>
                <w:rStyle w:val="NazwaProgramowa"/>
              </w:rPr>
            </w:pPr>
            <w:hyperlink r:id="rId101" w:history="1">
              <w:r w:rsidR="00AC679F" w:rsidRPr="006420B4">
                <w:rPr>
                  <w:rStyle w:val="NazwaProgramowa"/>
                </w:rPr>
                <w:t>String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5D0A793" w14:textId="19D7EF84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0B983D9" w14:textId="32F58443" w:rsidR="00AC679F" w:rsidRPr="006420B4" w:rsidRDefault="00AC679F" w:rsidP="00230AC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780406AD" w14:textId="65B098B2" w:rsidR="00AC679F" w:rsidRPr="006420B4" w:rsidRDefault="00AC679F" w:rsidP="00230ACD">
            <w:pPr>
              <w:pStyle w:val="Teksttabeli"/>
              <w:keepNext w:val="0"/>
            </w:pPr>
            <w:r>
              <w:t>Brak konwersji z typu String</w:t>
            </w:r>
          </w:p>
        </w:tc>
      </w:tr>
      <w:tr w:rsidR="00AC679F" w:rsidRPr="006420B4" w14:paraId="544A6BC1" w14:textId="6E198833" w:rsidTr="00924CD6">
        <w:tc>
          <w:tcPr>
            <w:tcW w:w="2977" w:type="dxa"/>
          </w:tcPr>
          <w:p w14:paraId="1DA1691E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2" w:history="1">
              <w:r w:rsidR="00AC679F" w:rsidRPr="006420B4">
                <w:rPr>
                  <w:rStyle w:val="NazwaProgramowa"/>
                </w:rPr>
                <w:t>Char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5264D0" w14:textId="13AE593A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1559" w:type="dxa"/>
          </w:tcPr>
          <w:p w14:paraId="3D4EB64D" w14:textId="793579FC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648B059C" w14:textId="1F65C3F8" w:rsidR="00AC679F" w:rsidRPr="006420B4" w:rsidRDefault="00AC679F" w:rsidP="00AC679F">
            <w:pPr>
              <w:pStyle w:val="Teksttabeli"/>
              <w:keepNext w:val="0"/>
            </w:pPr>
            <w:r>
              <w:t>Brak konwersji z typu String</w:t>
            </w:r>
            <w:r w:rsidR="00D375FB">
              <w:t>. Tylko sprawdzenie długości.</w:t>
            </w:r>
          </w:p>
        </w:tc>
      </w:tr>
      <w:bookmarkStart w:id="6" w:name="OLE_LINK1"/>
      <w:tr w:rsidR="00755B06" w:rsidRPr="006420B4" w14:paraId="4FE057F4" w14:textId="77777777" w:rsidTr="00647358">
        <w:tc>
          <w:tcPr>
            <w:tcW w:w="2977" w:type="dxa"/>
          </w:tcPr>
          <w:p w14:paraId="105B2995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guidconverter?view=net-6.0" </w:instrText>
            </w:r>
            <w:r>
              <w:fldChar w:fldCharType="separate"/>
            </w:r>
            <w:r w:rsidRPr="006420B4">
              <w:rPr>
                <w:rStyle w:val="NazwaProgramowa"/>
              </w:rPr>
              <w:t>GuidConverter</w:t>
            </w:r>
            <w:r>
              <w:rPr>
                <w:rStyle w:val="NazwaProgramowa"/>
              </w:rPr>
              <w:fldChar w:fldCharType="end"/>
            </w:r>
            <w:r w:rsidRPr="006420B4">
              <w:rPr>
                <w:rStyle w:val="NazwaProgramowa"/>
              </w:rPr>
              <w:t xml:space="preserve"> </w:t>
            </w:r>
            <w:bookmarkEnd w:id="6"/>
          </w:p>
        </w:tc>
        <w:tc>
          <w:tcPr>
            <w:tcW w:w="1276" w:type="dxa"/>
          </w:tcPr>
          <w:p w14:paraId="14570050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1559" w:type="dxa"/>
          </w:tcPr>
          <w:p w14:paraId="68B3C5F7" w14:textId="77777777" w:rsidR="00755B06" w:rsidRPr="006420B4" w:rsidRDefault="00755B06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jw.</w:t>
            </w:r>
          </w:p>
        </w:tc>
        <w:tc>
          <w:tcPr>
            <w:tcW w:w="2551" w:type="dxa"/>
          </w:tcPr>
          <w:p w14:paraId="53BE8AD1" w14:textId="77777777" w:rsidR="00755B06" w:rsidRPr="006420B4" w:rsidRDefault="00755B06" w:rsidP="00647358">
            <w:pPr>
              <w:pStyle w:val="Teksttabeli"/>
              <w:keepNext w:val="0"/>
            </w:pPr>
            <w:r>
              <w:t>Tylko standardowa konwersja</w:t>
            </w:r>
          </w:p>
        </w:tc>
      </w:tr>
      <w:tr w:rsidR="00AC679F" w:rsidRPr="006420B4" w14:paraId="01121872" w14:textId="77A5CFFD" w:rsidTr="00924CD6">
        <w:tc>
          <w:tcPr>
            <w:tcW w:w="2977" w:type="dxa"/>
          </w:tcPr>
          <w:p w14:paraId="151927A1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3" w:history="1">
              <w:r w:rsidR="00AC679F" w:rsidRPr="006420B4">
                <w:rPr>
                  <w:rStyle w:val="NazwaProgramowa"/>
                </w:rPr>
                <w:t>CultureInfo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15935FE8" w14:textId="151AF027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ultureInfo</w:t>
            </w:r>
          </w:p>
        </w:tc>
        <w:tc>
          <w:tcPr>
            <w:tcW w:w="1559" w:type="dxa"/>
          </w:tcPr>
          <w:p w14:paraId="6A2525CE" w14:textId="4ABA64BC" w:rsidR="00AC679F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2F290450" w14:textId="4140CAAB" w:rsidR="00AC679F" w:rsidRPr="006420B4" w:rsidRDefault="00560D01" w:rsidP="00AC679F">
            <w:pPr>
              <w:pStyle w:val="Teksttabeli"/>
              <w:keepNext w:val="0"/>
            </w:pPr>
            <w:r>
              <w:t>Podaje i rozpoznaje nazwę kultury.</w:t>
            </w:r>
          </w:p>
        </w:tc>
      </w:tr>
      <w:bookmarkStart w:id="7" w:name="OLE_LINK2"/>
      <w:tr w:rsidR="00AC679F" w:rsidRPr="006420B4" w14:paraId="6556F8E0" w14:textId="1B4F7CC1" w:rsidTr="00924CD6">
        <w:tc>
          <w:tcPr>
            <w:tcW w:w="2977" w:type="dxa"/>
          </w:tcPr>
          <w:p w14:paraId="2137662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componentmodel.expandableobjectconverter?view=net-6.0" </w:instrText>
            </w:r>
            <w:r>
              <w:fldChar w:fldCharType="separate"/>
            </w:r>
            <w:r w:rsidR="00AC679F" w:rsidRPr="006420B4">
              <w:rPr>
                <w:rStyle w:val="NazwaProgramowa"/>
              </w:rPr>
              <w:t>ExpandableObjectConverter</w:t>
            </w:r>
            <w:r>
              <w:rPr>
                <w:rStyle w:val="NazwaProgramowa"/>
              </w:rPr>
              <w:fldChar w:fldCharType="end"/>
            </w:r>
            <w:r w:rsidR="00AC679F" w:rsidRPr="006420B4">
              <w:rPr>
                <w:rStyle w:val="NazwaProgramowa"/>
              </w:rPr>
              <w:t xml:space="preserve"> </w:t>
            </w:r>
            <w:bookmarkEnd w:id="7"/>
          </w:p>
        </w:tc>
        <w:tc>
          <w:tcPr>
            <w:tcW w:w="1276" w:type="dxa"/>
          </w:tcPr>
          <w:p w14:paraId="1622BFBC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1559" w:type="dxa"/>
          </w:tcPr>
          <w:p w14:paraId="132CE3C3" w14:textId="77777777" w:rsidR="00AC679F" w:rsidRPr="006420B4" w:rsidRDefault="00AC679F" w:rsidP="00AC679F">
            <w:pPr>
              <w:pStyle w:val="Teksttabeli"/>
              <w:keepNext w:val="0"/>
              <w:rPr>
                <w:rStyle w:val="NazwaProgramowa"/>
              </w:rPr>
            </w:pPr>
          </w:p>
        </w:tc>
        <w:tc>
          <w:tcPr>
            <w:tcW w:w="2551" w:type="dxa"/>
          </w:tcPr>
          <w:p w14:paraId="5371BE78" w14:textId="3F2409E2" w:rsidR="00AC679F" w:rsidRPr="006420B4" w:rsidRDefault="00560D01" w:rsidP="00AC679F">
            <w:pPr>
              <w:pStyle w:val="Teksttabeli"/>
              <w:keepNext w:val="0"/>
            </w:pPr>
            <w:r>
              <w:t>Klasa bazowa dla konwerterów różnych typów obiektowych. Podaje listę właściwości.</w:t>
            </w:r>
          </w:p>
        </w:tc>
      </w:tr>
      <w:tr w:rsidR="005C7C90" w:rsidRPr="006420B4" w14:paraId="21D4CB89" w14:textId="77777777" w:rsidTr="00647358">
        <w:tc>
          <w:tcPr>
            <w:tcW w:w="2977" w:type="dxa"/>
          </w:tcPr>
          <w:p w14:paraId="5454DD03" w14:textId="77777777" w:rsidR="005C7C90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4" w:history="1">
              <w:r w:rsidR="005C7C90" w:rsidRPr="006420B4">
                <w:rPr>
                  <w:rStyle w:val="NazwaProgramowa"/>
                </w:rPr>
                <w:t>EnumConverter</w:t>
              </w:r>
            </w:hyperlink>
            <w:r w:rsidR="005C7C90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56AFA883" w14:textId="77777777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num</w:t>
            </w:r>
          </w:p>
        </w:tc>
        <w:tc>
          <w:tcPr>
            <w:tcW w:w="1559" w:type="dxa"/>
          </w:tcPr>
          <w:p w14:paraId="2BE07D10" w14:textId="34D1BD3A" w:rsidR="005C7C90" w:rsidRPr="006420B4" w:rsidRDefault="005C7C90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, Enum[]</w:t>
            </w:r>
          </w:p>
        </w:tc>
        <w:tc>
          <w:tcPr>
            <w:tcW w:w="2551" w:type="dxa"/>
          </w:tcPr>
          <w:p w14:paraId="5E2A8FA0" w14:textId="0A30E053" w:rsidR="005C7C90" w:rsidRPr="006420B4" w:rsidRDefault="005C7C90" w:rsidP="00647358">
            <w:pPr>
              <w:pStyle w:val="Teksttabeli"/>
              <w:keepNext w:val="0"/>
            </w:pPr>
            <w:r>
              <w:t>Dla konstruktora podaje się typ. Składowe w łańcuchu oddzielane przecinkami. Potrafi połączyć wiele wartości w jedną.</w:t>
            </w:r>
          </w:p>
        </w:tc>
      </w:tr>
      <w:tr w:rsidR="00AC679F" w:rsidRPr="006420B4" w14:paraId="50DD1DAC" w14:textId="53E69038" w:rsidTr="00924CD6">
        <w:tc>
          <w:tcPr>
            <w:tcW w:w="2977" w:type="dxa"/>
          </w:tcPr>
          <w:p w14:paraId="0E398CD9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5" w:history="1">
              <w:r w:rsidR="00AC679F" w:rsidRPr="006420B4">
                <w:rPr>
                  <w:rStyle w:val="NazwaProgramowa"/>
                </w:rPr>
                <w:t>Nullabl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2F2D31B0" w14:textId="722C557E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ullableType</w:t>
            </w:r>
          </w:p>
        </w:tc>
        <w:tc>
          <w:tcPr>
            <w:tcW w:w="1559" w:type="dxa"/>
          </w:tcPr>
          <w:p w14:paraId="01212E55" w14:textId="3C68BC6A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nderlyingType</w:t>
            </w:r>
          </w:p>
        </w:tc>
        <w:tc>
          <w:tcPr>
            <w:tcW w:w="2551" w:type="dxa"/>
          </w:tcPr>
          <w:p w14:paraId="4F37A0EA" w14:textId="7F049D0E" w:rsidR="00AC679F" w:rsidRPr="006420B4" w:rsidRDefault="00D375FB" w:rsidP="00AC679F">
            <w:pPr>
              <w:pStyle w:val="Teksttabeli"/>
              <w:keepNext w:val="0"/>
            </w:pPr>
            <w:r>
              <w:t xml:space="preserve">Konwersja od typu </w:t>
            </w:r>
            <w:r w:rsidRPr="00D375FB">
              <w:rPr>
                <w:rStyle w:val="NazwaProgramowa"/>
              </w:rPr>
              <w:t>Nullable</w:t>
            </w:r>
            <w:r>
              <w:t xml:space="preserve"> do typu bazowego</w:t>
            </w:r>
          </w:p>
        </w:tc>
      </w:tr>
      <w:tr w:rsidR="00AC679F" w:rsidRPr="006420B4" w14:paraId="15BA863D" w14:textId="2425126B" w:rsidTr="00924CD6">
        <w:tc>
          <w:tcPr>
            <w:tcW w:w="2977" w:type="dxa"/>
          </w:tcPr>
          <w:p w14:paraId="4DC83C34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6" w:history="1">
              <w:r w:rsidR="00AC679F" w:rsidRPr="006420B4">
                <w:rPr>
                  <w:rStyle w:val="NazwaProgramowa"/>
                </w:rPr>
                <w:t>Reference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3D2D8425" w14:textId="31C59927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eferenceType</w:t>
            </w:r>
          </w:p>
        </w:tc>
        <w:tc>
          <w:tcPr>
            <w:tcW w:w="1559" w:type="dxa"/>
          </w:tcPr>
          <w:p w14:paraId="6C8B5348" w14:textId="7143FC1F" w:rsidR="00AC679F" w:rsidRPr="006420B4" w:rsidRDefault="00D375FB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3D404B71" w14:textId="4EFB945B" w:rsidR="00AC679F" w:rsidRPr="006420B4" w:rsidRDefault="00D375FB" w:rsidP="00AC679F">
            <w:pPr>
              <w:pStyle w:val="Teksttabeli"/>
              <w:keepNext w:val="0"/>
            </w:pPr>
            <w:r>
              <w:t xml:space="preserve">Korzysta z usługi podawanej przez kontekst dla uzyskania referencji. Jeśli to obiekt COM, to korzysta z </w:t>
            </w:r>
            <w:r w:rsidR="002F390C">
              <w:t xml:space="preserve">jego </w:t>
            </w:r>
            <w:r>
              <w:t xml:space="preserve">interfejsu </w:t>
            </w:r>
            <w:r w:rsidRPr="002F390C">
              <w:rPr>
                <w:rStyle w:val="NazwaProgramowa"/>
              </w:rPr>
              <w:t>ISite</w:t>
            </w:r>
            <w:r>
              <w:t>.</w:t>
            </w:r>
          </w:p>
        </w:tc>
      </w:tr>
      <w:tr w:rsidR="00560D01" w:rsidRPr="006420B4" w14:paraId="4A19AE58" w14:textId="77777777" w:rsidTr="00647358">
        <w:tc>
          <w:tcPr>
            <w:tcW w:w="2977" w:type="dxa"/>
          </w:tcPr>
          <w:p w14:paraId="1590C0C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7" w:history="1">
              <w:r w:rsidR="00560D01" w:rsidRPr="006420B4">
                <w:rPr>
                  <w:rStyle w:val="NazwaProgramowa"/>
                </w:rPr>
                <w:t>Multilin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D403F2C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1559" w:type="dxa"/>
          </w:tcPr>
          <w:p w14:paraId="54C4739E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0F945F53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</w:t>
            </w:r>
            <w:r w:rsidRPr="002F390C">
              <w:rPr>
                <w:rStyle w:val="NazwaProgramowa"/>
              </w:rPr>
              <w:t>Text</w:t>
            </w:r>
            <w:r>
              <w:rPr>
                <w:rStyle w:val="NazwaProgramowa"/>
              </w:rPr>
              <w:t>".</w:t>
            </w:r>
          </w:p>
        </w:tc>
      </w:tr>
      <w:tr w:rsidR="00560D01" w:rsidRPr="006420B4" w14:paraId="110C5F6C" w14:textId="77777777" w:rsidTr="00647358">
        <w:tc>
          <w:tcPr>
            <w:tcW w:w="2977" w:type="dxa"/>
          </w:tcPr>
          <w:p w14:paraId="564252D7" w14:textId="77777777" w:rsidR="00560D01" w:rsidRPr="006420B4" w:rsidRDefault="00000000" w:rsidP="00647358">
            <w:pPr>
              <w:pStyle w:val="Teksttabeli"/>
              <w:keepNext w:val="0"/>
              <w:rPr>
                <w:rStyle w:val="NazwaProgramowa"/>
              </w:rPr>
            </w:pPr>
            <w:hyperlink r:id="rId108" w:history="1">
              <w:r w:rsidR="00560D01" w:rsidRPr="006420B4">
                <w:rPr>
                  <w:rStyle w:val="NazwaProgramowa"/>
                </w:rPr>
                <w:t>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970D906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lection</w:t>
            </w:r>
          </w:p>
        </w:tc>
        <w:tc>
          <w:tcPr>
            <w:tcW w:w="1559" w:type="dxa"/>
          </w:tcPr>
          <w:p w14:paraId="094289A2" w14:textId="77777777" w:rsidR="00560D01" w:rsidRPr="006420B4" w:rsidRDefault="00560D01" w:rsidP="00647358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58A6C625" w14:textId="77777777" w:rsidR="00560D01" w:rsidRPr="006420B4" w:rsidRDefault="00560D01" w:rsidP="00647358">
            <w:pPr>
              <w:pStyle w:val="Teksttabeli"/>
              <w:keepNext w:val="0"/>
            </w:pPr>
            <w:r>
              <w:t xml:space="preserve">Konwersja na łańcuch daje </w:t>
            </w:r>
            <w:r>
              <w:rPr>
                <w:rStyle w:val="NazwaProgramowa"/>
              </w:rPr>
              <w:t>napis "Collection".</w:t>
            </w:r>
          </w:p>
        </w:tc>
      </w:tr>
      <w:tr w:rsidR="00AC679F" w:rsidRPr="006420B4" w14:paraId="1432E961" w14:textId="1395587B" w:rsidTr="00924CD6">
        <w:tc>
          <w:tcPr>
            <w:tcW w:w="2977" w:type="dxa"/>
          </w:tcPr>
          <w:p w14:paraId="25644EE2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09" w:history="1">
              <w:r w:rsidR="00AC679F" w:rsidRPr="006420B4">
                <w:rPr>
                  <w:rStyle w:val="NazwaProgramowa"/>
                </w:rPr>
                <w:t>TypeList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6E6A3D3A" w14:textId="02C49595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1559" w:type="dxa"/>
          </w:tcPr>
          <w:p w14:paraId="69D99F82" w14:textId="20EC5E72" w:rsidR="00AC679F" w:rsidRPr="006420B4" w:rsidRDefault="00765FFA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637024A6" w14:textId="1C049479" w:rsidR="00AC679F" w:rsidRPr="006420B4" w:rsidRDefault="002F390C" w:rsidP="00AC679F">
            <w:pPr>
              <w:pStyle w:val="Teksttabeli"/>
              <w:keepNext w:val="0"/>
            </w:pPr>
            <w:r>
              <w:t xml:space="preserve">Klasa abstrakcyjna. Konstruktor wymaga listy typów. Stosowany do wypełnienia kontrolki </w:t>
            </w:r>
            <w:r w:rsidRPr="002F390C">
              <w:rPr>
                <w:rStyle w:val="NazwaProgramowa"/>
              </w:rPr>
              <w:t>ListBox</w:t>
            </w:r>
            <w:r>
              <w:t xml:space="preserve"> listą dostępnych typów.</w:t>
            </w:r>
          </w:p>
        </w:tc>
      </w:tr>
      <w:tr w:rsidR="00AC679F" w:rsidRPr="006420B4" w14:paraId="48CA9174" w14:textId="603AD676" w:rsidTr="00924CD6">
        <w:tc>
          <w:tcPr>
            <w:tcW w:w="2977" w:type="dxa"/>
          </w:tcPr>
          <w:p w14:paraId="002FE756" w14:textId="77777777" w:rsidR="00AC679F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0" w:history="1">
              <w:r w:rsidR="00AC679F" w:rsidRPr="006420B4">
                <w:rPr>
                  <w:rStyle w:val="NazwaProgramowa"/>
                </w:rPr>
                <w:t>VersionConverter</w:t>
              </w:r>
            </w:hyperlink>
            <w:r w:rsidR="00AC679F" w:rsidRPr="006420B4">
              <w:rPr>
                <w:rStyle w:val="NazwaProgramowa"/>
              </w:rPr>
              <w:t xml:space="preserve"> </w:t>
            </w:r>
          </w:p>
        </w:tc>
        <w:tc>
          <w:tcPr>
            <w:tcW w:w="1276" w:type="dxa"/>
          </w:tcPr>
          <w:p w14:paraId="4E0D7D0A" w14:textId="6AA5F23B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Version</w:t>
            </w:r>
          </w:p>
        </w:tc>
        <w:tc>
          <w:tcPr>
            <w:tcW w:w="1559" w:type="dxa"/>
          </w:tcPr>
          <w:p w14:paraId="2CDD711F" w14:textId="0AFBBDC7" w:rsidR="00AC679F" w:rsidRPr="006420B4" w:rsidRDefault="002F390C" w:rsidP="00AC679F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2551" w:type="dxa"/>
          </w:tcPr>
          <w:p w14:paraId="4C4244C2" w14:textId="295C4C1B" w:rsidR="00AC679F" w:rsidRPr="006420B4" w:rsidRDefault="002F390C" w:rsidP="00AC679F">
            <w:pPr>
              <w:pStyle w:val="Teksttabeli"/>
              <w:keepNext w:val="0"/>
            </w:pPr>
            <w:r>
              <w:t xml:space="preserve">Daje łańcuch postaci </w:t>
            </w:r>
            <w:r w:rsidRPr="002F390C">
              <w:rPr>
                <w:rStyle w:val="NazwaProgramowa"/>
              </w:rPr>
              <w:t>major.minor[.build[.revision]]</w:t>
            </w:r>
          </w:p>
        </w:tc>
      </w:tr>
    </w:tbl>
    <w:p w14:paraId="60256736" w14:textId="77777777" w:rsidR="00560D01" w:rsidRDefault="00560D01"/>
    <w:p w14:paraId="4F576668" w14:textId="03344383" w:rsidR="001377BD" w:rsidRDefault="001377BD" w:rsidP="001377BD">
      <w:pPr>
        <w:pStyle w:val="Legenda"/>
        <w:keepNext/>
      </w:pPr>
      <w:bookmarkStart w:id="8" w:name="_Ref116071102"/>
      <w:r>
        <w:t xml:space="preserve">Tab. </w:t>
      </w:r>
      <w:fldSimple w:instr=" SEQ Tab. \* ARABIC ">
        <w:r w:rsidR="00B51A16">
          <w:rPr>
            <w:noProof/>
          </w:rPr>
          <w:t>7</w:t>
        </w:r>
      </w:fldSimple>
      <w:bookmarkEnd w:id="8"/>
      <w:r w:rsidR="00DF3880">
        <w:t>. Pozostałe konwertery</w:t>
      </w:r>
    </w:p>
    <w:p w14:paraId="6187C59A" w14:textId="77777777" w:rsidR="00DF3880" w:rsidRDefault="00DF3880" w:rsidP="00AC679F">
      <w:pPr>
        <w:pStyle w:val="Teksttabeli"/>
        <w:keepNext w:val="0"/>
        <w:rPr>
          <w:rStyle w:val="NazwaProgramowa"/>
          <w:b/>
          <w:bCs/>
        </w:rPr>
        <w:sectPr w:rsidR="00DF3880" w:rsidSect="00345272">
          <w:footerReference w:type="default" r:id="rId1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tbl>
      <w:tblPr>
        <w:tblStyle w:val="Standardowatabela"/>
        <w:tblW w:w="3686" w:type="dxa"/>
        <w:tblInd w:w="704" w:type="dxa"/>
        <w:tblLayout w:type="fixed"/>
        <w:tblLook w:val="0420" w:firstRow="1" w:lastRow="0" w:firstColumn="0" w:lastColumn="0" w:noHBand="0" w:noVBand="1"/>
      </w:tblPr>
      <w:tblGrid>
        <w:gridCol w:w="3686"/>
      </w:tblGrid>
      <w:tr w:rsidR="00560D01" w:rsidRPr="006420B4" w14:paraId="54A429C4" w14:textId="2554A2CA" w:rsidTr="00DF38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686" w:type="dxa"/>
          </w:tcPr>
          <w:p w14:paraId="559AEAB0" w14:textId="7777777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Cs/>
              </w:rPr>
            </w:pPr>
            <w:r w:rsidRPr="006420B4">
              <w:rPr>
                <w:rStyle w:val="NazwaProgramowa"/>
                <w:bCs/>
              </w:rPr>
              <w:t>System.</w:t>
            </w:r>
            <w:r>
              <w:rPr>
                <w:rStyle w:val="NazwaProgramowa"/>
                <w:bCs/>
              </w:rPr>
              <w:t>Drawing</w:t>
            </w:r>
          </w:p>
        </w:tc>
      </w:tr>
      <w:tr w:rsidR="00560D01" w:rsidRPr="006420B4" w14:paraId="7F995469" w14:textId="0824DFDE" w:rsidTr="00DF3880">
        <w:tc>
          <w:tcPr>
            <w:tcW w:w="3686" w:type="dxa"/>
          </w:tcPr>
          <w:p w14:paraId="38E335F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2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3E5A7F" w14:textId="4C478B01" w:rsidTr="00DF3880">
        <w:tc>
          <w:tcPr>
            <w:tcW w:w="3686" w:type="dxa"/>
          </w:tcPr>
          <w:p w14:paraId="384835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3" w:history="1">
              <w:r w:rsidR="00560D01" w:rsidRPr="006420B4">
                <w:rPr>
                  <w:rStyle w:val="NazwaProgramowa"/>
                </w:rPr>
                <w:t>Fo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963858" w14:textId="471A4541" w:rsidTr="00DF3880">
        <w:tc>
          <w:tcPr>
            <w:tcW w:w="3686" w:type="dxa"/>
          </w:tcPr>
          <w:p w14:paraId="0422A16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4" w:history="1">
              <w:r w:rsidR="00560D01" w:rsidRPr="006420B4">
                <w:rPr>
                  <w:rStyle w:val="NazwaProgramowa"/>
                </w:rPr>
                <w:t>FontConverter.Font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BDF83C7" w14:textId="7EB04E6F" w:rsidTr="00DF3880">
        <w:tc>
          <w:tcPr>
            <w:tcW w:w="3686" w:type="dxa"/>
          </w:tcPr>
          <w:p w14:paraId="00FC589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5" w:history="1">
              <w:r w:rsidR="00560D01" w:rsidRPr="006420B4">
                <w:rPr>
                  <w:rStyle w:val="NazwaProgramowa"/>
                </w:rPr>
                <w:t>Im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3775F3E" w14:textId="2BD508BE" w:rsidTr="00DF3880">
        <w:tc>
          <w:tcPr>
            <w:tcW w:w="3686" w:type="dxa"/>
          </w:tcPr>
          <w:p w14:paraId="78CF4A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6" w:history="1">
              <w:r w:rsidR="00560D01" w:rsidRPr="006420B4">
                <w:rPr>
                  <w:rStyle w:val="NazwaProgramowa"/>
                </w:rPr>
                <w:t>Image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5C4F32F" w14:textId="44B8DFC2" w:rsidTr="00DF3880">
        <w:tc>
          <w:tcPr>
            <w:tcW w:w="3686" w:type="dxa"/>
          </w:tcPr>
          <w:p w14:paraId="558DA37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7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ED8DDDF" w14:textId="06145D5E" w:rsidTr="00DF3880">
        <w:tc>
          <w:tcPr>
            <w:tcW w:w="3686" w:type="dxa"/>
          </w:tcPr>
          <w:p w14:paraId="5FB21B9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8" w:history="1">
              <w:r w:rsidR="00560D01" w:rsidRPr="006420B4">
                <w:rPr>
                  <w:rStyle w:val="NazwaProgramowa"/>
                </w:rPr>
                <w:t>Rectang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1D89AF8" w14:textId="1FC63104" w:rsidTr="00DF3880">
        <w:tc>
          <w:tcPr>
            <w:tcW w:w="3686" w:type="dxa"/>
          </w:tcPr>
          <w:p w14:paraId="70C49D6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19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8B3AC6" w14:textId="3C2AB03A" w:rsidTr="00DF3880">
        <w:tc>
          <w:tcPr>
            <w:tcW w:w="3686" w:type="dxa"/>
          </w:tcPr>
          <w:p w14:paraId="2DBDE8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0" w:history="1">
              <w:r w:rsidR="00560D01" w:rsidRPr="006420B4">
                <w:rPr>
                  <w:rStyle w:val="NazwaProgramowa"/>
                </w:rPr>
                <w:t>SizeF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95A5CC5" w14:textId="374EDEAB" w:rsidTr="00DF3880">
        <w:tc>
          <w:tcPr>
            <w:tcW w:w="3686" w:type="dxa"/>
            <w:shd w:val="clear" w:color="auto" w:fill="BFBFBF" w:themeFill="background1" w:themeFillShade="BF"/>
          </w:tcPr>
          <w:p w14:paraId="1D5AA436" w14:textId="06A52E2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</w:t>
            </w:r>
          </w:p>
        </w:tc>
      </w:tr>
      <w:tr w:rsidR="00560D01" w:rsidRPr="006420B4" w14:paraId="265F1C1C" w14:textId="76E592AF" w:rsidTr="00DF3880">
        <w:tc>
          <w:tcPr>
            <w:tcW w:w="3686" w:type="dxa"/>
          </w:tcPr>
          <w:p w14:paraId="5AA5D1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1" w:history="1">
              <w:r w:rsidR="00560D01" w:rsidRPr="006420B4">
                <w:rPr>
                  <w:rStyle w:val="NazwaProgramowa"/>
                </w:rPr>
                <w:t>Poi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0E484DB" w14:textId="0D2F7A65" w:rsidTr="00DF3880">
        <w:tc>
          <w:tcPr>
            <w:tcW w:w="3686" w:type="dxa"/>
          </w:tcPr>
          <w:p w14:paraId="29C620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2" w:history="1">
              <w:r w:rsidR="00560D01" w:rsidRPr="006420B4">
                <w:rPr>
                  <w:rStyle w:val="NazwaProgramowa"/>
                </w:rPr>
                <w:t>PropertyPa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DE8CCD" w14:textId="03D3E538" w:rsidTr="00DF3880">
        <w:tc>
          <w:tcPr>
            <w:tcW w:w="3686" w:type="dxa"/>
          </w:tcPr>
          <w:p w14:paraId="49C984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3" w:history="1">
              <w:r w:rsidR="00560D01" w:rsidRPr="006420B4">
                <w:rPr>
                  <w:rStyle w:val="NazwaProgramowa"/>
                </w:rPr>
                <w:t>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34FEC9" w14:textId="5F5935D7" w:rsidTr="00DF3880">
        <w:tc>
          <w:tcPr>
            <w:tcW w:w="3686" w:type="dxa"/>
          </w:tcPr>
          <w:p w14:paraId="3ECC7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4" w:history="1">
              <w:r w:rsidR="00560D01" w:rsidRPr="006420B4">
                <w:rPr>
                  <w:rStyle w:val="NazwaProgramowa"/>
                </w:rPr>
                <w:t>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A004C7E" w14:textId="7078519E" w:rsidTr="00DF3880">
        <w:tc>
          <w:tcPr>
            <w:tcW w:w="3686" w:type="dxa"/>
          </w:tcPr>
          <w:p w14:paraId="401F40A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5" w:history="1">
              <w:r w:rsidR="00560D01" w:rsidRPr="006420B4">
                <w:rPr>
                  <w:rStyle w:val="NazwaProgramowa"/>
                </w:rPr>
                <w:t>Strok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60DAC3" w14:textId="76E8800A" w:rsidTr="00DF3880">
        <w:tc>
          <w:tcPr>
            <w:tcW w:w="3686" w:type="dxa"/>
          </w:tcPr>
          <w:p w14:paraId="48834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6" w:history="1">
              <w:r w:rsidR="00560D01" w:rsidRPr="006420B4">
                <w:rPr>
                  <w:rStyle w:val="NazwaProgramowa"/>
                </w:rPr>
                <w:t>TemplateBinding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90FC82" w14:textId="1788BB63" w:rsidTr="00DF3880">
        <w:tc>
          <w:tcPr>
            <w:tcW w:w="3686" w:type="dxa"/>
          </w:tcPr>
          <w:p w14:paraId="14B5552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7" w:history="1">
              <w:r w:rsidR="00560D01" w:rsidRPr="006420B4">
                <w:rPr>
                  <w:rStyle w:val="NazwaProgramowa"/>
                </w:rPr>
                <w:t>TemplateBinding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A4D97F" w14:textId="7F95CDEA" w:rsidTr="00DF3880">
        <w:tc>
          <w:tcPr>
            <w:tcW w:w="3686" w:type="dxa"/>
          </w:tcPr>
          <w:p w14:paraId="5433CF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8" w:history="1">
              <w:r w:rsidR="00560D01" w:rsidRPr="006420B4">
                <w:rPr>
                  <w:rStyle w:val="NazwaProgramowa"/>
                </w:rPr>
                <w:t>TextDecoration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262A8E0" w14:textId="52C670DE" w:rsidTr="00DF3880">
        <w:tc>
          <w:tcPr>
            <w:tcW w:w="3686" w:type="dxa"/>
          </w:tcPr>
          <w:p w14:paraId="6938C82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29" w:history="1">
              <w:r w:rsidR="00560D01" w:rsidRPr="006420B4">
                <w:rPr>
                  <w:rStyle w:val="NazwaProgramowa"/>
                </w:rPr>
                <w:t>Thicknes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E8DDCEB" w14:textId="63ACADBE" w:rsidTr="00DF3880">
        <w:tc>
          <w:tcPr>
            <w:tcW w:w="3686" w:type="dxa"/>
          </w:tcPr>
          <w:p w14:paraId="5DF582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0" w:history="1">
              <w:r w:rsidR="00560D01" w:rsidRPr="006420B4">
                <w:rPr>
                  <w:rStyle w:val="NazwaProgramowa"/>
                </w:rPr>
                <w:t>Vect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A2CC07" w14:textId="6E2D9D7F" w:rsidTr="00DF3880">
        <w:tc>
          <w:tcPr>
            <w:tcW w:w="3686" w:type="dxa"/>
          </w:tcPr>
          <w:p w14:paraId="1360EE4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1" w:history="1">
              <w:r w:rsidR="00560D01" w:rsidRPr="006420B4">
                <w:rPr>
                  <w:rStyle w:val="NazwaProgramowa"/>
                </w:rPr>
                <w:t>DeferrableCont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14054E" w14:textId="05B4EA3D" w:rsidTr="00DF3880">
        <w:tc>
          <w:tcPr>
            <w:tcW w:w="3686" w:type="dxa"/>
          </w:tcPr>
          <w:p w14:paraId="6879EA0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2" w:history="1">
              <w:r w:rsidR="00560D01" w:rsidRPr="006420B4">
                <w:rPr>
                  <w:rStyle w:val="NazwaProgramowa"/>
                </w:rPr>
                <w:t>DialogResul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bookmarkStart w:id="9" w:name="OLE_LINK3"/>
      <w:tr w:rsidR="00560D01" w:rsidRPr="006420B4" w14:paraId="1150059E" w14:textId="539ADF10" w:rsidTr="00DF3880">
        <w:tc>
          <w:tcPr>
            <w:tcW w:w="3686" w:type="dxa"/>
          </w:tcPr>
          <w:p w14:paraId="231C575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r>
              <w:fldChar w:fldCharType="begin"/>
            </w:r>
            <w:r>
              <w:instrText xml:space="preserve"> HYPERLINK "https://learn.microsoft.com/pl-pl/dotnet/api/system.windows.durationconverter?view=net-6.0" </w:instrText>
            </w:r>
            <w:r>
              <w:fldChar w:fldCharType="separate"/>
            </w:r>
            <w:r w:rsidR="00560D01" w:rsidRPr="006420B4">
              <w:rPr>
                <w:rStyle w:val="NazwaProgramowa"/>
              </w:rPr>
              <w:t>DurationConverter</w:t>
            </w:r>
            <w:r>
              <w:rPr>
                <w:rStyle w:val="NazwaProgramowa"/>
              </w:rPr>
              <w:fldChar w:fldCharType="end"/>
            </w:r>
            <w:r w:rsidR="00560D01" w:rsidRPr="006420B4">
              <w:rPr>
                <w:rStyle w:val="NazwaProgramowa"/>
              </w:rPr>
              <w:t xml:space="preserve"> </w:t>
            </w:r>
            <w:bookmarkEnd w:id="9"/>
          </w:p>
        </w:tc>
      </w:tr>
      <w:tr w:rsidR="00560D01" w:rsidRPr="006420B4" w14:paraId="46D93123" w14:textId="1342446F" w:rsidTr="00DF3880">
        <w:tc>
          <w:tcPr>
            <w:tcW w:w="3686" w:type="dxa"/>
          </w:tcPr>
          <w:p w14:paraId="45F443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3" w:history="1">
              <w:r w:rsidR="00560D01" w:rsidRPr="006420B4">
                <w:rPr>
                  <w:rStyle w:val="NazwaProgramowa"/>
                </w:rPr>
                <w:t>DynamicResourceExten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AC81570" w14:textId="15D818B8" w:rsidTr="00DF3880">
        <w:tc>
          <w:tcPr>
            <w:tcW w:w="3686" w:type="dxa"/>
          </w:tcPr>
          <w:p w14:paraId="153EF19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4" w:history="1">
              <w:r w:rsidR="00560D01" w:rsidRPr="006420B4">
                <w:rPr>
                  <w:rStyle w:val="NazwaProgramowa"/>
                </w:rPr>
                <w:t>Expres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2C71805" w14:textId="0B25659A" w:rsidTr="00DF3880">
        <w:tc>
          <w:tcPr>
            <w:tcW w:w="3686" w:type="dxa"/>
          </w:tcPr>
          <w:p w14:paraId="58EB37C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5" w:history="1">
              <w:r w:rsidR="00560D01" w:rsidRPr="006420B4">
                <w:rPr>
                  <w:rStyle w:val="NazwaProgramowa"/>
                </w:rPr>
                <w:t>Figur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FED567" w14:textId="00063CB8" w:rsidTr="00DF3880">
        <w:tc>
          <w:tcPr>
            <w:tcW w:w="3686" w:type="dxa"/>
          </w:tcPr>
          <w:p w14:paraId="3AF14C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6" w:history="1">
              <w:r w:rsidR="00560D01" w:rsidRPr="006420B4">
                <w:rPr>
                  <w:rStyle w:val="NazwaProgramowa"/>
                </w:rPr>
                <w:t>FontSiz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ACB94AD" w14:textId="53D741EA" w:rsidTr="00DF3880">
        <w:tc>
          <w:tcPr>
            <w:tcW w:w="3686" w:type="dxa"/>
          </w:tcPr>
          <w:p w14:paraId="2C4DAB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7" w:history="1">
              <w:r w:rsidR="00560D01" w:rsidRPr="006420B4">
                <w:rPr>
                  <w:rStyle w:val="NazwaProgramowa"/>
                </w:rPr>
                <w:t>FontStretc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8F6538E" w14:textId="562E9B01" w:rsidTr="00DF3880">
        <w:tc>
          <w:tcPr>
            <w:tcW w:w="3686" w:type="dxa"/>
          </w:tcPr>
          <w:p w14:paraId="2F13782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8" w:history="1">
              <w:r w:rsidR="00560D01" w:rsidRPr="006420B4">
                <w:rPr>
                  <w:rStyle w:val="NazwaProgramowa"/>
                </w:rPr>
                <w:t>Font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6570EF4" w14:textId="160221FC" w:rsidTr="00DF3880">
        <w:tc>
          <w:tcPr>
            <w:tcW w:w="3686" w:type="dxa"/>
          </w:tcPr>
          <w:p w14:paraId="3CF0361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39" w:history="1">
              <w:r w:rsidR="00560D01" w:rsidRPr="006420B4">
                <w:rPr>
                  <w:rStyle w:val="NazwaProgramowa"/>
                </w:rPr>
                <w:t>FontWeigh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420C0D" w14:textId="77294CE7" w:rsidTr="00DF3880">
        <w:tc>
          <w:tcPr>
            <w:tcW w:w="3686" w:type="dxa"/>
          </w:tcPr>
          <w:p w14:paraId="34E58C3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0" w:history="1">
              <w:r w:rsidR="00560D01" w:rsidRPr="006420B4">
                <w:rPr>
                  <w:rStyle w:val="NazwaProgramowa"/>
                </w:rPr>
                <w:t>CornerRadiu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A3705D6" w14:textId="4D54C944" w:rsidTr="00DF3880">
        <w:tc>
          <w:tcPr>
            <w:tcW w:w="3686" w:type="dxa"/>
          </w:tcPr>
          <w:p w14:paraId="31D52D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1" w:history="1">
              <w:r w:rsidR="00560D01" w:rsidRPr="006420B4">
                <w:rPr>
                  <w:rStyle w:val="NazwaProgramowa"/>
                </w:rPr>
                <w:t>CultureInfoIetfLanguageTa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7F4330" w14:textId="27295FB1" w:rsidTr="00DF3880">
        <w:tc>
          <w:tcPr>
            <w:tcW w:w="3686" w:type="dxa"/>
          </w:tcPr>
          <w:p w14:paraId="0BE7C50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2" w:history="1">
              <w:r w:rsidR="00560D01" w:rsidRPr="006420B4">
                <w:rPr>
                  <w:rStyle w:val="NazwaProgramowa"/>
                </w:rPr>
                <w:t>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C86B96B" w14:textId="7B3ED942" w:rsidTr="00DF3880">
        <w:tc>
          <w:tcPr>
            <w:tcW w:w="3686" w:type="dxa"/>
          </w:tcPr>
          <w:p w14:paraId="0E415C8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3" w:history="1">
              <w:r w:rsidR="00560D01" w:rsidRPr="006420B4">
                <w:rPr>
                  <w:rStyle w:val="NazwaProgramowa"/>
                </w:rPr>
                <w:t>Int32Rec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CC7F61" w14:textId="6734C933" w:rsidTr="00DF3880">
        <w:tc>
          <w:tcPr>
            <w:tcW w:w="3686" w:type="dxa"/>
          </w:tcPr>
          <w:p w14:paraId="578448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4" w:history="1">
              <w:r w:rsidR="00560D01" w:rsidRPr="006420B4">
                <w:rPr>
                  <w:rStyle w:val="NazwaProgramowa"/>
                </w:rPr>
                <w:t>KeySplin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8FF4F1" w14:textId="792224C0" w:rsidTr="00DF3880">
        <w:tc>
          <w:tcPr>
            <w:tcW w:w="3686" w:type="dxa"/>
          </w:tcPr>
          <w:p w14:paraId="283F544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5" w:history="1">
              <w:r w:rsidR="00560D01" w:rsidRPr="006420B4">
                <w:rPr>
                  <w:rStyle w:val="NazwaProgramowa"/>
                </w:rPr>
                <w:t>KeyTi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16A2327" w14:textId="5799C76C" w:rsidTr="00DF3880">
        <w:tc>
          <w:tcPr>
            <w:tcW w:w="3686" w:type="dxa"/>
          </w:tcPr>
          <w:p w14:paraId="4DB4854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6" w:history="1">
              <w:r w:rsidR="00560D01" w:rsidRPr="006420B4">
                <w:rPr>
                  <w:rStyle w:val="NazwaProgramowa"/>
                </w:rPr>
                <w:t>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95F8BC" w14:textId="0F6BAE1E" w:rsidTr="00DF3880">
        <w:tc>
          <w:tcPr>
            <w:tcW w:w="3686" w:type="dxa"/>
            <w:shd w:val="clear" w:color="auto" w:fill="BFBFBF" w:themeFill="background1" w:themeFillShade="BF"/>
          </w:tcPr>
          <w:p w14:paraId="7FD35CA4" w14:textId="09E8ECD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Controls</w:t>
            </w:r>
          </w:p>
        </w:tc>
      </w:tr>
      <w:tr w:rsidR="00560D01" w:rsidRPr="006420B4" w14:paraId="03D1070F" w14:textId="6AED5ADD" w:rsidTr="00DF3880">
        <w:tc>
          <w:tcPr>
            <w:tcW w:w="3686" w:type="dxa"/>
          </w:tcPr>
          <w:p w14:paraId="1674399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7" w:history="1">
              <w:r w:rsidR="00560D01" w:rsidRPr="006420B4">
                <w:rPr>
                  <w:rStyle w:val="NazwaProgramowa"/>
                </w:rPr>
                <w:t>DataGrid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FF0D47F" w14:textId="26C95843" w:rsidTr="00DF3880">
        <w:tc>
          <w:tcPr>
            <w:tcW w:w="3686" w:type="dxa"/>
          </w:tcPr>
          <w:p w14:paraId="050871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8" w:history="1">
              <w:r w:rsidR="00560D01" w:rsidRPr="006420B4">
                <w:rPr>
                  <w:rStyle w:val="NazwaProgramowa"/>
                </w:rPr>
                <w:t>Ribbon.RibbonControl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FB372A" w14:textId="19284F73" w:rsidTr="00DF3880">
        <w:tc>
          <w:tcPr>
            <w:tcW w:w="3686" w:type="dxa"/>
          </w:tcPr>
          <w:p w14:paraId="4514E7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49" w:history="1">
              <w:r w:rsidR="00560D01" w:rsidRPr="006420B4">
                <w:rPr>
                  <w:rStyle w:val="NazwaProgramowa"/>
                </w:rPr>
                <w:t>Ribbon.Str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3ACAD23" w14:textId="597AD405" w:rsidTr="00DF3880">
        <w:tc>
          <w:tcPr>
            <w:tcW w:w="3686" w:type="dxa"/>
          </w:tcPr>
          <w:p w14:paraId="3980223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0" w:history="1">
              <w:r w:rsidR="00560D01" w:rsidRPr="006420B4">
                <w:rPr>
                  <w:rStyle w:val="NazwaProgramowa"/>
                </w:rPr>
                <w:t>VirtualizationCacheLengt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BB529C5" w14:textId="0F342E0B" w:rsidTr="00DF3880">
        <w:tc>
          <w:tcPr>
            <w:tcW w:w="3686" w:type="dxa"/>
          </w:tcPr>
          <w:p w14:paraId="127ACA7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1" w:history="1">
              <w:r w:rsidR="00560D01" w:rsidRPr="006420B4">
                <w:rPr>
                  <w:rStyle w:val="NazwaProgramowa"/>
                </w:rPr>
                <w:t>AxHost.Stat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95988" w14:textId="59EC35F2" w:rsidTr="00DF3880">
        <w:tc>
          <w:tcPr>
            <w:tcW w:w="3686" w:type="dxa"/>
            <w:shd w:val="clear" w:color="auto" w:fill="BFBFBF" w:themeFill="background1" w:themeFillShade="BF"/>
          </w:tcPr>
          <w:p w14:paraId="40102071" w14:textId="47D3611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Forms</w:t>
            </w:r>
          </w:p>
        </w:tc>
      </w:tr>
      <w:tr w:rsidR="00560D01" w:rsidRPr="006420B4" w14:paraId="5E91704D" w14:textId="4FA67B1F" w:rsidTr="00DF3880">
        <w:tc>
          <w:tcPr>
            <w:tcW w:w="3686" w:type="dxa"/>
          </w:tcPr>
          <w:p w14:paraId="72AC7F0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2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9A3632" w14:textId="3F97DAF5" w:rsidTr="00DF3880">
        <w:tc>
          <w:tcPr>
            <w:tcW w:w="3686" w:type="dxa"/>
          </w:tcPr>
          <w:p w14:paraId="0C8E2E7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3" w:history="1">
              <w:r w:rsidR="00560D01" w:rsidRPr="006420B4">
                <w:rPr>
                  <w:rStyle w:val="NazwaProgramowa"/>
                </w:rPr>
                <w:t>DataGridPreferredColumnWidth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FDA6D9" w14:textId="04C0EC6A" w:rsidTr="00DF3880">
        <w:tc>
          <w:tcPr>
            <w:tcW w:w="3686" w:type="dxa"/>
          </w:tcPr>
          <w:p w14:paraId="481DEC4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4" w:history="1">
              <w:r w:rsidR="00560D01" w:rsidRPr="006420B4">
                <w:rPr>
                  <w:rStyle w:val="NazwaProgramowa"/>
                </w:rPr>
                <w:t>DataGridViewCellSty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9061743" w14:textId="7305C415" w:rsidTr="00DF3880">
        <w:tc>
          <w:tcPr>
            <w:tcW w:w="3686" w:type="dxa"/>
          </w:tcPr>
          <w:p w14:paraId="23F6AAE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5" w:history="1">
              <w:r w:rsidR="00560D01" w:rsidRPr="006420B4">
                <w:rPr>
                  <w:rStyle w:val="NazwaProgramowa"/>
                </w:rPr>
                <w:t>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3817618" w14:textId="228994B7" w:rsidTr="00DF3880">
        <w:tc>
          <w:tcPr>
            <w:tcW w:w="3686" w:type="dxa"/>
          </w:tcPr>
          <w:p w14:paraId="09B72E8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6" w:history="1">
              <w:r w:rsidR="00560D01" w:rsidRPr="006420B4">
                <w:rPr>
                  <w:rStyle w:val="NazwaProgramowa"/>
                </w:rPr>
                <w:t>Layout.TableLayoutSettings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D9DA7D" w14:textId="0B7C8A99" w:rsidTr="00DF3880">
        <w:tc>
          <w:tcPr>
            <w:tcW w:w="3686" w:type="dxa"/>
          </w:tcPr>
          <w:p w14:paraId="289C4A4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7" w:history="1">
              <w:r w:rsidR="00560D01" w:rsidRPr="006420B4">
                <w:rPr>
                  <w:rStyle w:val="NazwaProgramowa"/>
                </w:rPr>
                <w:t>LinkArea.LinkAre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FD355C" w14:textId="30512870" w:rsidTr="00DF3880">
        <w:tc>
          <w:tcPr>
            <w:tcW w:w="3686" w:type="dxa"/>
          </w:tcPr>
          <w:p w14:paraId="569FA15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8" w:history="1">
              <w:r w:rsidR="00560D01" w:rsidRPr="006420B4">
                <w:rPr>
                  <w:rStyle w:val="NazwaProgramowa"/>
                </w:rPr>
                <w:t>Link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DF9941" w14:textId="0B4B8493" w:rsidTr="00DF3880">
        <w:tc>
          <w:tcPr>
            <w:tcW w:w="3686" w:type="dxa"/>
          </w:tcPr>
          <w:p w14:paraId="40F4F17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59" w:history="1">
              <w:r w:rsidR="00560D01" w:rsidRPr="006420B4">
                <w:rPr>
                  <w:rStyle w:val="NazwaProgramowa"/>
                </w:rPr>
                <w:t>ListBin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8FA2C98" w14:textId="39F895F8" w:rsidTr="00DF3880">
        <w:tc>
          <w:tcPr>
            <w:tcW w:w="3686" w:type="dxa"/>
          </w:tcPr>
          <w:p w14:paraId="1007093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0" w:history="1">
              <w:r w:rsidR="00560D01" w:rsidRPr="006420B4">
                <w:rPr>
                  <w:rStyle w:val="NazwaProgramowa"/>
                </w:rPr>
                <w:t>Opac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8C7AA4" w14:textId="1ED62CAB" w:rsidTr="00DF3880">
        <w:tc>
          <w:tcPr>
            <w:tcW w:w="3686" w:type="dxa"/>
          </w:tcPr>
          <w:p w14:paraId="308DAF5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1" w:history="1">
              <w:r w:rsidR="00560D01" w:rsidRPr="006420B4">
                <w:rPr>
                  <w:rStyle w:val="NazwaProgramowa"/>
                </w:rPr>
                <w:t>Padd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04E043" w14:textId="55C37BAD" w:rsidTr="00DF3880">
        <w:tc>
          <w:tcPr>
            <w:tcW w:w="3686" w:type="dxa"/>
          </w:tcPr>
          <w:p w14:paraId="1649BDD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2" w:history="1">
              <w:r w:rsidR="00560D01" w:rsidRPr="006420B4">
                <w:rPr>
                  <w:rStyle w:val="NazwaProgramowa"/>
                </w:rPr>
                <w:t>ScrollableControl.DockPaddingEdg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17FC6E" w14:textId="2AB18728" w:rsidTr="00DF3880">
        <w:tc>
          <w:tcPr>
            <w:tcW w:w="3686" w:type="dxa"/>
          </w:tcPr>
          <w:p w14:paraId="241C272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3" w:history="1">
              <w:r w:rsidR="00560D01" w:rsidRPr="006420B4">
                <w:rPr>
                  <w:rStyle w:val="NazwaProgramowa"/>
                </w:rPr>
                <w:t>SelectionRan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8B4206" w14:textId="0B764C2C" w:rsidTr="00DF3880">
        <w:tc>
          <w:tcPr>
            <w:tcW w:w="3686" w:type="dxa"/>
          </w:tcPr>
          <w:p w14:paraId="1E3BF74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4" w:history="1">
              <w:r w:rsidR="00560D01" w:rsidRPr="006420B4">
                <w:rPr>
                  <w:rStyle w:val="NazwaProgramowa"/>
                </w:rPr>
                <w:t>TreeN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045B6CD" w14:textId="5709F981" w:rsidTr="00DF3880">
        <w:tc>
          <w:tcPr>
            <w:tcW w:w="3686" w:type="dxa"/>
            <w:shd w:val="clear" w:color="auto" w:fill="BFBFBF" w:themeFill="background1" w:themeFillShade="BF"/>
          </w:tcPr>
          <w:p w14:paraId="6270E673" w14:textId="13411098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lastRenderedPageBreak/>
              <w:t>System.Windows.Input</w:t>
            </w:r>
          </w:p>
        </w:tc>
      </w:tr>
      <w:tr w:rsidR="00560D01" w:rsidRPr="006420B4" w14:paraId="05998DF1" w14:textId="3ABA1B02" w:rsidTr="00DF3880">
        <w:tc>
          <w:tcPr>
            <w:tcW w:w="3686" w:type="dxa"/>
          </w:tcPr>
          <w:p w14:paraId="2D8294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5" w:history="1">
              <w:r w:rsidR="00560D01" w:rsidRPr="006420B4">
                <w:rPr>
                  <w:rStyle w:val="NazwaProgramowa"/>
                </w:rPr>
                <w:t>Comman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19AD327" w14:textId="0700AB5B" w:rsidTr="00DF3880">
        <w:tc>
          <w:tcPr>
            <w:tcW w:w="3686" w:type="dxa"/>
          </w:tcPr>
          <w:p w14:paraId="6EE7119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6" w:history="1">
              <w:r w:rsidR="00560D01" w:rsidRPr="006420B4">
                <w:rPr>
                  <w:rStyle w:val="NazwaProgramowa"/>
                </w:rPr>
                <w:t>Curs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5696A16" w14:textId="6EB7A063" w:rsidTr="00DF3880">
        <w:tc>
          <w:tcPr>
            <w:tcW w:w="3686" w:type="dxa"/>
          </w:tcPr>
          <w:p w14:paraId="1BA35E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7" w:history="1">
              <w:r w:rsidR="00560D01" w:rsidRPr="006420B4">
                <w:rPr>
                  <w:rStyle w:val="NazwaProgramowa"/>
                </w:rPr>
                <w:t>InputSco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04173D" w14:textId="74D92605" w:rsidTr="00DF3880">
        <w:tc>
          <w:tcPr>
            <w:tcW w:w="3686" w:type="dxa"/>
          </w:tcPr>
          <w:p w14:paraId="1817B1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8" w:history="1">
              <w:r w:rsidR="00560D01" w:rsidRPr="006420B4">
                <w:rPr>
                  <w:rStyle w:val="NazwaProgramowa"/>
                </w:rPr>
                <w:t>InputScopeNam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711A51F" w14:textId="634FC52E" w:rsidTr="00DF3880">
        <w:tc>
          <w:tcPr>
            <w:tcW w:w="3686" w:type="dxa"/>
          </w:tcPr>
          <w:p w14:paraId="17FC59E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69" w:history="1">
              <w:r w:rsidR="00560D01" w:rsidRPr="006420B4">
                <w:rPr>
                  <w:rStyle w:val="NazwaProgramowa"/>
                </w:rPr>
                <w:t>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36BB08" w14:textId="3A5DB155" w:rsidTr="00DF3880">
        <w:tc>
          <w:tcPr>
            <w:tcW w:w="3686" w:type="dxa"/>
          </w:tcPr>
          <w:p w14:paraId="0AF8649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0" w:history="1">
              <w:r w:rsidR="00560D01" w:rsidRPr="006420B4">
                <w:rPr>
                  <w:rStyle w:val="NazwaProgramowa"/>
                </w:rPr>
                <w:t>Key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217CF5" w14:textId="4D6DC198" w:rsidTr="00DF3880">
        <w:tc>
          <w:tcPr>
            <w:tcW w:w="3686" w:type="dxa"/>
          </w:tcPr>
          <w:p w14:paraId="2CB2102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1" w:history="1">
              <w:r w:rsidR="00560D01" w:rsidRPr="006420B4">
                <w:rPr>
                  <w:rStyle w:val="NazwaProgramowa"/>
                </w:rPr>
                <w:t>ModifierKey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1CFF60" w14:textId="12C6B4AB" w:rsidTr="00DF3880">
        <w:tc>
          <w:tcPr>
            <w:tcW w:w="3686" w:type="dxa"/>
          </w:tcPr>
          <w:p w14:paraId="0DC39AF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2" w:history="1">
              <w:r w:rsidR="00560D01" w:rsidRPr="006420B4">
                <w:rPr>
                  <w:rStyle w:val="NazwaProgramowa"/>
                </w:rPr>
                <w:t>MouseA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1C36C1" w14:textId="64FB9DBE" w:rsidTr="00DF3880">
        <w:tc>
          <w:tcPr>
            <w:tcW w:w="3686" w:type="dxa"/>
          </w:tcPr>
          <w:p w14:paraId="077DD33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3" w:history="1">
              <w:r w:rsidR="00560D01" w:rsidRPr="006420B4">
                <w:rPr>
                  <w:rStyle w:val="NazwaProgramowa"/>
                </w:rPr>
                <w:t>MouseGestur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764051" w14:textId="4FF2C3FC" w:rsidTr="00DF3880">
        <w:tc>
          <w:tcPr>
            <w:tcW w:w="3686" w:type="dxa"/>
            <w:shd w:val="clear" w:color="auto" w:fill="BFBFBF" w:themeFill="background1" w:themeFillShade="BF"/>
          </w:tcPr>
          <w:p w14:paraId="326D3AD1" w14:textId="42264B25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arkup</w:t>
            </w:r>
          </w:p>
        </w:tc>
      </w:tr>
      <w:tr w:rsidR="00560D01" w:rsidRPr="006420B4" w14:paraId="09940C33" w14:textId="7C648B60" w:rsidTr="00DF3880">
        <w:tc>
          <w:tcPr>
            <w:tcW w:w="3686" w:type="dxa"/>
          </w:tcPr>
          <w:p w14:paraId="0A8E20F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4" w:history="1">
              <w:r w:rsidR="00560D01" w:rsidRPr="006420B4">
                <w:rPr>
                  <w:rStyle w:val="NazwaProgramowa"/>
                </w:rPr>
                <w:t>DependencyProper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CD54962" w14:textId="1DF77A04" w:rsidTr="00DF3880">
        <w:tc>
          <w:tcPr>
            <w:tcW w:w="3686" w:type="dxa"/>
          </w:tcPr>
          <w:p w14:paraId="0FA4B58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5" w:history="1">
              <w:r w:rsidR="00560D01" w:rsidRPr="006420B4">
                <w:rPr>
                  <w:rStyle w:val="NazwaProgramowa"/>
                </w:rPr>
                <w:t>EventSetterHandl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D74F3BD" w14:textId="2E4E585D" w:rsidTr="00DF3880">
        <w:tc>
          <w:tcPr>
            <w:tcW w:w="3686" w:type="dxa"/>
          </w:tcPr>
          <w:p w14:paraId="5D6D196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6" w:history="1">
              <w:r w:rsidR="00560D01" w:rsidRPr="006420B4">
                <w:rPr>
                  <w:rStyle w:val="NazwaProgramowa"/>
                </w:rPr>
                <w:t>Name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BC27C90" w14:textId="441D77BE" w:rsidTr="00DF3880">
        <w:tc>
          <w:tcPr>
            <w:tcW w:w="3686" w:type="dxa"/>
          </w:tcPr>
          <w:p w14:paraId="4AB779A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7" w:history="1">
              <w:r w:rsidR="00560D01" w:rsidRPr="006420B4">
                <w:rPr>
                  <w:rStyle w:val="NazwaProgramowa"/>
                </w:rPr>
                <w:t>RoutedEven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EF02DCD" w14:textId="20404A20" w:rsidTr="00DF3880">
        <w:tc>
          <w:tcPr>
            <w:tcW w:w="3686" w:type="dxa"/>
          </w:tcPr>
          <w:p w14:paraId="6F31A76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8" w:history="1">
              <w:r w:rsidR="00560D01" w:rsidRPr="006420B4">
                <w:rPr>
                  <w:rStyle w:val="NazwaProgramowa"/>
                </w:rPr>
                <w:t>SetterTriggerConditionValu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E9A98" w14:textId="081FD718" w:rsidTr="00DF3880">
        <w:tc>
          <w:tcPr>
            <w:tcW w:w="3686" w:type="dxa"/>
          </w:tcPr>
          <w:p w14:paraId="3F19F66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79" w:history="1">
              <w:r w:rsidR="00560D01" w:rsidRPr="006420B4">
                <w:rPr>
                  <w:rStyle w:val="NazwaProgramowa"/>
                </w:rPr>
                <w:t>TemplateKe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93B22B" w14:textId="29A63C72" w:rsidTr="00DF3880">
        <w:tc>
          <w:tcPr>
            <w:tcW w:w="3686" w:type="dxa"/>
          </w:tcPr>
          <w:p w14:paraId="654D968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0" w:history="1">
              <w:r w:rsidR="00560D01" w:rsidRPr="006420B4">
                <w:rPr>
                  <w:rStyle w:val="NazwaProgramowa"/>
                </w:rPr>
                <w:t>XmlLanguag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CA83C4B" w14:textId="16C8EF3B" w:rsidTr="00DF3880">
        <w:tc>
          <w:tcPr>
            <w:tcW w:w="3686" w:type="dxa"/>
            <w:shd w:val="clear" w:color="auto" w:fill="BFBFBF" w:themeFill="background1" w:themeFillShade="BF"/>
          </w:tcPr>
          <w:p w14:paraId="79271D9E" w14:textId="521D9F8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</w:t>
            </w:r>
          </w:p>
        </w:tc>
      </w:tr>
      <w:tr w:rsidR="00560D01" w:rsidRPr="006420B4" w14:paraId="52076D6C" w14:textId="320EA14F" w:rsidTr="00DF3880">
        <w:tc>
          <w:tcPr>
            <w:tcW w:w="3686" w:type="dxa"/>
          </w:tcPr>
          <w:p w14:paraId="0D1DF9D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1" w:history="1">
              <w:r w:rsidR="00560D01" w:rsidRPr="006420B4">
                <w:rPr>
                  <w:rStyle w:val="NazwaProgramowa"/>
                </w:rPr>
                <w:t>Animation.RepeatBehavi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D33828F" w14:textId="549BCF70" w:rsidTr="00DF3880">
        <w:tc>
          <w:tcPr>
            <w:tcW w:w="3686" w:type="dxa"/>
          </w:tcPr>
          <w:p w14:paraId="01FDB5C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2" w:history="1">
              <w:r w:rsidR="00560D01" w:rsidRPr="006420B4">
                <w:rPr>
                  <w:rStyle w:val="NazwaProgramowa"/>
                </w:rPr>
                <w:t>Brush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CFBA60" w14:textId="40E2FBAF" w:rsidTr="00DF3880">
        <w:tc>
          <w:tcPr>
            <w:tcW w:w="3686" w:type="dxa"/>
          </w:tcPr>
          <w:p w14:paraId="3C249E0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3" w:history="1">
              <w:r w:rsidR="00560D01" w:rsidRPr="006420B4">
                <w:rPr>
                  <w:rStyle w:val="NazwaProgramowa"/>
                </w:rPr>
                <w:t>CacheMod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11751" w14:textId="0D50C915" w:rsidTr="00DF3880">
        <w:tc>
          <w:tcPr>
            <w:tcW w:w="3686" w:type="dxa"/>
          </w:tcPr>
          <w:p w14:paraId="332DDF6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4" w:history="1">
              <w:r w:rsidR="00560D01" w:rsidRPr="006420B4">
                <w:rPr>
                  <w:rStyle w:val="NazwaProgramowa"/>
                </w:rPr>
                <w:t>Colo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E01A64" w14:textId="5BC42D7E" w:rsidTr="00DF3880">
        <w:tc>
          <w:tcPr>
            <w:tcW w:w="3686" w:type="dxa"/>
          </w:tcPr>
          <w:p w14:paraId="3348332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5" w:history="1">
              <w:r w:rsidR="00560D01" w:rsidRPr="006420B4">
                <w:rPr>
                  <w:rStyle w:val="NazwaProgramowa"/>
                </w:rPr>
                <w:t>Converters.BaseILis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E7B78EE" w14:textId="24DAEC9A" w:rsidTr="00DF3880">
        <w:tc>
          <w:tcPr>
            <w:tcW w:w="3686" w:type="dxa"/>
          </w:tcPr>
          <w:p w14:paraId="7761656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6" w:history="1">
              <w:r w:rsidR="00560D01" w:rsidRPr="006420B4">
                <w:rPr>
                  <w:rStyle w:val="NazwaProgramowa"/>
                </w:rPr>
                <w:t>Doubl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F71B55C" w14:textId="6AEDD618" w:rsidTr="00DF3880">
        <w:tc>
          <w:tcPr>
            <w:tcW w:w="3686" w:type="dxa"/>
          </w:tcPr>
          <w:p w14:paraId="11DB26F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7" w:history="1">
              <w:r w:rsidR="00560D01" w:rsidRPr="006420B4">
                <w:rPr>
                  <w:rStyle w:val="NazwaProgramowa"/>
                </w:rPr>
                <w:t>FontFamil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FA2D7CA" w14:textId="198B8FA0" w:rsidTr="00DF3880">
        <w:tc>
          <w:tcPr>
            <w:tcW w:w="3686" w:type="dxa"/>
          </w:tcPr>
          <w:p w14:paraId="68473AA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8" w:history="1">
              <w:r w:rsidR="00560D01" w:rsidRPr="006420B4">
                <w:rPr>
                  <w:rStyle w:val="NazwaProgramowa"/>
                </w:rPr>
                <w:t>Geometr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6ADA860" w14:textId="34560292" w:rsidTr="00DF3880">
        <w:tc>
          <w:tcPr>
            <w:tcW w:w="3686" w:type="dxa"/>
          </w:tcPr>
          <w:p w14:paraId="753D2B2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89" w:history="1">
              <w:r w:rsidR="00560D01" w:rsidRPr="006420B4">
                <w:rPr>
                  <w:rStyle w:val="NazwaProgramowa"/>
                </w:rPr>
                <w:t>Image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7EECDD5" w14:textId="32B4958F" w:rsidTr="00DF3880">
        <w:tc>
          <w:tcPr>
            <w:tcW w:w="3686" w:type="dxa"/>
          </w:tcPr>
          <w:p w14:paraId="0F2134A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0" w:history="1">
              <w:r w:rsidR="00560D01" w:rsidRPr="006420B4">
                <w:rPr>
                  <w:rStyle w:val="NazwaProgramowa"/>
                </w:rPr>
                <w:t>Int32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48C7FC9" w14:textId="588B8F38" w:rsidTr="00DF3880">
        <w:tc>
          <w:tcPr>
            <w:tcW w:w="3686" w:type="dxa"/>
          </w:tcPr>
          <w:p w14:paraId="6F5B16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1" w:history="1">
              <w:r w:rsidR="00560D01" w:rsidRPr="006420B4">
                <w:rPr>
                  <w:rStyle w:val="NazwaProgramowa"/>
                </w:rPr>
                <w:t>Matrix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8AC82F" w14:textId="5A89EE33" w:rsidTr="00DF3880">
        <w:tc>
          <w:tcPr>
            <w:tcW w:w="3686" w:type="dxa"/>
          </w:tcPr>
          <w:p w14:paraId="6D0F004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2" w:history="1">
              <w:r w:rsidR="00560D01" w:rsidRPr="006420B4">
                <w:rPr>
                  <w:rStyle w:val="NazwaProgramowa"/>
                </w:rPr>
                <w:t>PathFigure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31C18" w14:textId="79E38493" w:rsidTr="00DF3880">
        <w:tc>
          <w:tcPr>
            <w:tcW w:w="3686" w:type="dxa"/>
          </w:tcPr>
          <w:p w14:paraId="2E2EA0FF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3" w:history="1">
              <w:r w:rsidR="00560D01" w:rsidRPr="006420B4">
                <w:rPr>
                  <w:rStyle w:val="NazwaProgramowa"/>
                </w:rPr>
                <w:t>PixelForma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A352C68" w14:textId="51DBBC9B" w:rsidTr="00DF3880">
        <w:tc>
          <w:tcPr>
            <w:tcW w:w="3686" w:type="dxa"/>
          </w:tcPr>
          <w:p w14:paraId="1CB9AD2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4" w:history="1">
              <w:r w:rsidR="00560D01" w:rsidRPr="006420B4">
                <w:rPr>
                  <w:rStyle w:val="NazwaProgramowa"/>
                </w:rPr>
                <w:t>Point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0AB23EF" w14:textId="181BE516" w:rsidTr="00DF3880">
        <w:tc>
          <w:tcPr>
            <w:tcW w:w="3686" w:type="dxa"/>
          </w:tcPr>
          <w:p w14:paraId="04F546D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5" w:history="1">
              <w:r w:rsidR="00560D01" w:rsidRPr="006420B4">
                <w:rPr>
                  <w:rStyle w:val="NazwaProgramowa"/>
                </w:rPr>
                <w:t>RequestCachePolic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FBBBA25" w14:textId="350A4BDD" w:rsidTr="00DF3880">
        <w:tc>
          <w:tcPr>
            <w:tcW w:w="3686" w:type="dxa"/>
          </w:tcPr>
          <w:p w14:paraId="508E57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6" w:history="1">
              <w:r w:rsidR="00560D01" w:rsidRPr="006420B4">
                <w:rPr>
                  <w:rStyle w:val="NazwaProgramowa"/>
                </w:rPr>
                <w:t>Transfor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8890824" w14:textId="00C3A6E8" w:rsidTr="00DF3880">
        <w:tc>
          <w:tcPr>
            <w:tcW w:w="3686" w:type="dxa"/>
          </w:tcPr>
          <w:p w14:paraId="5FE1125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7" w:history="1">
              <w:r w:rsidR="00560D01" w:rsidRPr="006420B4">
                <w:rPr>
                  <w:rStyle w:val="NazwaProgramowa"/>
                </w:rPr>
                <w:t>Vector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B76934" w14:textId="6BEFD8A4" w:rsidTr="00DF3880">
        <w:tc>
          <w:tcPr>
            <w:tcW w:w="3686" w:type="dxa"/>
            <w:shd w:val="clear" w:color="auto" w:fill="BFBFBF" w:themeFill="background1" w:themeFillShade="BF"/>
          </w:tcPr>
          <w:p w14:paraId="1C0A2EF0" w14:textId="557F17F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indows.Media.Media3D</w:t>
            </w:r>
          </w:p>
        </w:tc>
      </w:tr>
      <w:tr w:rsidR="00560D01" w:rsidRPr="006420B4" w14:paraId="495E1BE3" w14:textId="00C5BEF3" w:rsidTr="00DF3880">
        <w:tc>
          <w:tcPr>
            <w:tcW w:w="3686" w:type="dxa"/>
          </w:tcPr>
          <w:p w14:paraId="104BDC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8" w:history="1">
              <w:r w:rsidR="00560D01" w:rsidRPr="006420B4">
                <w:rPr>
                  <w:rStyle w:val="NazwaProgramowa"/>
                </w:rPr>
                <w:t>Matrix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8CE878E" w14:textId="1ECC4C53" w:rsidTr="00DF3880">
        <w:tc>
          <w:tcPr>
            <w:tcW w:w="3686" w:type="dxa"/>
          </w:tcPr>
          <w:p w14:paraId="3A60A60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199" w:history="1">
              <w:r w:rsidR="00560D01" w:rsidRPr="006420B4">
                <w:rPr>
                  <w:rStyle w:val="NazwaProgramowa"/>
                </w:rPr>
                <w:t>Point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0D52A75" w14:textId="69CD7DAD" w:rsidTr="00DF3880">
        <w:tc>
          <w:tcPr>
            <w:tcW w:w="3686" w:type="dxa"/>
          </w:tcPr>
          <w:p w14:paraId="163315B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0" w:history="1">
              <w:r w:rsidR="00560D01" w:rsidRPr="006420B4">
                <w:rPr>
                  <w:rStyle w:val="NazwaProgramowa"/>
                </w:rPr>
                <w:t>Poin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266544B" w14:textId="497428BB" w:rsidTr="00DF3880">
        <w:tc>
          <w:tcPr>
            <w:tcW w:w="3686" w:type="dxa"/>
          </w:tcPr>
          <w:p w14:paraId="4CCA929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1" w:history="1">
              <w:r w:rsidR="00560D01" w:rsidRPr="006420B4">
                <w:rPr>
                  <w:rStyle w:val="NazwaProgramowa"/>
                </w:rPr>
                <w:t>Point4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D68F144" w14:textId="514BB7EB" w:rsidTr="00DF3880">
        <w:tc>
          <w:tcPr>
            <w:tcW w:w="3686" w:type="dxa"/>
          </w:tcPr>
          <w:p w14:paraId="7ABC85E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2" w:history="1">
              <w:r w:rsidR="00560D01" w:rsidRPr="006420B4">
                <w:rPr>
                  <w:rStyle w:val="NazwaProgramowa"/>
                </w:rPr>
                <w:t>Quatern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ACDA984" w14:textId="625F5C9F" w:rsidTr="00DF3880">
        <w:tc>
          <w:tcPr>
            <w:tcW w:w="3686" w:type="dxa"/>
          </w:tcPr>
          <w:p w14:paraId="2DFC802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3" w:history="1">
              <w:r w:rsidR="00560D01" w:rsidRPr="006420B4">
                <w:rPr>
                  <w:rStyle w:val="NazwaProgramowa"/>
                </w:rPr>
                <w:t>Rect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100A0C" w14:textId="357C263E" w:rsidTr="00DF3880">
        <w:tc>
          <w:tcPr>
            <w:tcW w:w="3686" w:type="dxa"/>
          </w:tcPr>
          <w:p w14:paraId="4EED1A2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4" w:history="1">
              <w:r w:rsidR="00560D01" w:rsidRPr="006420B4">
                <w:rPr>
                  <w:rStyle w:val="NazwaProgramowa"/>
                </w:rPr>
                <w:t>Size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56C9F3" w14:textId="390ECD9A" w:rsidTr="00DF3880">
        <w:tc>
          <w:tcPr>
            <w:tcW w:w="3686" w:type="dxa"/>
          </w:tcPr>
          <w:p w14:paraId="775E790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5" w:history="1">
              <w:r w:rsidR="00560D01" w:rsidRPr="006420B4">
                <w:rPr>
                  <w:rStyle w:val="NazwaProgramowa"/>
                </w:rPr>
                <w:t>Vector3D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E1B0AA4" w14:textId="75A3A9A0" w:rsidTr="00DF3880">
        <w:tc>
          <w:tcPr>
            <w:tcW w:w="3686" w:type="dxa"/>
          </w:tcPr>
          <w:p w14:paraId="628E74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6" w:history="1">
              <w:r w:rsidR="00560D01" w:rsidRPr="006420B4">
                <w:rPr>
                  <w:rStyle w:val="NazwaProgramowa"/>
                </w:rPr>
                <w:t>Vector3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EFA38AE" w14:textId="3AE94248" w:rsidTr="00DF3880">
        <w:tc>
          <w:tcPr>
            <w:tcW w:w="3686" w:type="dxa"/>
            <w:shd w:val="clear" w:color="auto" w:fill="BFBFBF" w:themeFill="background1" w:themeFillShade="BF"/>
          </w:tcPr>
          <w:p w14:paraId="3E73E3E2" w14:textId="07C7A24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Activities.XamlIntegration</w:t>
            </w:r>
          </w:p>
        </w:tc>
      </w:tr>
      <w:tr w:rsidR="00560D01" w:rsidRPr="006420B4" w14:paraId="777C1AE1" w14:textId="2B865E0A" w:rsidTr="00DF3880">
        <w:tc>
          <w:tcPr>
            <w:tcW w:w="3686" w:type="dxa"/>
          </w:tcPr>
          <w:p w14:paraId="605D546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7" w:history="1">
              <w:r w:rsidR="00560D01" w:rsidRPr="006420B4">
                <w:rPr>
                  <w:rStyle w:val="NazwaProgramowa"/>
                </w:rPr>
                <w:t>AssemblyReferen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C4F692" w14:textId="125737CC" w:rsidTr="00DF3880">
        <w:tc>
          <w:tcPr>
            <w:tcW w:w="3686" w:type="dxa"/>
          </w:tcPr>
          <w:p w14:paraId="6F2028A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8" w:history="1">
              <w:r w:rsidR="00560D01" w:rsidRPr="006420B4">
                <w:rPr>
                  <w:rStyle w:val="NazwaProgramowa"/>
                </w:rPr>
                <w:t>DynamicUpdateMap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4B3B584" w14:textId="38EC6F24" w:rsidTr="00DF3880">
        <w:tc>
          <w:tcPr>
            <w:tcW w:w="3686" w:type="dxa"/>
          </w:tcPr>
          <w:p w14:paraId="02341FC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09" w:history="1">
              <w:r w:rsidR="00560D01" w:rsidRPr="006420B4">
                <w:rPr>
                  <w:rStyle w:val="NazwaProgramowa"/>
                </w:rPr>
                <w:t>DynamicUpdateMapItem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18169A7" w14:textId="337E79DE" w:rsidTr="00DF3880">
        <w:tc>
          <w:tcPr>
            <w:tcW w:w="3686" w:type="dxa"/>
          </w:tcPr>
          <w:p w14:paraId="1D47407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0" w:history="1">
              <w:r w:rsidR="00560D01" w:rsidRPr="006420B4">
                <w:rPr>
                  <w:rStyle w:val="NazwaProgramowa"/>
                </w:rPr>
                <w:t>Implementation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6FB4121" w14:textId="667DE506" w:rsidTr="00DF3880">
        <w:tc>
          <w:tcPr>
            <w:tcW w:w="3686" w:type="dxa"/>
          </w:tcPr>
          <w:p w14:paraId="6CBF03A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1" w:history="1">
              <w:r w:rsidR="00560D01" w:rsidRPr="006420B4">
                <w:rPr>
                  <w:rStyle w:val="NazwaProgramowa"/>
                </w:rPr>
                <w:t>Type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1EAF205" w14:textId="3FCF3A7B" w:rsidTr="00DF3880">
        <w:tc>
          <w:tcPr>
            <w:tcW w:w="3686" w:type="dxa"/>
          </w:tcPr>
          <w:p w14:paraId="1FFE82C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2" w:history="1">
              <w:r w:rsidR="00560D01" w:rsidRPr="006420B4">
                <w:rPr>
                  <w:rStyle w:val="NazwaProgramowa"/>
                </w:rPr>
                <w:t>Workflow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231B7CA" w14:textId="75BD8EFB" w:rsidTr="00DF3880">
        <w:tc>
          <w:tcPr>
            <w:tcW w:w="3686" w:type="dxa"/>
            <w:shd w:val="clear" w:color="auto" w:fill="BFBFBF" w:themeFill="background1" w:themeFillShade="BF"/>
          </w:tcPr>
          <w:p w14:paraId="2D535D5E" w14:textId="10A9F43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XamlIntegration</w:t>
            </w:r>
          </w:p>
        </w:tc>
      </w:tr>
      <w:tr w:rsidR="00560D01" w:rsidRPr="006420B4" w14:paraId="49406EA4" w14:textId="543DDCE2" w:rsidTr="00DF3880">
        <w:tc>
          <w:tcPr>
            <w:tcW w:w="3686" w:type="dxa"/>
          </w:tcPr>
          <w:p w14:paraId="7864ACA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3" w:history="1">
              <w:r w:rsidR="00560D01" w:rsidRPr="006420B4">
                <w:rPr>
                  <w:rStyle w:val="NazwaProgramowa"/>
                </w:rPr>
                <w:t>EndpointIdentit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B3A225B" w14:textId="5EAA4236" w:rsidTr="00DF3880">
        <w:tc>
          <w:tcPr>
            <w:tcW w:w="3686" w:type="dxa"/>
          </w:tcPr>
          <w:p w14:paraId="47E159A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4" w:history="1">
              <w:r w:rsidR="00560D01" w:rsidRPr="006420B4">
                <w:rPr>
                  <w:rStyle w:val="NazwaProgramowa"/>
                </w:rPr>
                <w:t>ServiceXNam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00A55" w14:textId="55B06D98" w:rsidTr="00DF3880">
        <w:tc>
          <w:tcPr>
            <w:tcW w:w="3686" w:type="dxa"/>
          </w:tcPr>
          <w:p w14:paraId="7044D5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5" w:history="1">
              <w:r w:rsidR="00560D01" w:rsidRPr="006420B4">
                <w:rPr>
                  <w:rStyle w:val="NazwaProgramowa"/>
                </w:rPr>
                <w:t>XPathMessageContext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7D958F7" w14:textId="1AABD138" w:rsidTr="00DF3880">
        <w:tc>
          <w:tcPr>
            <w:tcW w:w="3686" w:type="dxa"/>
            <w:shd w:val="clear" w:color="auto" w:fill="BFBFBF" w:themeFill="background1" w:themeFillShade="BF"/>
          </w:tcPr>
          <w:p w14:paraId="4B89283C" w14:textId="630B653B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Configuration</w:t>
            </w:r>
          </w:p>
        </w:tc>
      </w:tr>
      <w:tr w:rsidR="00560D01" w:rsidRPr="006420B4" w14:paraId="0E3E2A97" w14:textId="5078CFA9" w:rsidTr="00DF3880">
        <w:tc>
          <w:tcPr>
            <w:tcW w:w="3686" w:type="dxa"/>
          </w:tcPr>
          <w:p w14:paraId="1836ED6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6" w:history="1">
              <w:r w:rsidR="00560D01" w:rsidRPr="006420B4">
                <w:rPr>
                  <w:rStyle w:val="NazwaProgramowa"/>
                </w:rPr>
                <w:t>LowerCaseStrin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E3B17EF" w14:textId="765D8C4A" w:rsidTr="00DF3880">
        <w:tc>
          <w:tcPr>
            <w:tcW w:w="3686" w:type="dxa"/>
            <w:shd w:val="clear" w:color="auto" w:fill="BFBFBF" w:themeFill="background1" w:themeFillShade="BF"/>
          </w:tcPr>
          <w:p w14:paraId="01F48FBE" w14:textId="4737748E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</w:t>
            </w:r>
          </w:p>
        </w:tc>
      </w:tr>
      <w:tr w:rsidR="00560D01" w:rsidRPr="006420B4" w14:paraId="373A186C" w14:textId="78B633FF" w:rsidTr="00DF3880">
        <w:tc>
          <w:tcPr>
            <w:tcW w:w="3686" w:type="dxa"/>
          </w:tcPr>
          <w:p w14:paraId="5C11F03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7" w:history="1">
              <w:r w:rsidR="00560D01" w:rsidRPr="006420B4">
                <w:rPr>
                  <w:rStyle w:val="NazwaProgramowa"/>
                </w:rPr>
                <w:t>DataBinding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9418A5C" w14:textId="6DA07CF0" w:rsidTr="00DF3880">
        <w:tc>
          <w:tcPr>
            <w:tcW w:w="3686" w:type="dxa"/>
          </w:tcPr>
          <w:p w14:paraId="4AC7ACE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8" w:history="1">
              <w:r w:rsidR="00560D01" w:rsidRPr="006420B4">
                <w:rPr>
                  <w:rStyle w:val="NazwaProgramowa"/>
                </w:rPr>
                <w:t>DataColumnSe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A63926D" w14:textId="5084EE6A" w:rsidTr="00DF3880">
        <w:tc>
          <w:tcPr>
            <w:tcW w:w="3686" w:type="dxa"/>
          </w:tcPr>
          <w:p w14:paraId="1265E73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19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48959C3" w14:textId="253CC0E1" w:rsidTr="00DF3880">
        <w:tc>
          <w:tcPr>
            <w:tcW w:w="3686" w:type="dxa"/>
          </w:tcPr>
          <w:p w14:paraId="08F545F4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0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5EF2CA6" w14:textId="373DB805" w:rsidTr="00DF3880">
        <w:tc>
          <w:tcPr>
            <w:tcW w:w="3686" w:type="dxa"/>
          </w:tcPr>
          <w:p w14:paraId="6445698D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1" w:history="1">
              <w:r w:rsidR="00560D01" w:rsidRPr="006420B4">
                <w:rPr>
                  <w:rStyle w:val="NazwaProgramowa"/>
                </w:rPr>
                <w:t>DataSourc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3660711" w14:textId="2D30DF29" w:rsidTr="00DF3880">
        <w:tc>
          <w:tcPr>
            <w:tcW w:w="3686" w:type="dxa"/>
          </w:tcPr>
          <w:p w14:paraId="5390C1C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2" w:history="1">
              <w:r w:rsidR="00560D01" w:rsidRPr="006420B4">
                <w:rPr>
                  <w:rStyle w:val="NazwaProgramowa"/>
                </w:rPr>
                <w:t>.DataSourceViewSchema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20141C0" w14:textId="314A178D" w:rsidTr="00DF3880">
        <w:tc>
          <w:tcPr>
            <w:tcW w:w="3686" w:type="dxa"/>
          </w:tcPr>
          <w:p w14:paraId="2C29FDF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3" w:history="1">
              <w:r w:rsidR="00560D01" w:rsidRPr="006420B4">
                <w:rPr>
                  <w:rStyle w:val="NazwaProgramowa"/>
                </w:rPr>
                <w:t>ExpressionsCollect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082843C3" w14:textId="0F40E777" w:rsidTr="00DF3880">
        <w:tc>
          <w:tcPr>
            <w:tcW w:w="3686" w:type="dxa"/>
          </w:tcPr>
          <w:p w14:paraId="65444C19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4" w:history="1">
              <w:r w:rsidR="00560D01" w:rsidRPr="006420B4">
                <w:rPr>
                  <w:rStyle w:val="NazwaProgramowa"/>
                </w:rPr>
                <w:t>SkinI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F023C85" w14:textId="3A79F4BB" w:rsidTr="00DF3880">
        <w:tc>
          <w:tcPr>
            <w:tcW w:w="3686" w:type="dxa"/>
            <w:shd w:val="clear" w:color="auto" w:fill="BFBFBF" w:themeFill="background1" w:themeFillShade="BF"/>
          </w:tcPr>
          <w:p w14:paraId="0BBC39CE" w14:textId="357F498C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MobileControls.Converters</w:t>
            </w:r>
          </w:p>
        </w:tc>
      </w:tr>
      <w:tr w:rsidR="00560D01" w:rsidRPr="006420B4" w14:paraId="4A590A6E" w14:textId="09E80A42" w:rsidTr="00DF3880">
        <w:tc>
          <w:tcPr>
            <w:tcW w:w="3686" w:type="dxa"/>
          </w:tcPr>
          <w:p w14:paraId="23D8AC5C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5" w:history="1">
              <w:r w:rsidR="00560D01" w:rsidRPr="006420B4">
                <w:rPr>
                  <w:rStyle w:val="NazwaProgramowa"/>
                </w:rPr>
                <w:t>DataFiel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36891E0" w14:textId="5B994E6E" w:rsidTr="00DF3880">
        <w:tc>
          <w:tcPr>
            <w:tcW w:w="3686" w:type="dxa"/>
          </w:tcPr>
          <w:p w14:paraId="54F202F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6" w:history="1">
              <w:r w:rsidR="00560D01" w:rsidRPr="006420B4">
                <w:rPr>
                  <w:rStyle w:val="NazwaProgramowa"/>
                </w:rPr>
                <w:t>DataMember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DE0E8D1" w14:textId="1BD2E43C" w:rsidTr="00DF3880">
        <w:tc>
          <w:tcPr>
            <w:tcW w:w="3686" w:type="dxa"/>
            <w:shd w:val="clear" w:color="auto" w:fill="BFBFBF" w:themeFill="background1" w:themeFillShade="BF"/>
          </w:tcPr>
          <w:p w14:paraId="3DB1178A" w14:textId="6F35512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eb.UI.Design.WebControls</w:t>
            </w:r>
          </w:p>
        </w:tc>
      </w:tr>
      <w:tr w:rsidR="00560D01" w:rsidRPr="006420B4" w14:paraId="5133DAD9" w14:textId="509DA64F" w:rsidTr="00DF3880">
        <w:tc>
          <w:tcPr>
            <w:tcW w:w="3686" w:type="dxa"/>
          </w:tcPr>
          <w:p w14:paraId="4850720B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7" w:history="1">
              <w:r w:rsidR="00560D01" w:rsidRPr="006420B4">
                <w:rPr>
                  <w:rStyle w:val="NazwaProgramowa"/>
                </w:rPr>
                <w:t>DataSourceID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8E169C3" w14:textId="27637C3D" w:rsidTr="00DF3880">
        <w:tc>
          <w:tcPr>
            <w:tcW w:w="3686" w:type="dxa"/>
          </w:tcPr>
          <w:p w14:paraId="4D5FA247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8" w:history="1">
              <w:r w:rsidR="00560D01" w:rsidRPr="006420B4">
                <w:rPr>
                  <w:rStyle w:val="NazwaProgramowa"/>
                </w:rPr>
                <w:t>FontName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56E30E9C" w14:textId="13E0334E" w:rsidTr="00DF3880">
        <w:tc>
          <w:tcPr>
            <w:tcW w:w="3686" w:type="dxa"/>
          </w:tcPr>
          <w:p w14:paraId="2AA3543A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29" w:history="1">
              <w:r w:rsidR="00560D01" w:rsidRPr="006420B4">
                <w:rPr>
                  <w:rStyle w:val="NazwaProgramowa"/>
                </w:rPr>
                <w:t>Font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3DA9F41" w14:textId="3E7D49D7" w:rsidTr="00DF3880">
        <w:tc>
          <w:tcPr>
            <w:tcW w:w="3686" w:type="dxa"/>
          </w:tcPr>
          <w:p w14:paraId="5FB452D5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0" w:history="1">
              <w:r w:rsidR="00560D01" w:rsidRPr="006420B4">
                <w:rPr>
                  <w:rStyle w:val="NazwaProgramowa"/>
                </w:rPr>
                <w:t>StringArray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79CFDC71" w14:textId="302EA109" w:rsidTr="00DF3880">
        <w:tc>
          <w:tcPr>
            <w:tcW w:w="3686" w:type="dxa"/>
          </w:tcPr>
          <w:p w14:paraId="151C4D5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1" w:history="1">
              <w:r w:rsidR="00560D01" w:rsidRPr="006420B4">
                <w:rPr>
                  <w:rStyle w:val="NazwaProgramowa"/>
                </w:rPr>
                <w:t>Unit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2D6CC89" w14:textId="6C30A93D" w:rsidTr="00DF3880">
        <w:tc>
          <w:tcPr>
            <w:tcW w:w="3686" w:type="dxa"/>
            <w:shd w:val="clear" w:color="auto" w:fill="BFBFBF" w:themeFill="background1" w:themeFillShade="BF"/>
          </w:tcPr>
          <w:p w14:paraId="3648D316" w14:textId="6B77487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  <w:b/>
                <w:bCs/>
              </w:rPr>
            </w:pPr>
            <w:r w:rsidRPr="006420B4">
              <w:rPr>
                <w:rStyle w:val="NazwaProgramowa"/>
                <w:b/>
                <w:bCs/>
              </w:rPr>
              <w:t>System.Configuration</w:t>
            </w:r>
          </w:p>
        </w:tc>
      </w:tr>
      <w:tr w:rsidR="00560D01" w:rsidRPr="006420B4" w14:paraId="0885F98E" w14:textId="2CC03CDA" w:rsidTr="00DF3880">
        <w:tc>
          <w:tcPr>
            <w:tcW w:w="3686" w:type="dxa"/>
          </w:tcPr>
          <w:p w14:paraId="25715992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2" w:history="1">
              <w:r w:rsidR="00560D01" w:rsidRPr="006420B4">
                <w:rPr>
                  <w:rStyle w:val="NazwaProgramowa"/>
                </w:rPr>
                <w:t>ConfigurationConverterBase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60B7DE1D" w14:textId="0B776726" w:rsidTr="00DF3880">
        <w:tc>
          <w:tcPr>
            <w:tcW w:w="3686" w:type="dxa"/>
            <w:shd w:val="clear" w:color="auto" w:fill="BFBFBF" w:themeFill="background1" w:themeFillShade="BF"/>
          </w:tcPr>
          <w:p w14:paraId="16C362F4" w14:textId="5A22F9E1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Diagnostics.Design</w:t>
            </w:r>
          </w:p>
        </w:tc>
      </w:tr>
      <w:tr w:rsidR="00560D01" w:rsidRPr="006420B4" w14:paraId="5390186D" w14:textId="2DB17EC5" w:rsidTr="00DF3880">
        <w:tc>
          <w:tcPr>
            <w:tcW w:w="3686" w:type="dxa"/>
          </w:tcPr>
          <w:p w14:paraId="08D0F69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3" w:history="1">
              <w:r w:rsidR="00560D01" w:rsidRPr="006420B4">
                <w:rPr>
                  <w:rStyle w:val="NazwaProgramowa"/>
                </w:rPr>
                <w:t>Log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38EB731" w14:textId="2B0C115C" w:rsidTr="00DF3880">
        <w:tc>
          <w:tcPr>
            <w:tcW w:w="3686" w:type="dxa"/>
            <w:shd w:val="clear" w:color="auto" w:fill="BFBFBF" w:themeFill="background1" w:themeFillShade="BF"/>
          </w:tcPr>
          <w:p w14:paraId="5A06022F" w14:textId="0AD91D0F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Resources</w:t>
            </w:r>
          </w:p>
        </w:tc>
      </w:tr>
      <w:tr w:rsidR="00560D01" w:rsidRPr="006420B4" w14:paraId="4FD6192D" w14:textId="47B25D6A" w:rsidTr="00DF3880">
        <w:tc>
          <w:tcPr>
            <w:tcW w:w="3686" w:type="dxa"/>
          </w:tcPr>
          <w:p w14:paraId="05169EC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4" w:history="1">
              <w:r w:rsidR="00560D01" w:rsidRPr="006420B4">
                <w:rPr>
                  <w:rStyle w:val="NazwaProgramowa"/>
                </w:rPr>
                <w:t>ResXFileRef.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F84C54B" w14:textId="1548F774" w:rsidTr="00DF3880">
        <w:tc>
          <w:tcPr>
            <w:tcW w:w="3686" w:type="dxa"/>
            <w:shd w:val="clear" w:color="auto" w:fill="BFBFBF" w:themeFill="background1" w:themeFillShade="BF"/>
          </w:tcPr>
          <w:p w14:paraId="6390A7DD" w14:textId="463C86A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curity.Authentication.ExtendedProtection</w:t>
            </w:r>
          </w:p>
        </w:tc>
      </w:tr>
      <w:tr w:rsidR="00560D01" w:rsidRPr="006420B4" w14:paraId="63B3DF24" w14:textId="4DDA20C5" w:rsidTr="00DF3880">
        <w:tc>
          <w:tcPr>
            <w:tcW w:w="3686" w:type="dxa"/>
          </w:tcPr>
          <w:p w14:paraId="63919953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5" w:history="1">
              <w:r w:rsidR="00560D01" w:rsidRPr="006420B4">
                <w:rPr>
                  <w:rStyle w:val="NazwaProgramowa"/>
                </w:rPr>
                <w:t>ExtendedProtectionPolicy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1BBEFC16" w14:textId="508BE747" w:rsidTr="00DF3880">
        <w:tc>
          <w:tcPr>
            <w:tcW w:w="3686" w:type="dxa"/>
            <w:shd w:val="clear" w:color="auto" w:fill="BFBFBF" w:themeFill="background1" w:themeFillShade="BF"/>
          </w:tcPr>
          <w:p w14:paraId="068447B1" w14:textId="1B061247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ServiceModel.Discovery.Configuration</w:t>
            </w:r>
          </w:p>
        </w:tc>
      </w:tr>
      <w:tr w:rsidR="00560D01" w:rsidRPr="006420B4" w14:paraId="20E73CCE" w14:textId="4E4BAFC9" w:rsidTr="00DF3880">
        <w:tc>
          <w:tcPr>
            <w:tcW w:w="3686" w:type="dxa"/>
          </w:tcPr>
          <w:p w14:paraId="08D9A6F8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6" w:history="1">
              <w:r w:rsidR="00560D01" w:rsidRPr="006420B4">
                <w:rPr>
                  <w:rStyle w:val="NazwaProgramowa"/>
                </w:rPr>
                <w:t>DiscoveryVersion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B1AF5C" w14:textId="434ADED6" w:rsidTr="00DF3880">
        <w:tc>
          <w:tcPr>
            <w:tcW w:w="3686" w:type="dxa"/>
            <w:shd w:val="clear" w:color="auto" w:fill="BFBFBF" w:themeFill="background1" w:themeFillShade="BF"/>
          </w:tcPr>
          <w:p w14:paraId="621473F7" w14:textId="52F7F952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ctivities.XamlIntegration</w:t>
            </w:r>
          </w:p>
        </w:tc>
      </w:tr>
      <w:tr w:rsidR="00560D01" w:rsidRPr="006420B4" w14:paraId="5F581DC3" w14:textId="65B0F405" w:rsidTr="00DF3880">
        <w:tc>
          <w:tcPr>
            <w:tcW w:w="3686" w:type="dxa"/>
          </w:tcPr>
          <w:p w14:paraId="4CA13416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7" w:history="1">
              <w:r w:rsidR="00560D01" w:rsidRPr="006420B4">
                <w:rPr>
                  <w:rStyle w:val="NazwaProgramowa"/>
                </w:rPr>
                <w:t>VisualBasicSettings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454B8D07" w14:textId="7E4D0BC4" w:rsidTr="00DF3880">
        <w:tc>
          <w:tcPr>
            <w:tcW w:w="3686" w:type="dxa"/>
            <w:shd w:val="clear" w:color="auto" w:fill="BFBFBF" w:themeFill="background1" w:themeFillShade="BF"/>
          </w:tcPr>
          <w:p w14:paraId="527A9FA6" w14:textId="0E249C3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Microsoft.VisualBasic.ApplicationServices</w:t>
            </w:r>
          </w:p>
        </w:tc>
      </w:tr>
      <w:tr w:rsidR="00560D01" w:rsidRPr="006420B4" w14:paraId="6368D0BE" w14:textId="02FB5BC2" w:rsidTr="00DF3880">
        <w:tc>
          <w:tcPr>
            <w:tcW w:w="3686" w:type="dxa"/>
          </w:tcPr>
          <w:p w14:paraId="7E6E2AB1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8" w:history="1">
              <w:r w:rsidR="00560D01" w:rsidRPr="006420B4">
                <w:rPr>
                  <w:rStyle w:val="NazwaProgramowa"/>
                </w:rPr>
                <w:t>BuiltInRol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3EA49701" w14:textId="7B142716" w:rsidTr="00DF3880">
        <w:tc>
          <w:tcPr>
            <w:tcW w:w="3686" w:type="dxa"/>
            <w:shd w:val="clear" w:color="auto" w:fill="BFBFBF" w:themeFill="background1" w:themeFillShade="BF"/>
          </w:tcPr>
          <w:p w14:paraId="471D0062" w14:textId="2D8A23F4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Workflow.ComponentModel.Design</w:t>
            </w:r>
          </w:p>
        </w:tc>
      </w:tr>
      <w:tr w:rsidR="00560D01" w:rsidRPr="006420B4" w14:paraId="3694C1CF" w14:textId="793E7B63" w:rsidTr="00DF3880">
        <w:tc>
          <w:tcPr>
            <w:tcW w:w="3686" w:type="dxa"/>
          </w:tcPr>
          <w:p w14:paraId="4B41CE50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39" w:history="1">
              <w:r w:rsidR="00560D01" w:rsidRPr="006420B4">
                <w:rPr>
                  <w:rStyle w:val="NazwaProgramowa"/>
                </w:rPr>
                <w:t>ActivityBind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  <w:tr w:rsidR="00560D01" w:rsidRPr="006420B4" w14:paraId="264D40BE" w14:textId="2F6CA1F3" w:rsidTr="00DF3880">
        <w:tc>
          <w:tcPr>
            <w:tcW w:w="3686" w:type="dxa"/>
            <w:shd w:val="clear" w:color="auto" w:fill="BFBFBF" w:themeFill="background1" w:themeFillShade="BF"/>
          </w:tcPr>
          <w:p w14:paraId="03DBE783" w14:textId="27921B0A" w:rsidR="00560D01" w:rsidRPr="006420B4" w:rsidRDefault="00560D01" w:rsidP="00AC679F">
            <w:pPr>
              <w:pStyle w:val="Teksttabeli"/>
              <w:keepNext w:val="0"/>
              <w:rPr>
                <w:rStyle w:val="NazwaProgramowa"/>
              </w:rPr>
            </w:pPr>
            <w:r w:rsidRPr="006420B4">
              <w:rPr>
                <w:rStyle w:val="NazwaProgramowa"/>
                <w:b/>
                <w:bCs/>
              </w:rPr>
              <w:t>System.Xaml.Schema</w:t>
            </w:r>
          </w:p>
        </w:tc>
      </w:tr>
      <w:tr w:rsidR="00560D01" w:rsidRPr="006420B4" w14:paraId="72F1203C" w14:textId="5A2AEE16" w:rsidTr="00DF3880">
        <w:tc>
          <w:tcPr>
            <w:tcW w:w="3686" w:type="dxa"/>
          </w:tcPr>
          <w:p w14:paraId="7CB97CAE" w14:textId="77777777" w:rsidR="00560D01" w:rsidRPr="006420B4" w:rsidRDefault="00000000" w:rsidP="00AC679F">
            <w:pPr>
              <w:pStyle w:val="Teksttabeli"/>
              <w:keepNext w:val="0"/>
              <w:rPr>
                <w:rStyle w:val="NazwaProgramowa"/>
              </w:rPr>
            </w:pPr>
            <w:hyperlink r:id="rId240" w:history="1">
              <w:r w:rsidR="00560D01" w:rsidRPr="006420B4">
                <w:rPr>
                  <w:rStyle w:val="NazwaProgramowa"/>
                </w:rPr>
                <w:t>XamlTypeTypeConverter</w:t>
              </w:r>
            </w:hyperlink>
            <w:r w:rsidR="00560D01" w:rsidRPr="006420B4">
              <w:rPr>
                <w:rStyle w:val="NazwaProgramowa"/>
              </w:rPr>
              <w:t xml:space="preserve"> </w:t>
            </w:r>
          </w:p>
        </w:tc>
      </w:tr>
    </w:tbl>
    <w:p w14:paraId="30B47DE3" w14:textId="77777777" w:rsidR="00DF3880" w:rsidRDefault="00DF3880" w:rsidP="00B72876">
      <w:pPr>
        <w:pStyle w:val="Wcicienormalne"/>
        <w:ind w:left="0"/>
        <w:sectPr w:rsidR="00DF3880" w:rsidSect="00DF3880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48F3C727" w14:textId="0AD26D52" w:rsidR="006D45F0" w:rsidRDefault="006D45F0" w:rsidP="004A21C6">
      <w:pPr>
        <w:pStyle w:val="Wcicienormalne"/>
      </w:pPr>
      <w:r>
        <w:t>Istniejące konwertery typów charakteryzuje brak elastyczności w zakresie formatowania łańcucha tekstowego. I tak:</w:t>
      </w:r>
    </w:p>
    <w:p w14:paraId="5BD13467" w14:textId="0F41E482" w:rsidR="001B2673" w:rsidRPr="001B2673" w:rsidRDefault="001B2673" w:rsidP="006D45F0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1B2673">
        <w:rPr>
          <w:rStyle w:val="NazwaProgramowa"/>
        </w:rPr>
        <w:t>StringConverter</w:t>
      </w:r>
      <w:r>
        <w:rPr>
          <w:rStyle w:val="NazwaProgramowa"/>
          <w:rFonts w:asciiTheme="majorBidi" w:hAnsiTheme="majorBidi"/>
          <w:noProof w:val="0"/>
        </w:rPr>
        <w:t xml:space="preserve"> nie dokonuje żadnej konwersji. W szczególności nie rozpoznaje znaków sterujących i </w:t>
      </w:r>
      <w:r w:rsidR="00134C48">
        <w:rPr>
          <w:rStyle w:val="NazwaProgramowa"/>
          <w:rFonts w:asciiTheme="majorBidi" w:hAnsiTheme="majorBidi"/>
          <w:noProof w:val="0"/>
        </w:rPr>
        <w:t xml:space="preserve">nie generuje </w:t>
      </w:r>
      <w:r>
        <w:rPr>
          <w:rStyle w:val="NazwaProgramowa"/>
          <w:rFonts w:asciiTheme="majorBidi" w:hAnsiTheme="majorBidi"/>
          <w:noProof w:val="0"/>
        </w:rPr>
        <w:t>encji HTML.</w:t>
      </w:r>
      <w:r w:rsidR="00516663">
        <w:rPr>
          <w:rStyle w:val="NazwaProgramowa"/>
          <w:rFonts w:asciiTheme="majorBidi" w:hAnsiTheme="majorBidi"/>
          <w:noProof w:val="0"/>
        </w:rPr>
        <w:t xml:space="preserve"> </w:t>
      </w:r>
      <w:r w:rsidR="00516663" w:rsidRPr="00516663">
        <w:rPr>
          <w:rStyle w:val="NazwaProgramowa"/>
        </w:rPr>
        <w:t>MultilineStringConverter</w:t>
      </w:r>
      <w:r w:rsidR="00516663">
        <w:rPr>
          <w:rStyle w:val="NazwaProgramowa"/>
          <w:rFonts w:asciiTheme="majorBidi" w:hAnsiTheme="majorBidi"/>
          <w:noProof w:val="0"/>
        </w:rPr>
        <w:t xml:space="preserve"> wypisuje tylko napis </w:t>
      </w:r>
      <w:r w:rsidR="00516663" w:rsidRPr="00516663">
        <w:rPr>
          <w:rStyle w:val="NazwaProgramowa"/>
        </w:rPr>
        <w:t>"text"</w:t>
      </w:r>
      <w:r w:rsidR="00516663">
        <w:rPr>
          <w:rStyle w:val="NazwaProgramowa"/>
          <w:rFonts w:asciiTheme="majorBidi" w:hAnsiTheme="majorBidi"/>
          <w:noProof w:val="0"/>
        </w:rPr>
        <w:t xml:space="preserve"> zamiast wieloliniowego tekstu.</w:t>
      </w:r>
    </w:p>
    <w:p w14:paraId="33941A87" w14:textId="3FED08EE" w:rsidR="006D45F0" w:rsidRDefault="006D45F0" w:rsidP="006D45F0">
      <w:pPr>
        <w:pStyle w:val="Listapunktowana"/>
      </w:pPr>
      <w:r w:rsidRPr="001B2673">
        <w:rPr>
          <w:rStyle w:val="NazwaProgramowa"/>
        </w:rPr>
        <w:t>BooleanConverter</w:t>
      </w:r>
      <w:r>
        <w:t xml:space="preserve"> wypisuje i wczytuje łańcuchy </w:t>
      </w:r>
      <w:r w:rsidRPr="001B2673">
        <w:rPr>
          <w:rStyle w:val="NazwaProgramowa"/>
        </w:rPr>
        <w:t>"true"</w:t>
      </w:r>
      <w:r>
        <w:t xml:space="preserve"> i </w:t>
      </w:r>
      <w:r w:rsidRPr="001B2673">
        <w:rPr>
          <w:rStyle w:val="NazwaProgramowa"/>
        </w:rPr>
        <w:t>"false"</w:t>
      </w:r>
      <w:r>
        <w:t>. Inne możliwe wyrażenia wartości logicznych (jak "1" i "0"</w:t>
      </w:r>
      <w:r w:rsidR="00134C48">
        <w:t xml:space="preserve">) </w:t>
      </w:r>
      <w:r>
        <w:t>nie są stosowane</w:t>
      </w:r>
      <w:r w:rsidR="001B2673">
        <w:t>.</w:t>
      </w:r>
    </w:p>
    <w:p w14:paraId="6DEE4425" w14:textId="3A3C3CE3" w:rsidR="008B1A54" w:rsidRDefault="008B1A54" w:rsidP="006D45F0">
      <w:pPr>
        <w:pStyle w:val="Listapunktowana"/>
      </w:pPr>
      <w:r w:rsidRPr="008B1A54">
        <w:rPr>
          <w:rStyle w:val="NazwaProgramowa"/>
        </w:rPr>
        <w:lastRenderedPageBreak/>
        <w:t>DateTimeConverter</w:t>
      </w:r>
      <w:r>
        <w:t xml:space="preserve"> stosuje krótki format daty uzależniony od kultury </w:t>
      </w:r>
      <w:r w:rsidRPr="008B1A54">
        <w:rPr>
          <w:rStyle w:val="NazwaProgramowa"/>
        </w:rPr>
        <w:t>("yyyy-MM-dd"</w:t>
      </w:r>
      <w:r>
        <w:t xml:space="preserve"> dla </w:t>
      </w:r>
      <w:r w:rsidRPr="008B1A54">
        <w:rPr>
          <w:rStyle w:val="NazwaProgramowa"/>
        </w:rPr>
        <w:t>InvariantCulture</w:t>
      </w:r>
      <w:r>
        <w:t xml:space="preserve">). Konwersja czasu następuje, gdy liczba sekund w ciągu dnia jest różna od zera,  wówczas stosowany krótki format czasu uzależniony od kultury, a dla </w:t>
      </w:r>
      <w:r w:rsidRPr="008B1A54">
        <w:rPr>
          <w:rStyle w:val="NazwaProgramowa"/>
        </w:rPr>
        <w:t>InvariantCulture</w:t>
      </w:r>
      <w:r>
        <w:t xml:space="preserve"> długi format czasu (razem z dziesięciotysięcznymi sekundy i strefą czasową).</w:t>
      </w:r>
    </w:p>
    <w:p w14:paraId="33F89BEB" w14:textId="075A7337" w:rsidR="008B1A54" w:rsidRDefault="008B1A54" w:rsidP="006D45F0">
      <w:pPr>
        <w:pStyle w:val="Listapunktowana"/>
      </w:pPr>
      <w:r>
        <w:t xml:space="preserve">Konwertery wartości numerycznych są pochodne od </w:t>
      </w:r>
      <w:r w:rsidRPr="008B1A54">
        <w:rPr>
          <w:rStyle w:val="NazwaProgramowa"/>
        </w:rPr>
        <w:t>BaseNumberCoverter</w:t>
      </w:r>
      <w:r>
        <w:t xml:space="preserve"> – trzeba zastosować określonej klasy konwerter dla określonego typu danych. Konwertery wartości całkowitych dają możliwość </w:t>
      </w:r>
      <w:r w:rsidR="00D45157">
        <w:t xml:space="preserve">generowania i rozpoznawania liczb szesnastkowych. Konwertery wartości rzeczywistych stosują format ustalony (typy zmiennoprzecinkowe "R", typ </w:t>
      </w:r>
      <w:r w:rsidR="00D45157" w:rsidRPr="00D45157">
        <w:rPr>
          <w:rStyle w:val="NazwaProgramowa"/>
        </w:rPr>
        <w:t>Decimal</w:t>
      </w:r>
      <w:r w:rsidR="00D45157">
        <w:t xml:space="preserve"> "G").</w:t>
      </w:r>
    </w:p>
    <w:p w14:paraId="144C1FFA" w14:textId="6DE7F6F0" w:rsidR="004A21C6" w:rsidRDefault="00402802" w:rsidP="00402802">
      <w:pPr>
        <w:pStyle w:val="Wcicienormalne"/>
      </w:pPr>
      <w:r>
        <w:t>To powoduje, że do serializowania i deserializowania w innym formacie konwertery te nie do końca się nadają. Dlatego w</w:t>
      </w:r>
      <w:r w:rsidR="004A21C6">
        <w:t xml:space="preserve"> przestrzeni nazw </w:t>
      </w:r>
      <w:r w:rsidR="004A21C6" w:rsidRPr="004A21C6">
        <w:rPr>
          <w:rStyle w:val="NazwaProgramowa"/>
        </w:rPr>
        <w:t xml:space="preserve">Qhta.Converter </w:t>
      </w:r>
      <w:r w:rsidR="004A21C6">
        <w:t xml:space="preserve">zadeklarowano kilka konwerterów typów pochodnych od klasy </w:t>
      </w:r>
      <w:r w:rsidR="004A21C6" w:rsidRPr="004A21C6">
        <w:rPr>
          <w:rStyle w:val="NazwaProgramowa"/>
        </w:rPr>
        <w:t>TypeConverter</w:t>
      </w:r>
      <w:r w:rsidR="004A21C6">
        <w:t xml:space="preserve">. Konwertery te są wykorzystywane w serializatorze </w:t>
      </w:r>
      <w:r w:rsidR="004A21C6" w:rsidRPr="004A21C6">
        <w:rPr>
          <w:rStyle w:val="NazwaProgramowa"/>
        </w:rPr>
        <w:t>Qhta.Serialization.QXmlSerializer</w:t>
      </w:r>
      <w:r w:rsidR="004A21C6">
        <w:t>, chociaż mogą mieć też inne zastosowanie.</w:t>
      </w:r>
    </w:p>
    <w:p w14:paraId="2EC9FAE0" w14:textId="50615B1D" w:rsidR="00416860" w:rsidRPr="004E195D" w:rsidRDefault="00621ED9" w:rsidP="00C3169B">
      <w:pPr>
        <w:pStyle w:val="Nagwek2"/>
        <w:rPr>
          <w:noProof/>
        </w:rPr>
      </w:pPr>
      <w:r>
        <w:rPr>
          <w:noProof/>
        </w:rPr>
        <w:t>ITypeConverter</w:t>
      </w:r>
      <w:r w:rsidR="00223D18">
        <w:rPr>
          <w:noProof/>
        </w:rPr>
        <w:t xml:space="preserve"> </w:t>
      </w:r>
      <w:r w:rsidR="00223D18">
        <w:t>i inne interfejsy</w:t>
      </w:r>
    </w:p>
    <w:p w14:paraId="719CA5EF" w14:textId="2AA81086" w:rsidR="004E195D" w:rsidRDefault="004E195D" w:rsidP="004E195D">
      <w:pPr>
        <w:pStyle w:val="Wcicienormalne"/>
      </w:pPr>
      <w:r>
        <w:t>W celu ujednolicenia konfigurowania konwerterów zdefiniowano interfejs</w:t>
      </w:r>
      <w:r w:rsidR="00621ED9">
        <w:t xml:space="preserve"> </w:t>
      </w:r>
      <w:r w:rsidR="00621ED9" w:rsidRPr="00621ED9">
        <w:rPr>
          <w:rStyle w:val="NazwaProgramowa"/>
        </w:rPr>
        <w:t>ITypeConverter</w:t>
      </w:r>
      <w:r w:rsidR="00621ED9">
        <w:t>, który deklaruje</w:t>
      </w:r>
      <w:r w:rsidR="00594B95">
        <w:t xml:space="preserve"> właściwości</w:t>
      </w:r>
      <w:r w:rsidR="00621ED9">
        <w:t>:</w:t>
      </w:r>
    </w:p>
    <w:p w14:paraId="7A019EB7" w14:textId="488E080C" w:rsidR="004E195D" w:rsidRDefault="004E195D" w:rsidP="004E195D">
      <w:pPr>
        <w:pStyle w:val="Listapunktowana"/>
      </w:pPr>
      <w:r w:rsidRPr="004E195D">
        <w:rPr>
          <w:rStyle w:val="NazwaProgramowa"/>
        </w:rPr>
        <w:t>ExpectedType</w:t>
      </w:r>
      <w:r w:rsidR="00594B95">
        <w:t>:</w:t>
      </w:r>
      <w:r>
        <w:t xml:space="preserve"> </w:t>
      </w:r>
      <w:r w:rsidRPr="004E195D">
        <w:rPr>
          <w:rStyle w:val="NazwaProgramowa"/>
        </w:rPr>
        <w:t>Type</w:t>
      </w:r>
      <w:r w:rsidR="00594B95">
        <w:t xml:space="preserve"> – </w:t>
      </w:r>
      <w:r>
        <w:t xml:space="preserve">która umożliwia podanie </w:t>
      </w:r>
      <w:r w:rsidR="009D2F9D">
        <w:t>oczekiwanego typu danych .NET</w:t>
      </w:r>
      <w:r w:rsidR="00BD0381">
        <w:t xml:space="preserve"> dla metody </w:t>
      </w:r>
      <w:r w:rsidR="00BD0381" w:rsidRPr="00BD0381">
        <w:rPr>
          <w:rStyle w:val="NazwaProgramowa"/>
        </w:rPr>
        <w:t>ConvertFrom</w:t>
      </w:r>
      <w:r w:rsidR="00621ED9">
        <w:t>,</w:t>
      </w:r>
    </w:p>
    <w:p w14:paraId="1AB5D315" w14:textId="1A45BD73" w:rsidR="009D2F9D" w:rsidRDefault="009D2F9D" w:rsidP="00BD0381">
      <w:pPr>
        <w:pStyle w:val="Listapunktowana"/>
      </w:pPr>
      <w:r w:rsidRPr="009D2F9D">
        <w:rPr>
          <w:rStyle w:val="NazwaProgramowa"/>
        </w:rPr>
        <w:t>XsdType</w:t>
      </w:r>
      <w:r w:rsidR="00594B95">
        <w:t>:</w:t>
      </w:r>
      <w:r>
        <w:t xml:space="preserve"> </w:t>
      </w:r>
      <w:r w:rsidRPr="009D2F9D">
        <w:rPr>
          <w:rStyle w:val="NazwaProgramowa"/>
        </w:rPr>
        <w:t>Xsd</w:t>
      </w:r>
      <w:r w:rsidR="00AC3AF0">
        <w:rPr>
          <w:rStyle w:val="NazwaProgramowa"/>
        </w:rPr>
        <w:t>Simple</w:t>
      </w:r>
      <w:r w:rsidRPr="009D2F9D">
        <w:rPr>
          <w:rStyle w:val="NazwaProgramowa"/>
        </w:rPr>
        <w:t>Type</w:t>
      </w:r>
      <w:r w:rsidR="00AC3AF0">
        <w:rPr>
          <w:rStyle w:val="NazwaProgramowa"/>
        </w:rPr>
        <w:t>s</w:t>
      </w:r>
      <w:r w:rsidR="00594B95">
        <w:t xml:space="preserve"> – </w:t>
      </w:r>
      <w:r>
        <w:t xml:space="preserve">która umożliwia podanie oczekiwanego typu </w:t>
      </w:r>
      <w:r w:rsidR="006714CC">
        <w:t>prostego</w:t>
      </w:r>
      <w:r>
        <w:t xml:space="preserve"> XSD</w:t>
      </w:r>
      <w:r w:rsidR="00621ED9">
        <w:t>,</w:t>
      </w:r>
    </w:p>
    <w:p w14:paraId="00819543" w14:textId="0CDCE518" w:rsidR="00852486" w:rsidRDefault="00852486" w:rsidP="00852486">
      <w:pPr>
        <w:pStyle w:val="Listapunktowana"/>
      </w:pPr>
      <w:r w:rsidRPr="004E195D">
        <w:rPr>
          <w:rStyle w:val="NazwaProgramowa"/>
        </w:rPr>
        <w:t>Format</w:t>
      </w:r>
      <w:r>
        <w:t xml:space="preserve">: </w:t>
      </w:r>
      <w:r>
        <w:rPr>
          <w:rStyle w:val="NazwaProgramowa"/>
        </w:rPr>
        <w:t>S</w:t>
      </w:r>
      <w:r w:rsidRPr="004E195D">
        <w:rPr>
          <w:rStyle w:val="NazwaProgramowa"/>
        </w:rPr>
        <w:t>tring</w:t>
      </w:r>
      <w:r>
        <w:t xml:space="preserve"> – która umożliwia podanie formatu dla metody </w:t>
      </w:r>
      <w:r w:rsidRPr="004E195D">
        <w:rPr>
          <w:rStyle w:val="NazwaProgramowa"/>
        </w:rPr>
        <w:t>ConvertTo</w:t>
      </w:r>
      <w:r w:rsidR="00DF0612">
        <w:t>.</w:t>
      </w:r>
    </w:p>
    <w:p w14:paraId="291AD4CA" w14:textId="27B727E6" w:rsidR="00BD0381" w:rsidRDefault="00BD0381" w:rsidP="00BD0381">
      <w:pPr>
        <w:pStyle w:val="Wcicienormalne"/>
      </w:pPr>
      <w:r>
        <w:t xml:space="preserve">Typy </w:t>
      </w:r>
      <w:r w:rsidR="006714CC">
        <w:t>proste</w:t>
      </w:r>
      <w:r>
        <w:t xml:space="preserve"> </w:t>
      </w:r>
      <w:r w:rsidR="006714CC">
        <w:t xml:space="preserve">ze schematu </w:t>
      </w:r>
      <w:r>
        <w:t xml:space="preserve">XSD nakładają ograniczenia na </w:t>
      </w:r>
      <w:r w:rsidR="006714CC">
        <w:t>łańcuchy tekstowe stosowane podczas serializacji i deserializacji XML.</w:t>
      </w:r>
      <w:r w:rsidR="00621ED9">
        <w:t xml:space="preserve"> Podanie właściwości </w:t>
      </w:r>
      <w:r w:rsidR="00621ED9" w:rsidRPr="00621ED9">
        <w:rPr>
          <w:rStyle w:val="NazwaProgramowa"/>
        </w:rPr>
        <w:t>XsdType</w:t>
      </w:r>
      <w:r w:rsidR="00621ED9">
        <w:t xml:space="preserve"> ustala jednocześnie typ oczekiwany </w:t>
      </w:r>
      <w:r w:rsidR="00621ED9" w:rsidRPr="00621ED9">
        <w:rPr>
          <w:rStyle w:val="NazwaProgramowa"/>
        </w:rPr>
        <w:t>(ExpectedType)</w:t>
      </w:r>
      <w:r w:rsidR="00621ED9">
        <w:t xml:space="preserve">, przy czym można go zmienić na inny typ wyszczególniony w </w:t>
      </w:r>
      <w:r w:rsidR="00621ED9">
        <w:fldChar w:fldCharType="begin"/>
      </w:r>
      <w:r w:rsidR="00621ED9">
        <w:instrText xml:space="preserve"> REF  _Ref116641977 \* Lower \h </w:instrText>
      </w:r>
      <w:r w:rsidR="00621ED9">
        <w:fldChar w:fldCharType="separate"/>
      </w:r>
      <w:r w:rsidR="00621ED9">
        <w:t xml:space="preserve">tab. </w:t>
      </w:r>
      <w:r w:rsidR="00621ED9">
        <w:rPr>
          <w:noProof/>
        </w:rPr>
        <w:t>8</w:t>
      </w:r>
      <w:r w:rsidR="00621ED9">
        <w:fldChar w:fldCharType="end"/>
      </w:r>
      <w:r w:rsidR="00621ED9">
        <w:t>.</w:t>
      </w:r>
      <w:r w:rsidR="00813A85">
        <w:t xml:space="preserve"> Typ </w:t>
      </w:r>
      <w:r w:rsidR="00813A85" w:rsidRPr="00813A85">
        <w:rPr>
          <w:rStyle w:val="NazwaProgramowa"/>
        </w:rPr>
        <w:t>Date</w:t>
      </w:r>
      <w:r w:rsidR="00813A85">
        <w:t xml:space="preserve"> oczekiwany dla niektórych typów prostych XSD jest prostą trójką liczb całkowitych </w:t>
      </w:r>
      <w:r w:rsidR="00813A85" w:rsidRPr="00813A85">
        <w:rPr>
          <w:rStyle w:val="NazwaProgramowa"/>
        </w:rPr>
        <w:t>(Year, Month, Day)</w:t>
      </w:r>
      <w:r w:rsidR="00813A85">
        <w:t xml:space="preserve"> umożliwiającą podanie tylko niektórych składników</w:t>
      </w:r>
      <w:r w:rsidR="0075536C">
        <w:t>.</w:t>
      </w:r>
    </w:p>
    <w:p w14:paraId="068A99CD" w14:textId="37078F92" w:rsidR="00B51A16" w:rsidRDefault="00B51A16" w:rsidP="00B51A16">
      <w:pPr>
        <w:pStyle w:val="Legenda"/>
        <w:keepNext/>
      </w:pPr>
      <w:bookmarkStart w:id="10" w:name="_Ref116641977"/>
      <w:r>
        <w:t xml:space="preserve">Tab. </w:t>
      </w:r>
      <w:fldSimple w:instr=" SEQ Tab. \* ARABIC ">
        <w:r>
          <w:rPr>
            <w:noProof/>
          </w:rPr>
          <w:t>8</w:t>
        </w:r>
      </w:fldSimple>
      <w:bookmarkEnd w:id="10"/>
      <w:r>
        <w:t>. Typy proste XSD i ich znaczenie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1923"/>
        <w:gridCol w:w="2046"/>
        <w:gridCol w:w="4389"/>
      </w:tblGrid>
      <w:tr w:rsidR="00400143" w:rsidRPr="00400143" w14:paraId="1E5EB868" w14:textId="77777777" w:rsidTr="00B15E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23" w:type="dxa"/>
          </w:tcPr>
          <w:p w14:paraId="16BFD111" w14:textId="2621AE5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 prosty XSD</w:t>
            </w:r>
          </w:p>
        </w:tc>
        <w:tc>
          <w:tcPr>
            <w:tcW w:w="2046" w:type="dxa"/>
          </w:tcPr>
          <w:p w14:paraId="375B6A78" w14:textId="4ED27F7F" w:rsidR="00400143" w:rsidRPr="00400143" w:rsidRDefault="00B51A16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Oczekiwany typ .NET</w:t>
            </w:r>
          </w:p>
        </w:tc>
        <w:tc>
          <w:tcPr>
            <w:tcW w:w="4389" w:type="dxa"/>
          </w:tcPr>
          <w:p w14:paraId="57C43CD6" w14:textId="3A5DB0F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400143" w:rsidRPr="00400143" w14:paraId="408E1A6A" w14:textId="77777777" w:rsidTr="00B15E81">
        <w:tc>
          <w:tcPr>
            <w:tcW w:w="1923" w:type="dxa"/>
          </w:tcPr>
          <w:p w14:paraId="684FE9B9" w14:textId="262B7CEB" w:rsidR="00400143" w:rsidRPr="00400143" w:rsidRDefault="007720D8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a</w:t>
            </w:r>
            <w:r w:rsidR="00400143" w:rsidRPr="00400143">
              <w:rPr>
                <w:rStyle w:val="NazwaProgramowa"/>
              </w:rPr>
              <w:t>nyURI</w:t>
            </w:r>
          </w:p>
        </w:tc>
        <w:tc>
          <w:tcPr>
            <w:tcW w:w="2046" w:type="dxa"/>
          </w:tcPr>
          <w:p w14:paraId="13C8E58F" w14:textId="6ECEDFB2" w:rsidR="00400143" w:rsidRPr="00400143" w:rsidRDefault="007278B4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  <w:r w:rsidR="007A087E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5CC65A96" w14:textId="49105CE7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URI (</w:t>
            </w:r>
            <w:r w:rsidRPr="00400143">
              <w:rPr>
                <w:rStyle w:val="angielskawstawka"/>
              </w:rPr>
              <w:t>Uniform Resource Identifier</w:t>
            </w:r>
            <w:r w:rsidRPr="00433C3C">
              <w:rPr>
                <w:lang w:val="pl"/>
              </w:rPr>
              <w:t>)</w:t>
            </w:r>
          </w:p>
        </w:tc>
      </w:tr>
      <w:tr w:rsidR="00400143" w:rsidRPr="00400143" w14:paraId="35D8B99A" w14:textId="77777777" w:rsidTr="00B15E81">
        <w:tc>
          <w:tcPr>
            <w:tcW w:w="1923" w:type="dxa"/>
          </w:tcPr>
          <w:p w14:paraId="269819E5" w14:textId="4946929E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ase64Binary</w:t>
            </w:r>
          </w:p>
        </w:tc>
        <w:tc>
          <w:tcPr>
            <w:tcW w:w="2046" w:type="dxa"/>
          </w:tcPr>
          <w:p w14:paraId="3D0D8792" w14:textId="117D65D9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34262150" w14:textId="1D1B580C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jako "base64"</w:t>
            </w:r>
          </w:p>
        </w:tc>
      </w:tr>
      <w:tr w:rsidR="00400143" w:rsidRPr="00400143" w14:paraId="3EB8DFF1" w14:textId="77777777" w:rsidTr="00B15E81">
        <w:tc>
          <w:tcPr>
            <w:tcW w:w="1923" w:type="dxa"/>
          </w:tcPr>
          <w:p w14:paraId="565523FB" w14:textId="33738D3B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oolean</w:t>
            </w:r>
          </w:p>
        </w:tc>
        <w:tc>
          <w:tcPr>
            <w:tcW w:w="2046" w:type="dxa"/>
          </w:tcPr>
          <w:p w14:paraId="434D7EF0" w14:textId="43DA38EA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ean</w:t>
            </w:r>
          </w:p>
        </w:tc>
        <w:tc>
          <w:tcPr>
            <w:tcW w:w="4389" w:type="dxa"/>
          </w:tcPr>
          <w:p w14:paraId="1B5248A0" w14:textId="4B16C341" w:rsidR="00400143" w:rsidRPr="00400143" w:rsidRDefault="00400143" w:rsidP="00400143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Boolean (prawda lub fałsz)</w:t>
            </w:r>
          </w:p>
        </w:tc>
      </w:tr>
      <w:tr w:rsidR="00B15E81" w:rsidRPr="00400143" w14:paraId="03BAF398" w14:textId="77777777" w:rsidTr="00B15E81">
        <w:tc>
          <w:tcPr>
            <w:tcW w:w="1923" w:type="dxa"/>
          </w:tcPr>
          <w:p w14:paraId="5573F4C5" w14:textId="72FDD9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byte</w:t>
            </w:r>
          </w:p>
        </w:tc>
        <w:tc>
          <w:tcPr>
            <w:tcW w:w="2046" w:type="dxa"/>
          </w:tcPr>
          <w:p w14:paraId="493AE9E6" w14:textId="7DF2E2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C8209B3" w14:textId="43F0A46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8-bitowa</w:t>
            </w:r>
          </w:p>
        </w:tc>
      </w:tr>
      <w:tr w:rsidR="00B15E81" w:rsidRPr="00400143" w14:paraId="039E999B" w14:textId="77777777" w:rsidTr="00B15E81">
        <w:tc>
          <w:tcPr>
            <w:tcW w:w="1923" w:type="dxa"/>
          </w:tcPr>
          <w:p w14:paraId="361FC059" w14:textId="0F960DB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</w:t>
            </w:r>
          </w:p>
        </w:tc>
        <w:tc>
          <w:tcPr>
            <w:tcW w:w="2046" w:type="dxa"/>
          </w:tcPr>
          <w:p w14:paraId="54B53C94" w14:textId="5881B39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Date</w:t>
            </w:r>
            <w:r w:rsidR="00AF547F">
              <w:rPr>
                <w:rStyle w:val="NazwaProgramowa"/>
              </w:rPr>
              <w:t>Only</w:t>
            </w:r>
            <w:r w:rsidR="00813A85">
              <w:rPr>
                <w:rStyle w:val="NazwaProgramowa"/>
              </w:rPr>
              <w:t>, Date</w:t>
            </w:r>
          </w:p>
        </w:tc>
        <w:tc>
          <w:tcPr>
            <w:tcW w:w="4389" w:type="dxa"/>
          </w:tcPr>
          <w:p w14:paraId="7B22DDA9" w14:textId="0098E04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Data </w:t>
            </w:r>
            <w:r>
              <w:rPr>
                <w:lang w:val="pl"/>
              </w:rPr>
              <w:t xml:space="preserve">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7B12B484" w14:textId="77777777" w:rsidTr="00B15E81">
        <w:tc>
          <w:tcPr>
            <w:tcW w:w="1923" w:type="dxa"/>
          </w:tcPr>
          <w:p w14:paraId="76777080" w14:textId="0A97C21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ateTime</w:t>
            </w:r>
          </w:p>
        </w:tc>
        <w:tc>
          <w:tcPr>
            <w:tcW w:w="2046" w:type="dxa"/>
          </w:tcPr>
          <w:p w14:paraId="403D136D" w14:textId="5961C11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389" w:type="dxa"/>
          </w:tcPr>
          <w:p w14:paraId="5F23CA3F" w14:textId="46CC6DA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Data i 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0D04010" w14:textId="77777777" w:rsidTr="00B15E81">
        <w:tc>
          <w:tcPr>
            <w:tcW w:w="1923" w:type="dxa"/>
          </w:tcPr>
          <w:p w14:paraId="17A41FCC" w14:textId="7AFD220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ecimal</w:t>
            </w:r>
          </w:p>
        </w:tc>
        <w:tc>
          <w:tcPr>
            <w:tcW w:w="2046" w:type="dxa"/>
          </w:tcPr>
          <w:p w14:paraId="7C64E719" w14:textId="7710B97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E6481B2" w14:textId="021F0DE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czby dziesiętne</w:t>
            </w:r>
          </w:p>
        </w:tc>
      </w:tr>
      <w:tr w:rsidR="00B15E81" w:rsidRPr="00400143" w14:paraId="5F4EC536" w14:textId="77777777" w:rsidTr="00B15E81">
        <w:tc>
          <w:tcPr>
            <w:tcW w:w="1923" w:type="dxa"/>
          </w:tcPr>
          <w:p w14:paraId="10367AB6" w14:textId="5C0F3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ouble</w:t>
            </w:r>
          </w:p>
        </w:tc>
        <w:tc>
          <w:tcPr>
            <w:tcW w:w="2046" w:type="dxa"/>
          </w:tcPr>
          <w:p w14:paraId="70A48BAC" w14:textId="5D6CDFF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389" w:type="dxa"/>
          </w:tcPr>
          <w:p w14:paraId="150E43E1" w14:textId="65A2901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>IEEE 64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65B386DC" w14:textId="77777777" w:rsidTr="00B15E81">
        <w:tc>
          <w:tcPr>
            <w:tcW w:w="1923" w:type="dxa"/>
          </w:tcPr>
          <w:p w14:paraId="6BF0847A" w14:textId="4F11CD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duration</w:t>
            </w:r>
          </w:p>
        </w:tc>
        <w:tc>
          <w:tcPr>
            <w:tcW w:w="2046" w:type="dxa"/>
          </w:tcPr>
          <w:p w14:paraId="59A52BCA" w14:textId="4AC6D1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389" w:type="dxa"/>
          </w:tcPr>
          <w:p w14:paraId="051730B0" w14:textId="738F405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Czas trwania</w:t>
            </w:r>
          </w:p>
        </w:tc>
      </w:tr>
      <w:tr w:rsidR="00B15E81" w:rsidRPr="00400143" w14:paraId="716E05FF" w14:textId="77777777" w:rsidTr="00B15E81">
        <w:tc>
          <w:tcPr>
            <w:tcW w:w="1923" w:type="dxa"/>
          </w:tcPr>
          <w:p w14:paraId="3349853B" w14:textId="790F9E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IES</w:t>
            </w:r>
          </w:p>
        </w:tc>
        <w:tc>
          <w:tcPr>
            <w:tcW w:w="2046" w:type="dxa"/>
          </w:tcPr>
          <w:p w14:paraId="4C53B983" w14:textId="3F3D5D3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6890413" w14:textId="3E713D4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Rozdzielona spacjami lista odwołań do niepar</w:t>
            </w:r>
            <w:r>
              <w:rPr>
                <w:lang w:val="pl"/>
              </w:rPr>
              <w:t>s</w:t>
            </w:r>
            <w:r w:rsidRPr="00433C3C">
              <w:rPr>
                <w:lang w:val="pl"/>
              </w:rPr>
              <w:t>owanych encji</w:t>
            </w:r>
          </w:p>
        </w:tc>
      </w:tr>
      <w:tr w:rsidR="00B15E81" w:rsidRPr="00400143" w14:paraId="50F06492" w14:textId="77777777" w:rsidTr="00B15E81">
        <w:tc>
          <w:tcPr>
            <w:tcW w:w="1923" w:type="dxa"/>
          </w:tcPr>
          <w:p w14:paraId="24E8F136" w14:textId="673463F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ENTITY</w:t>
            </w:r>
          </w:p>
        </w:tc>
        <w:tc>
          <w:tcPr>
            <w:tcW w:w="2046" w:type="dxa"/>
          </w:tcPr>
          <w:p w14:paraId="0CBC7ACB" w14:textId="6DC725D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77A7BE9" w14:textId="59D76DC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dwołanie do </w:t>
            </w:r>
            <w:r>
              <w:rPr>
                <w:lang w:val="pl"/>
              </w:rPr>
              <w:t>nieparsowanej encji</w:t>
            </w:r>
          </w:p>
        </w:tc>
      </w:tr>
      <w:tr w:rsidR="00B15E81" w:rsidRPr="00400143" w14:paraId="33FA04AC" w14:textId="77777777" w:rsidTr="00B15E81">
        <w:tc>
          <w:tcPr>
            <w:tcW w:w="1923" w:type="dxa"/>
          </w:tcPr>
          <w:p w14:paraId="314F2775" w14:textId="5FEAD98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float</w:t>
            </w:r>
          </w:p>
        </w:tc>
        <w:tc>
          <w:tcPr>
            <w:tcW w:w="2046" w:type="dxa"/>
          </w:tcPr>
          <w:p w14:paraId="0A3F8237" w14:textId="5C0DA9A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389" w:type="dxa"/>
          </w:tcPr>
          <w:p w14:paraId="44A974FE" w14:textId="2479D9A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Liczba </w:t>
            </w:r>
            <w:r w:rsidRPr="00433C3C">
              <w:rPr>
                <w:lang w:val="pl"/>
              </w:rPr>
              <w:t>zmiennoprzecinkow</w:t>
            </w:r>
            <w:r>
              <w:rPr>
                <w:lang w:val="pl"/>
              </w:rPr>
              <w:t xml:space="preserve">a </w:t>
            </w:r>
            <w:r w:rsidRPr="00433C3C">
              <w:rPr>
                <w:lang w:val="pl"/>
              </w:rPr>
              <w:t xml:space="preserve">IEEE </w:t>
            </w:r>
            <w:r>
              <w:rPr>
                <w:lang w:val="pl"/>
              </w:rPr>
              <w:t>32</w:t>
            </w:r>
            <w:r w:rsidRPr="00433C3C">
              <w:rPr>
                <w:lang w:val="pl"/>
              </w:rPr>
              <w:t>-bitow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136DB09F" w14:textId="77777777" w:rsidTr="00B15E81">
        <w:tc>
          <w:tcPr>
            <w:tcW w:w="1923" w:type="dxa"/>
          </w:tcPr>
          <w:p w14:paraId="19921081" w14:textId="4FA927F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Day</w:t>
            </w:r>
          </w:p>
        </w:tc>
        <w:tc>
          <w:tcPr>
            <w:tcW w:w="2046" w:type="dxa"/>
          </w:tcPr>
          <w:p w14:paraId="781DD2C7" w14:textId="415ED346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138FEC6C" w14:textId="636A7E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ego: </w:t>
            </w:r>
            <w:r w:rsidR="00217419">
              <w:rPr>
                <w:lang w:val="pl"/>
              </w:rPr>
              <w:t xml:space="preserve">określony </w:t>
            </w:r>
            <w:r w:rsidRPr="00433C3C">
              <w:rPr>
                <w:lang w:val="pl"/>
              </w:rPr>
              <w:t>dzień</w:t>
            </w:r>
            <w:r w:rsidR="00217419">
              <w:rPr>
                <w:lang w:val="pl"/>
              </w:rPr>
              <w:t xml:space="preserve"> każdego miesiąca</w:t>
            </w:r>
          </w:p>
        </w:tc>
      </w:tr>
      <w:tr w:rsidR="00B15E81" w:rsidRPr="00400143" w14:paraId="4790659E" w14:textId="77777777" w:rsidTr="00B15E81">
        <w:tc>
          <w:tcPr>
            <w:tcW w:w="1923" w:type="dxa"/>
          </w:tcPr>
          <w:p w14:paraId="721D7EE1" w14:textId="276E8F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</w:t>
            </w:r>
          </w:p>
        </w:tc>
        <w:tc>
          <w:tcPr>
            <w:tcW w:w="2046" w:type="dxa"/>
          </w:tcPr>
          <w:p w14:paraId="57C974D0" w14:textId="36B7F241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09963A3" w14:textId="4168C6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miesiąc każdego roku</w:t>
            </w:r>
          </w:p>
        </w:tc>
      </w:tr>
      <w:tr w:rsidR="00B15E81" w:rsidRPr="00400143" w14:paraId="75AF36D2" w14:textId="77777777" w:rsidTr="00B15E81">
        <w:tc>
          <w:tcPr>
            <w:tcW w:w="1923" w:type="dxa"/>
          </w:tcPr>
          <w:p w14:paraId="09972C8D" w14:textId="578EEB2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MonthDay</w:t>
            </w:r>
          </w:p>
        </w:tc>
        <w:tc>
          <w:tcPr>
            <w:tcW w:w="2046" w:type="dxa"/>
          </w:tcPr>
          <w:p w14:paraId="3699C6BD" w14:textId="5E82B2DF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0794E203" w14:textId="7578B6D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 xml:space="preserve">Okres cykliczny: </w:t>
            </w:r>
            <w:r w:rsidR="00217419">
              <w:rPr>
                <w:lang w:val="pl"/>
              </w:rPr>
              <w:t>określony dzień określonego miesiąca</w:t>
            </w:r>
          </w:p>
        </w:tc>
      </w:tr>
      <w:tr w:rsidR="00B15E81" w:rsidRPr="00400143" w14:paraId="63CD0C12" w14:textId="77777777" w:rsidTr="00B15E81">
        <w:tc>
          <w:tcPr>
            <w:tcW w:w="1923" w:type="dxa"/>
          </w:tcPr>
          <w:p w14:paraId="5DD71D29" w14:textId="20E149C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</w:t>
            </w:r>
          </w:p>
        </w:tc>
        <w:tc>
          <w:tcPr>
            <w:tcW w:w="2046" w:type="dxa"/>
          </w:tcPr>
          <w:p w14:paraId="32CCF199" w14:textId="4EC5B427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208685F0" w14:textId="446A084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roku</w:t>
            </w:r>
          </w:p>
        </w:tc>
      </w:tr>
      <w:tr w:rsidR="00B15E81" w:rsidRPr="00400143" w14:paraId="25319254" w14:textId="77777777" w:rsidTr="00B15E81">
        <w:tc>
          <w:tcPr>
            <w:tcW w:w="1923" w:type="dxa"/>
          </w:tcPr>
          <w:p w14:paraId="4C54FE1B" w14:textId="7DD76F9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gYearMonth</w:t>
            </w:r>
          </w:p>
        </w:tc>
        <w:tc>
          <w:tcPr>
            <w:tcW w:w="2046" w:type="dxa"/>
          </w:tcPr>
          <w:p w14:paraId="47039ED4" w14:textId="6045A2A9" w:rsidR="00B15E81" w:rsidRPr="00400143" w:rsidRDefault="00813A85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</w:t>
            </w:r>
          </w:p>
        </w:tc>
        <w:tc>
          <w:tcPr>
            <w:tcW w:w="4389" w:type="dxa"/>
          </w:tcPr>
          <w:p w14:paraId="73A53D67" w14:textId="07A658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Okres jednego miesiąca</w:t>
            </w:r>
            <w:r w:rsidR="00A472C0">
              <w:rPr>
                <w:lang w:val="pl"/>
              </w:rPr>
              <w:t xml:space="preserve"> w danym roku</w:t>
            </w:r>
          </w:p>
        </w:tc>
      </w:tr>
      <w:tr w:rsidR="00B15E81" w:rsidRPr="00400143" w14:paraId="67AA87B6" w14:textId="77777777" w:rsidTr="00B15E81">
        <w:tc>
          <w:tcPr>
            <w:tcW w:w="1923" w:type="dxa"/>
          </w:tcPr>
          <w:p w14:paraId="79C7685E" w14:textId="4CE0E51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hexBinary</w:t>
            </w:r>
          </w:p>
        </w:tc>
        <w:tc>
          <w:tcPr>
            <w:tcW w:w="2046" w:type="dxa"/>
          </w:tcPr>
          <w:p w14:paraId="68FDDB1C" w14:textId="6F2F23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389" w:type="dxa"/>
          </w:tcPr>
          <w:p w14:paraId="71FBE5C4" w14:textId="70F102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Zawartość binarna zakodowana w formacie szesnastkowym</w:t>
            </w:r>
          </w:p>
        </w:tc>
      </w:tr>
      <w:tr w:rsidR="00B15E81" w:rsidRPr="00400143" w14:paraId="72BD6000" w14:textId="77777777" w:rsidTr="00B15E81">
        <w:tc>
          <w:tcPr>
            <w:tcW w:w="1923" w:type="dxa"/>
          </w:tcPr>
          <w:p w14:paraId="14254688" w14:textId="6AC0CF0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</w:t>
            </w:r>
          </w:p>
        </w:tc>
        <w:tc>
          <w:tcPr>
            <w:tcW w:w="2046" w:type="dxa"/>
          </w:tcPr>
          <w:p w14:paraId="383D05CC" w14:textId="1247993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750F9B15" w14:textId="677B18E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Unikatowy </w:t>
            </w:r>
            <w:r w:rsidRPr="00433C3C">
              <w:rPr>
                <w:lang w:val="pl"/>
              </w:rPr>
              <w:t>identyfikator</w:t>
            </w:r>
          </w:p>
        </w:tc>
      </w:tr>
      <w:tr w:rsidR="00B15E81" w:rsidRPr="00400143" w14:paraId="38201D27" w14:textId="77777777" w:rsidTr="00B15E81">
        <w:tc>
          <w:tcPr>
            <w:tcW w:w="1923" w:type="dxa"/>
          </w:tcPr>
          <w:p w14:paraId="6618C514" w14:textId="01D4656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DREF</w:t>
            </w:r>
          </w:p>
        </w:tc>
        <w:tc>
          <w:tcPr>
            <w:tcW w:w="2046" w:type="dxa"/>
          </w:tcPr>
          <w:p w14:paraId="57F2304C" w14:textId="289FAA3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F4D6B74" w14:textId="58C47F5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Odwołanie do unikatowego identyfikatora</w:t>
            </w:r>
          </w:p>
        </w:tc>
      </w:tr>
      <w:tr w:rsidR="00B15E81" w:rsidRPr="00400143" w14:paraId="6467F061" w14:textId="77777777" w:rsidTr="00B15E81">
        <w:tc>
          <w:tcPr>
            <w:tcW w:w="1923" w:type="dxa"/>
          </w:tcPr>
          <w:p w14:paraId="430B3D1B" w14:textId="4C42793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lastRenderedPageBreak/>
              <w:t>IDREFS</w:t>
            </w:r>
          </w:p>
        </w:tc>
        <w:tc>
          <w:tcPr>
            <w:tcW w:w="2046" w:type="dxa"/>
          </w:tcPr>
          <w:p w14:paraId="39778515" w14:textId="603745F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213409C8" w14:textId="3271C4E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sta odwołań do unikatowego identyfikatora</w:t>
            </w:r>
          </w:p>
        </w:tc>
      </w:tr>
      <w:tr w:rsidR="00B15E81" w:rsidRPr="00400143" w14:paraId="36A25F3D" w14:textId="77777777" w:rsidTr="00B15E81">
        <w:tc>
          <w:tcPr>
            <w:tcW w:w="1923" w:type="dxa"/>
          </w:tcPr>
          <w:p w14:paraId="027DB852" w14:textId="2D31A6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</w:t>
            </w:r>
          </w:p>
        </w:tc>
        <w:tc>
          <w:tcPr>
            <w:tcW w:w="2046" w:type="dxa"/>
          </w:tcPr>
          <w:p w14:paraId="6863569F" w14:textId="675749B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  <w:r w:rsidR="00621ED9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2C14D7AA" w14:textId="04C66F6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32-bitowa</w:t>
            </w:r>
          </w:p>
        </w:tc>
      </w:tr>
      <w:tr w:rsidR="00B15E81" w:rsidRPr="00400143" w14:paraId="3C30AF75" w14:textId="77777777" w:rsidTr="00B15E81">
        <w:tc>
          <w:tcPr>
            <w:tcW w:w="1923" w:type="dxa"/>
          </w:tcPr>
          <w:p w14:paraId="0E2C86C6" w14:textId="64C793F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integer</w:t>
            </w:r>
          </w:p>
        </w:tc>
        <w:tc>
          <w:tcPr>
            <w:tcW w:w="2046" w:type="dxa"/>
          </w:tcPr>
          <w:p w14:paraId="63E2B39A" w14:textId="5F5DCCB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621ED9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5D3B04B6" w14:textId="2FB5E02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dowolnej długości</w:t>
            </w:r>
          </w:p>
        </w:tc>
      </w:tr>
      <w:tr w:rsidR="00B15E81" w:rsidRPr="00400143" w14:paraId="200D81CE" w14:textId="77777777" w:rsidTr="00B15E81">
        <w:tc>
          <w:tcPr>
            <w:tcW w:w="1923" w:type="dxa"/>
          </w:tcPr>
          <w:p w14:paraId="32C7E037" w14:textId="5784AA0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anguage</w:t>
            </w:r>
          </w:p>
        </w:tc>
        <w:tc>
          <w:tcPr>
            <w:tcW w:w="2046" w:type="dxa"/>
          </w:tcPr>
          <w:p w14:paraId="2620E275" w14:textId="4A5572E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38F1671C" w14:textId="0B10FF5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Kody języków RFC 1766</w:t>
            </w:r>
          </w:p>
        </w:tc>
      </w:tr>
      <w:tr w:rsidR="00B15E81" w:rsidRPr="00400143" w14:paraId="11D103DC" w14:textId="77777777" w:rsidTr="00B15E81">
        <w:tc>
          <w:tcPr>
            <w:tcW w:w="1923" w:type="dxa"/>
          </w:tcPr>
          <w:p w14:paraId="41396D24" w14:textId="177B77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long</w:t>
            </w:r>
          </w:p>
        </w:tc>
        <w:tc>
          <w:tcPr>
            <w:tcW w:w="2046" w:type="dxa"/>
          </w:tcPr>
          <w:p w14:paraId="4B72381E" w14:textId="059EAB1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531CC57C" w14:textId="1EB0C38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64-bitowa</w:t>
            </w:r>
          </w:p>
        </w:tc>
      </w:tr>
      <w:tr w:rsidR="00B15E81" w:rsidRPr="00400143" w14:paraId="32112DC8" w14:textId="77777777" w:rsidTr="00B15E81">
        <w:tc>
          <w:tcPr>
            <w:tcW w:w="1923" w:type="dxa"/>
          </w:tcPr>
          <w:p w14:paraId="1A8DD249" w14:textId="76A83D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ame</w:t>
            </w:r>
          </w:p>
        </w:tc>
        <w:tc>
          <w:tcPr>
            <w:tcW w:w="2046" w:type="dxa"/>
          </w:tcPr>
          <w:p w14:paraId="59C308E5" w14:textId="4502040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4DC8F94F" w14:textId="77DFA4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a XML 1.O</w:t>
            </w:r>
          </w:p>
        </w:tc>
      </w:tr>
      <w:tr w:rsidR="00B15E81" w:rsidRPr="00400143" w14:paraId="095F3D9A" w14:textId="77777777" w:rsidTr="00B15E81">
        <w:tc>
          <w:tcPr>
            <w:tcW w:w="1923" w:type="dxa"/>
          </w:tcPr>
          <w:p w14:paraId="58162294" w14:textId="2F4AD500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CName</w:t>
            </w:r>
          </w:p>
        </w:tc>
        <w:tc>
          <w:tcPr>
            <w:tcW w:w="2046" w:type="dxa"/>
          </w:tcPr>
          <w:p w14:paraId="6B0366EC" w14:textId="4DC1603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64396832" w14:textId="6BA620A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Nazw nie</w:t>
            </w:r>
            <w:r>
              <w:rPr>
                <w:lang w:val="pl"/>
              </w:rPr>
              <w:t>k</w:t>
            </w:r>
            <w:r w:rsidRPr="00433C3C">
              <w:rPr>
                <w:lang w:val="pl"/>
              </w:rPr>
              <w:t>walifikowan</w:t>
            </w:r>
            <w:r>
              <w:rPr>
                <w:lang w:val="pl"/>
              </w:rPr>
              <w:t>a</w:t>
            </w:r>
          </w:p>
        </w:tc>
      </w:tr>
      <w:tr w:rsidR="00B15E81" w:rsidRPr="00400143" w14:paraId="599C63B6" w14:textId="77777777" w:rsidTr="00B15E81">
        <w:tc>
          <w:tcPr>
            <w:tcW w:w="1923" w:type="dxa"/>
          </w:tcPr>
          <w:p w14:paraId="25CB04F4" w14:textId="64DA21A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egativeInteger</w:t>
            </w:r>
          </w:p>
        </w:tc>
        <w:tc>
          <w:tcPr>
            <w:tcW w:w="2046" w:type="dxa"/>
          </w:tcPr>
          <w:p w14:paraId="467C2221" w14:textId="7D0997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889CD78" w14:textId="43D80EF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jemna liczba całkowita dowolnej długości</w:t>
            </w:r>
          </w:p>
        </w:tc>
      </w:tr>
      <w:tr w:rsidR="00B15E81" w:rsidRPr="00400143" w14:paraId="23EDDF3F" w14:textId="77777777" w:rsidTr="00B15E81">
        <w:tc>
          <w:tcPr>
            <w:tcW w:w="1923" w:type="dxa"/>
          </w:tcPr>
          <w:p w14:paraId="5FAA2557" w14:textId="1F4A473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</w:t>
            </w:r>
          </w:p>
        </w:tc>
        <w:tc>
          <w:tcPr>
            <w:tcW w:w="2046" w:type="dxa"/>
          </w:tcPr>
          <w:p w14:paraId="724725CD" w14:textId="0E36FAF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1D676DD9" w14:textId="23363976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Token nazwy XML 1.0 (NMTOKEN)</w:t>
            </w:r>
          </w:p>
        </w:tc>
      </w:tr>
      <w:tr w:rsidR="00B15E81" w:rsidRPr="00400143" w14:paraId="72E74FEE" w14:textId="77777777" w:rsidTr="00B15E81">
        <w:tc>
          <w:tcPr>
            <w:tcW w:w="1923" w:type="dxa"/>
          </w:tcPr>
          <w:p w14:paraId="779A3D50" w14:textId="7F9B7F6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MTOKENS</w:t>
            </w:r>
          </w:p>
        </w:tc>
        <w:tc>
          <w:tcPr>
            <w:tcW w:w="2046" w:type="dxa"/>
          </w:tcPr>
          <w:p w14:paraId="519FADF1" w14:textId="5E2CA5E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[]</w:t>
            </w:r>
          </w:p>
        </w:tc>
        <w:tc>
          <w:tcPr>
            <w:tcW w:w="4389" w:type="dxa"/>
          </w:tcPr>
          <w:p w14:paraId="732F2690" w14:textId="2E8223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Lista tokenów nazw XML 1.0 (NMTOKEN)</w:t>
            </w:r>
          </w:p>
        </w:tc>
      </w:tr>
      <w:tr w:rsidR="00B15E81" w:rsidRPr="00400143" w14:paraId="78D0DFA6" w14:textId="77777777" w:rsidTr="00B15E81">
        <w:tc>
          <w:tcPr>
            <w:tcW w:w="1923" w:type="dxa"/>
          </w:tcPr>
          <w:p w14:paraId="2EF253C6" w14:textId="0B7415A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NegativeInteger</w:t>
            </w:r>
          </w:p>
        </w:tc>
        <w:tc>
          <w:tcPr>
            <w:tcW w:w="2046" w:type="dxa"/>
          </w:tcPr>
          <w:p w14:paraId="4B4B8DA6" w14:textId="4D3E1BA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2184A594" w14:textId="7F722459" w:rsidR="00B15E81" w:rsidRPr="004E0F00" w:rsidRDefault="00B15E81" w:rsidP="00B15E81">
            <w:pPr>
              <w:pStyle w:val="Teksttabeli"/>
              <w:keepNext w:val="0"/>
              <w:rPr>
                <w:rStyle w:val="NazwaProgramowa"/>
                <w:noProof w:val="0"/>
                <w:lang w:val="pl"/>
              </w:rPr>
            </w:pPr>
            <w:r>
              <w:rPr>
                <w:lang w:val="pl"/>
              </w:rPr>
              <w:t>Nieujemna liczba całkowita dowolnej długości</w:t>
            </w:r>
          </w:p>
        </w:tc>
      </w:tr>
      <w:tr w:rsidR="00B15E81" w:rsidRPr="00400143" w14:paraId="55FABAFA" w14:textId="77777777" w:rsidTr="00B15E81">
        <w:tc>
          <w:tcPr>
            <w:tcW w:w="1923" w:type="dxa"/>
          </w:tcPr>
          <w:p w14:paraId="0020EF0D" w14:textId="7F702D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nPositiveInteger</w:t>
            </w:r>
          </w:p>
        </w:tc>
        <w:tc>
          <w:tcPr>
            <w:tcW w:w="2046" w:type="dxa"/>
          </w:tcPr>
          <w:p w14:paraId="29BC64E4" w14:textId="4CD0E9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0A7F7010" w14:textId="7073960C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iedodatnia liczba całkowita dowolnej długości</w:t>
            </w:r>
          </w:p>
        </w:tc>
      </w:tr>
      <w:tr w:rsidR="00B15E81" w:rsidRPr="00400143" w14:paraId="0268AD24" w14:textId="77777777" w:rsidTr="00B15E81">
        <w:tc>
          <w:tcPr>
            <w:tcW w:w="1923" w:type="dxa"/>
          </w:tcPr>
          <w:p w14:paraId="0EE3F4A3" w14:textId="0D8481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rmalizedString</w:t>
            </w:r>
          </w:p>
        </w:tc>
        <w:tc>
          <w:tcPr>
            <w:tcW w:w="2046" w:type="dxa"/>
          </w:tcPr>
          <w:p w14:paraId="6A75021B" w14:textId="3CF8412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A2CC404" w14:textId="0FC33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Znormalizowany łańcuch znaków</w:t>
            </w:r>
          </w:p>
        </w:tc>
      </w:tr>
      <w:tr w:rsidR="00B15E81" w:rsidRPr="00400143" w14:paraId="0CFC9EE1" w14:textId="77777777" w:rsidTr="00B15E81">
        <w:tc>
          <w:tcPr>
            <w:tcW w:w="1923" w:type="dxa"/>
          </w:tcPr>
          <w:p w14:paraId="04C6EFD6" w14:textId="2F68437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NOTATION</w:t>
            </w:r>
          </w:p>
        </w:tc>
        <w:tc>
          <w:tcPr>
            <w:tcW w:w="2046" w:type="dxa"/>
          </w:tcPr>
          <w:p w14:paraId="69ADA8D1" w14:textId="078E6FA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5EEB893C" w14:textId="25DEA6B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Emulacja funkcji XML 1.0</w:t>
            </w:r>
          </w:p>
        </w:tc>
      </w:tr>
      <w:tr w:rsidR="00B15E81" w:rsidRPr="00400143" w14:paraId="19021723" w14:textId="77777777" w:rsidTr="00B15E81">
        <w:tc>
          <w:tcPr>
            <w:tcW w:w="1923" w:type="dxa"/>
          </w:tcPr>
          <w:p w14:paraId="5267CAFF" w14:textId="4DF2239F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positiveInteger</w:t>
            </w:r>
          </w:p>
        </w:tc>
        <w:tc>
          <w:tcPr>
            <w:tcW w:w="2046" w:type="dxa"/>
          </w:tcPr>
          <w:p w14:paraId="14177CE8" w14:textId="6933A33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  <w:r w:rsidR="002662E6">
              <w:rPr>
                <w:rStyle w:val="NazwaProgramowa"/>
              </w:rPr>
              <w:t>, typy całkowite</w:t>
            </w:r>
          </w:p>
        </w:tc>
        <w:tc>
          <w:tcPr>
            <w:tcW w:w="4389" w:type="dxa"/>
          </w:tcPr>
          <w:p w14:paraId="72E36762" w14:textId="0ADD5E2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odatnia liczba całkowita dowolnej długości</w:t>
            </w:r>
          </w:p>
        </w:tc>
      </w:tr>
      <w:tr w:rsidR="00B15E81" w:rsidRPr="00400143" w14:paraId="72E42B78" w14:textId="77777777" w:rsidTr="00B15E81">
        <w:tc>
          <w:tcPr>
            <w:tcW w:w="1923" w:type="dxa"/>
          </w:tcPr>
          <w:p w14:paraId="003E4900" w14:textId="5D4D655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QName</w:t>
            </w:r>
          </w:p>
        </w:tc>
        <w:tc>
          <w:tcPr>
            <w:tcW w:w="2046" w:type="dxa"/>
          </w:tcPr>
          <w:p w14:paraId="28143AE4" w14:textId="540719C9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XmlQualifiedName</w:t>
            </w:r>
            <w:r w:rsidR="002724A6">
              <w:rPr>
                <w:rStyle w:val="NazwaProgramowa"/>
              </w:rPr>
              <w:t>, String</w:t>
            </w:r>
          </w:p>
        </w:tc>
        <w:tc>
          <w:tcPr>
            <w:tcW w:w="4389" w:type="dxa"/>
          </w:tcPr>
          <w:p w14:paraId="708329B6" w14:textId="524369C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azwa kwalifikowana w przestrzeni nazw XML</w:t>
            </w:r>
          </w:p>
        </w:tc>
      </w:tr>
      <w:tr w:rsidR="00B15E81" w:rsidRPr="00400143" w14:paraId="0CC17961" w14:textId="77777777" w:rsidTr="00B15E81">
        <w:tc>
          <w:tcPr>
            <w:tcW w:w="1923" w:type="dxa"/>
          </w:tcPr>
          <w:p w14:paraId="366488AA" w14:textId="7D35F85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hort</w:t>
            </w:r>
          </w:p>
        </w:tc>
        <w:tc>
          <w:tcPr>
            <w:tcW w:w="2046" w:type="dxa"/>
          </w:tcPr>
          <w:p w14:paraId="2138FECC" w14:textId="00861A4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Int</w:t>
            </w:r>
            <w:r w:rsidR="002662E6">
              <w:rPr>
                <w:rStyle w:val="NazwaProgramowa"/>
              </w:rPr>
              <w:t>16, inne typy całkowite</w:t>
            </w:r>
          </w:p>
        </w:tc>
        <w:tc>
          <w:tcPr>
            <w:tcW w:w="4389" w:type="dxa"/>
          </w:tcPr>
          <w:p w14:paraId="49DBB527" w14:textId="0E13FF33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ze znakiem 16-bitowa</w:t>
            </w:r>
          </w:p>
        </w:tc>
      </w:tr>
      <w:tr w:rsidR="00B15E81" w:rsidRPr="00400143" w14:paraId="32CAAC06" w14:textId="77777777" w:rsidTr="00B15E81">
        <w:tc>
          <w:tcPr>
            <w:tcW w:w="1923" w:type="dxa"/>
          </w:tcPr>
          <w:p w14:paraId="755A3A67" w14:textId="1A845EB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string</w:t>
            </w:r>
          </w:p>
        </w:tc>
        <w:tc>
          <w:tcPr>
            <w:tcW w:w="2046" w:type="dxa"/>
          </w:tcPr>
          <w:p w14:paraId="13F3ED6C" w14:textId="7BC0BBB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217F7C27" w14:textId="22939CD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33C3C">
              <w:rPr>
                <w:lang w:val="pl"/>
              </w:rPr>
              <w:t>Dowolny ciąg znaków</w:t>
            </w:r>
          </w:p>
        </w:tc>
      </w:tr>
      <w:tr w:rsidR="00B15E81" w:rsidRPr="00400143" w14:paraId="54AF50F9" w14:textId="77777777" w:rsidTr="00B15E81">
        <w:tc>
          <w:tcPr>
            <w:tcW w:w="1923" w:type="dxa"/>
          </w:tcPr>
          <w:p w14:paraId="24364370" w14:textId="6331A4B5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ime</w:t>
            </w:r>
          </w:p>
        </w:tc>
        <w:tc>
          <w:tcPr>
            <w:tcW w:w="2046" w:type="dxa"/>
          </w:tcPr>
          <w:p w14:paraId="534E342A" w14:textId="31507E3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, Time</w:t>
            </w:r>
            <w:r w:rsidR="00AF547F">
              <w:rPr>
                <w:rStyle w:val="NazwaProgramowa"/>
              </w:rPr>
              <w:t>Only</w:t>
            </w:r>
          </w:p>
        </w:tc>
        <w:tc>
          <w:tcPr>
            <w:tcW w:w="4389" w:type="dxa"/>
          </w:tcPr>
          <w:p w14:paraId="50C5F0AF" w14:textId="57F6502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 xml:space="preserve">Czas w standardzie </w:t>
            </w:r>
            <w:r w:rsidRPr="00B15E81">
              <w:rPr>
                <w:lang w:val="pl"/>
              </w:rPr>
              <w:t>ISO 8601</w:t>
            </w:r>
          </w:p>
        </w:tc>
      </w:tr>
      <w:tr w:rsidR="00B15E81" w:rsidRPr="00400143" w14:paraId="4797115F" w14:textId="77777777" w:rsidTr="00B15E81">
        <w:tc>
          <w:tcPr>
            <w:tcW w:w="1923" w:type="dxa"/>
          </w:tcPr>
          <w:p w14:paraId="64C253C5" w14:textId="0288AFF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token</w:t>
            </w:r>
          </w:p>
        </w:tc>
        <w:tc>
          <w:tcPr>
            <w:tcW w:w="2046" w:type="dxa"/>
          </w:tcPr>
          <w:p w14:paraId="3C4A735B" w14:textId="295E1637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389" w:type="dxa"/>
          </w:tcPr>
          <w:p w14:paraId="0E149B50" w14:textId="43C27F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Łańcuch znaków bez spacji</w:t>
            </w:r>
          </w:p>
        </w:tc>
      </w:tr>
      <w:tr w:rsidR="00B15E81" w:rsidRPr="00400143" w14:paraId="5B74998D" w14:textId="77777777" w:rsidTr="00B15E81">
        <w:tc>
          <w:tcPr>
            <w:tcW w:w="1923" w:type="dxa"/>
          </w:tcPr>
          <w:p w14:paraId="09824407" w14:textId="50D4368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Byte</w:t>
            </w:r>
          </w:p>
        </w:tc>
        <w:tc>
          <w:tcPr>
            <w:tcW w:w="2046" w:type="dxa"/>
          </w:tcPr>
          <w:p w14:paraId="79334705" w14:textId="44E5532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5788434" w14:textId="44B0AC7D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8-bitowa</w:t>
            </w:r>
          </w:p>
        </w:tc>
      </w:tr>
      <w:tr w:rsidR="00B15E81" w:rsidRPr="00400143" w14:paraId="012EC17D" w14:textId="77777777" w:rsidTr="00B15E81">
        <w:tc>
          <w:tcPr>
            <w:tcW w:w="1923" w:type="dxa"/>
          </w:tcPr>
          <w:p w14:paraId="2333AE2F" w14:textId="783CCD08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Int</w:t>
            </w:r>
          </w:p>
        </w:tc>
        <w:tc>
          <w:tcPr>
            <w:tcW w:w="2046" w:type="dxa"/>
          </w:tcPr>
          <w:p w14:paraId="78764256" w14:textId="2CB2FDFE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10AE1380" w14:textId="77C1F1D1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32-bitowa</w:t>
            </w:r>
          </w:p>
        </w:tc>
      </w:tr>
      <w:tr w:rsidR="00B15E81" w:rsidRPr="00400143" w14:paraId="7D592FD1" w14:textId="77777777" w:rsidTr="00B15E81">
        <w:tc>
          <w:tcPr>
            <w:tcW w:w="1923" w:type="dxa"/>
          </w:tcPr>
          <w:p w14:paraId="79C17D6C" w14:textId="4F92A3A4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Long</w:t>
            </w:r>
          </w:p>
        </w:tc>
        <w:tc>
          <w:tcPr>
            <w:tcW w:w="2046" w:type="dxa"/>
          </w:tcPr>
          <w:p w14:paraId="6913BAE4" w14:textId="69C6CD6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0EF58E1A" w14:textId="6EDB20C2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64-bitowa</w:t>
            </w:r>
          </w:p>
        </w:tc>
      </w:tr>
      <w:tr w:rsidR="00B15E81" w:rsidRPr="00400143" w14:paraId="59B10862" w14:textId="77777777" w:rsidTr="00B15E81">
        <w:tc>
          <w:tcPr>
            <w:tcW w:w="1923" w:type="dxa"/>
          </w:tcPr>
          <w:p w14:paraId="618C63DA" w14:textId="479CAE9B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 w:rsidRPr="00400143">
              <w:rPr>
                <w:rStyle w:val="NazwaProgramowa"/>
              </w:rPr>
              <w:t>unsignedShort</w:t>
            </w:r>
          </w:p>
        </w:tc>
        <w:tc>
          <w:tcPr>
            <w:tcW w:w="2046" w:type="dxa"/>
          </w:tcPr>
          <w:p w14:paraId="4FC6CB95" w14:textId="0AC35B0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  <w:r w:rsidR="002662E6">
              <w:rPr>
                <w:rStyle w:val="NazwaProgramowa"/>
              </w:rPr>
              <w:t>, inne typy całkowite</w:t>
            </w:r>
          </w:p>
        </w:tc>
        <w:tc>
          <w:tcPr>
            <w:tcW w:w="4389" w:type="dxa"/>
          </w:tcPr>
          <w:p w14:paraId="61DF9702" w14:textId="6FC029DA" w:rsidR="00B15E81" w:rsidRPr="00400143" w:rsidRDefault="00B15E81" w:rsidP="00B15E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Liczba całkowita bez znaku 16-bitowa</w:t>
            </w:r>
          </w:p>
        </w:tc>
      </w:tr>
    </w:tbl>
    <w:p w14:paraId="16B6DF99" w14:textId="00AC9BE5" w:rsidR="00E7268B" w:rsidRDefault="00E7268B" w:rsidP="00BD0381">
      <w:pPr>
        <w:pStyle w:val="Wcicienormalne"/>
      </w:pPr>
    </w:p>
    <w:p w14:paraId="321D3FB7" w14:textId="0F41173B" w:rsidR="006714CC" w:rsidRDefault="00223D18" w:rsidP="00BD0381">
      <w:pPr>
        <w:pStyle w:val="Wcicienormalne"/>
      </w:pPr>
      <w:r>
        <w:t xml:space="preserve">Inne interfejsy </w:t>
      </w:r>
      <w:r w:rsidR="00E86091">
        <w:t>określają ograniczenia przetwarzanych wartości:</w:t>
      </w:r>
    </w:p>
    <w:p w14:paraId="5525FA35" w14:textId="4BD947A2" w:rsidR="00223D18" w:rsidRPr="00F85C7A" w:rsidRDefault="00223D18" w:rsidP="00223D18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6F273B">
        <w:rPr>
          <w:rStyle w:val="NazwaProgramowa"/>
        </w:rPr>
        <w:t>Length</w:t>
      </w:r>
      <w:r w:rsidR="00E86091">
        <w:rPr>
          <w:rStyle w:val="NazwaProgramowa"/>
        </w:rPr>
        <w:t>Restrictions</w:t>
      </w:r>
    </w:p>
    <w:p w14:paraId="35B8E425" w14:textId="2B17BE82" w:rsidR="00223D18" w:rsidRDefault="00223D18" w:rsidP="00223D18">
      <w:pPr>
        <w:pStyle w:val="Wcicienormalne"/>
      </w:pPr>
      <w:r>
        <w:t>Deklaruje właściwości</w:t>
      </w:r>
      <w:bookmarkStart w:id="11" w:name="OLE_LINK4"/>
      <w:r>
        <w:t xml:space="preserve"> </w:t>
      </w:r>
      <w:r w:rsidRPr="00223D18">
        <w:rPr>
          <w:rStyle w:val="NazwaProgramowa"/>
        </w:rPr>
        <w:t>MinLength</w:t>
      </w:r>
      <w:r>
        <w:t xml:space="preserve">, </w:t>
      </w:r>
      <w:r w:rsidRPr="00223D18">
        <w:rPr>
          <w:rStyle w:val="NazwaProgramowa"/>
        </w:rPr>
        <w:t>MaxLength</w:t>
      </w:r>
      <w:bookmarkEnd w:id="11"/>
      <w:r w:rsidRPr="00223D18">
        <w:t>, które</w:t>
      </w:r>
      <w:r>
        <w:t xml:space="preserve"> umożliwiają </w:t>
      </w:r>
      <w:r w:rsidR="00F85C7A">
        <w:t xml:space="preserve">podanie </w:t>
      </w:r>
      <w:r w:rsidR="00C54951">
        <w:t>limitów</w:t>
      </w:r>
      <w:r w:rsidR="00737D7A">
        <w:t xml:space="preserve"> </w:t>
      </w:r>
      <w:r w:rsidR="00F85C7A">
        <w:t>długości dla łańcucha znaków lub dla tablicy (minimalnej długości i maksymalnej długości).</w:t>
      </w:r>
    </w:p>
    <w:p w14:paraId="60ABF627" w14:textId="61713089" w:rsidR="00F85C7A" w:rsidRPr="00F85C7A" w:rsidRDefault="00F85C7A" w:rsidP="00F85C7A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Number</w:t>
      </w:r>
      <w:r w:rsidR="00E86091">
        <w:rPr>
          <w:rStyle w:val="NazwaProgramowa"/>
        </w:rPr>
        <w:t>Restrictions</w:t>
      </w:r>
    </w:p>
    <w:p w14:paraId="400F104F" w14:textId="58842720" w:rsidR="00F85C7A" w:rsidRDefault="00F85C7A" w:rsidP="00F85C7A">
      <w:pPr>
        <w:pStyle w:val="Wcicienormalne"/>
      </w:pPr>
      <w:r>
        <w:t xml:space="preserve">Deklaruje właściwości </w:t>
      </w:r>
      <w:bookmarkStart w:id="12" w:name="OLE_LINK5"/>
      <w:r>
        <w:rPr>
          <w:rStyle w:val="NazwaProgramowa"/>
        </w:rPr>
        <w:t>TotalDigits</w:t>
      </w:r>
      <w:r>
        <w:t xml:space="preserve">, </w:t>
      </w:r>
      <w:r w:rsidRPr="00F85C7A">
        <w:rPr>
          <w:rStyle w:val="NazwaProgramowa"/>
        </w:rPr>
        <w:t>FractionDigits,</w:t>
      </w:r>
      <w:r>
        <w:t xml:space="preserve"> </w:t>
      </w:r>
      <w:r w:rsidR="0096032D" w:rsidRPr="00F85C7A">
        <w:rPr>
          <w:rStyle w:val="NazwaProgramowa"/>
        </w:rPr>
        <w:t>MinInclusive</w:t>
      </w:r>
      <w:r w:rsidR="0096032D">
        <w:t xml:space="preserve">, </w:t>
      </w:r>
      <w:r w:rsidR="0096032D" w:rsidRPr="00223D18">
        <w:rPr>
          <w:rStyle w:val="NazwaProgramowa"/>
        </w:rPr>
        <w:t>Max</w:t>
      </w:r>
      <w:r w:rsidR="0096032D">
        <w:rPr>
          <w:rStyle w:val="NazwaProgramowa"/>
        </w:rPr>
        <w:t xml:space="preserve">Inclusive, </w:t>
      </w:r>
      <w:r w:rsidRPr="00223D18">
        <w:rPr>
          <w:rStyle w:val="NazwaProgramowa"/>
        </w:rPr>
        <w:t>Min</w:t>
      </w:r>
      <w:r>
        <w:rPr>
          <w:rStyle w:val="NazwaProgramowa"/>
        </w:rPr>
        <w:t>Exclusive</w:t>
      </w:r>
      <w:r>
        <w:t xml:space="preserve">, </w:t>
      </w:r>
      <w:r>
        <w:rPr>
          <w:rStyle w:val="NazwaProgramowa"/>
        </w:rPr>
        <w:t>MaxExclusive</w:t>
      </w:r>
      <w:bookmarkEnd w:id="12"/>
      <w:r w:rsidRPr="00223D18">
        <w:t>, które</w:t>
      </w:r>
      <w:r>
        <w:t xml:space="preserve"> działają dla wartości liczbowych i umożliwiają podanie </w:t>
      </w:r>
      <w:r w:rsidR="0096032D">
        <w:t xml:space="preserve">odpowiednio </w:t>
      </w:r>
      <w:r>
        <w:t>całkowitej liczby cyfr, liczby cyfr ułamkowych, wartości minimalnej i maksymalnej</w:t>
      </w:r>
      <w:r w:rsidR="0096032D">
        <w:t xml:space="preserve"> należących do przedziału dopuszczalnych wartości oraz wartości minimalnej i maksymalnej nienależących do przedziału dopuszczalnych wartości.</w:t>
      </w:r>
    </w:p>
    <w:p w14:paraId="711AB516" w14:textId="7460B40F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 w:rsidR="00254517">
        <w:rPr>
          <w:rStyle w:val="NazwaProgramowa"/>
        </w:rPr>
        <w:t>Text</w:t>
      </w:r>
      <w:r>
        <w:rPr>
          <w:rStyle w:val="NazwaProgramowa"/>
        </w:rPr>
        <w:t>Restrictions</w:t>
      </w:r>
    </w:p>
    <w:p w14:paraId="28A1FE5C" w14:textId="4D9916BA" w:rsidR="00E86091" w:rsidRDefault="00E86091" w:rsidP="00E86091">
      <w:pPr>
        <w:pStyle w:val="Wcicienormalne"/>
      </w:pPr>
      <w:r>
        <w:t>Deklaruje właściwoś</w:t>
      </w:r>
      <w:r w:rsidR="00254517">
        <w:t>ci</w:t>
      </w:r>
      <w:r>
        <w:t xml:space="preserve"> </w:t>
      </w:r>
      <w:r>
        <w:rPr>
          <w:rStyle w:val="NazwaProgramowa"/>
        </w:rPr>
        <w:t>Pattern</w:t>
      </w:r>
      <w:r w:rsidR="00254517">
        <w:rPr>
          <w:rStyle w:val="NazwaProgramowa"/>
        </w:rPr>
        <w:t>s</w:t>
      </w:r>
      <w:r w:rsidR="00BB0DAD">
        <w:rPr>
          <w:rStyle w:val="NazwaProgramowa"/>
        </w:rPr>
        <w:t>,</w:t>
      </w:r>
      <w:r w:rsidR="00254517">
        <w:rPr>
          <w:rStyle w:val="NazwaProgramowa"/>
        </w:rPr>
        <w:t xml:space="preserve"> Enumerations</w:t>
      </w:r>
      <w:r w:rsidR="00BB0DAD">
        <w:rPr>
          <w:rStyle w:val="NazwaProgramowa"/>
        </w:rPr>
        <w:t>, Case</w:t>
      </w:r>
      <w:r w:rsidR="009B5458">
        <w:rPr>
          <w:rStyle w:val="NazwaProgramowa"/>
        </w:rPr>
        <w:t>Ins</w:t>
      </w:r>
      <w:r w:rsidR="00BB0DAD">
        <w:rPr>
          <w:rStyle w:val="NazwaProgramowa"/>
        </w:rPr>
        <w:t>ensitive</w:t>
      </w:r>
      <w:r w:rsidR="00254517">
        <w:t>.</w:t>
      </w:r>
      <w:r w:rsidRPr="00E86091">
        <w:t xml:space="preserve"> </w:t>
      </w:r>
      <w:r w:rsidR="00254517">
        <w:t>Pierwsza z nich</w:t>
      </w:r>
      <w:r w:rsidRPr="00E86091">
        <w:t xml:space="preserve"> określa </w:t>
      </w:r>
      <w:r>
        <w:t>wyrażeni</w:t>
      </w:r>
      <w:r w:rsidR="00254517">
        <w:t>a</w:t>
      </w:r>
      <w:r>
        <w:t xml:space="preserve"> </w:t>
      </w:r>
      <w:r w:rsidR="00254517">
        <w:t>regularne ograniczające wartości tekstowe</w:t>
      </w:r>
      <w:r>
        <w:t>.</w:t>
      </w:r>
      <w:r w:rsidR="00254517">
        <w:t xml:space="preserve"> Druga określa dopuszczalne wartości tekstowe.</w:t>
      </w:r>
      <w:r w:rsidR="00BB0DAD">
        <w:t xml:space="preserve"> Trzecia określa sposób porównywania wartości tekstowych z kolekcji </w:t>
      </w:r>
      <w:r w:rsidR="00BB0DAD" w:rsidRPr="00BB0DAD">
        <w:rPr>
          <w:rStyle w:val="NazwaProgramowa"/>
        </w:rPr>
        <w:t>Enumerations</w:t>
      </w:r>
      <w:r w:rsidR="00BB0DAD">
        <w:t>.</w:t>
      </w:r>
    </w:p>
    <w:p w14:paraId="6D2BBF70" w14:textId="2F7B1767" w:rsidR="00E86091" w:rsidRPr="00F85C7A" w:rsidRDefault="00E86091" w:rsidP="00E86091">
      <w:pPr>
        <w:pStyle w:val="Listapunktowana"/>
        <w:rPr>
          <w:rStyle w:val="NazwaProgramowa"/>
        </w:rPr>
      </w:pPr>
      <w:r w:rsidRPr="00F85C7A">
        <w:rPr>
          <w:rStyle w:val="NazwaProgramowa"/>
        </w:rPr>
        <w:t>I</w:t>
      </w:r>
      <w:r>
        <w:rPr>
          <w:rStyle w:val="NazwaProgramowa"/>
        </w:rPr>
        <w:t>WhitespaceRestrictions</w:t>
      </w:r>
    </w:p>
    <w:p w14:paraId="425C2838" w14:textId="6EEF8FF3" w:rsidR="00E86091" w:rsidRPr="004027C7" w:rsidRDefault="00E86091" w:rsidP="00E86091">
      <w:pPr>
        <w:pStyle w:val="Wcicienormalne"/>
      </w:pPr>
      <w:r>
        <w:t xml:space="preserve">Deklaruje właściwości </w:t>
      </w:r>
      <w:r w:rsidR="004323F3">
        <w:rPr>
          <w:rStyle w:val="NazwaProgramowa"/>
        </w:rPr>
        <w:t>Whitespaces</w:t>
      </w:r>
      <w:r w:rsidR="004027C7" w:rsidRPr="004323F3">
        <w:t xml:space="preserve"> i </w:t>
      </w:r>
      <w:r w:rsidR="004323F3">
        <w:rPr>
          <w:rStyle w:val="NazwaProgramowa"/>
        </w:rPr>
        <w:t>Whitespace</w:t>
      </w:r>
      <w:r w:rsidR="004027C7">
        <w:rPr>
          <w:rStyle w:val="NazwaProgramowa"/>
        </w:rPr>
        <w:t>Fixed</w:t>
      </w:r>
      <w:r>
        <w:t>.</w:t>
      </w:r>
      <w:r w:rsidR="004027C7">
        <w:t xml:space="preserve"> Pierwsza jest typu wyliczeniowego o wartościach </w:t>
      </w:r>
      <w:r w:rsidR="004027C7" w:rsidRPr="004027C7">
        <w:rPr>
          <w:rStyle w:val="NazwaProgramowa"/>
        </w:rPr>
        <w:t>Preserve, Replace, Collapse</w:t>
      </w:r>
      <w:r w:rsidR="004027C7">
        <w:t xml:space="preserve">, która określa co się robi ze znakami białych znaków: </w:t>
      </w:r>
      <w:r w:rsidR="004027C7" w:rsidRPr="004027C7">
        <w:rPr>
          <w:rStyle w:val="NazwaProgramowa"/>
        </w:rPr>
        <w:t>#x20 (space), #x9 (tab), #xA (linefeed)</w:t>
      </w:r>
      <w:r w:rsidR="004027C7">
        <w:rPr>
          <w:rStyle w:val="NazwaProgramowa"/>
        </w:rPr>
        <w:t xml:space="preserve"> </w:t>
      </w:r>
      <w:r w:rsidR="004027C7">
        <w:t xml:space="preserve">i </w:t>
      </w:r>
      <w:r w:rsidR="004027C7" w:rsidRPr="004027C7">
        <w:rPr>
          <w:rStyle w:val="NazwaProgramowa"/>
        </w:rPr>
        <w:t>#xD (carriage return)</w:t>
      </w:r>
      <w:r w:rsidR="001C2F03">
        <w:rPr>
          <w:rStyle w:val="NazwaProgramowa"/>
        </w:rPr>
        <w:t xml:space="preserve"> </w:t>
      </w:r>
      <w:r w:rsidR="001C2F03" w:rsidRPr="001C2F03">
        <w:t xml:space="preserve">i wszystkie znaki z kategorii </w:t>
      </w:r>
      <w:r w:rsidR="001C2F03">
        <w:t xml:space="preserve">Unicode </w:t>
      </w:r>
      <w:r w:rsidR="001C2F03" w:rsidRPr="001C2F03">
        <w:rPr>
          <w:rStyle w:val="NazwaProgramowa"/>
        </w:rPr>
        <w:t>(Zs)</w:t>
      </w:r>
      <w:r w:rsidR="004027C7">
        <w:rPr>
          <w:rStyle w:val="NazwaProgramowa"/>
        </w:rPr>
        <w:t xml:space="preserve">. </w:t>
      </w:r>
      <w:r w:rsidR="004027C7" w:rsidRPr="004027C7">
        <w:rPr>
          <w:rStyle w:val="NazwaProgramowa"/>
        </w:rPr>
        <w:t>Wartość</w:t>
      </w:r>
      <w:r w:rsidR="004027C7">
        <w:t xml:space="preserve"> </w:t>
      </w:r>
      <w:r w:rsidR="004027C7" w:rsidRPr="004027C7">
        <w:rPr>
          <w:rStyle w:val="NazwaProgramowa"/>
        </w:rPr>
        <w:t>Preserve</w:t>
      </w:r>
      <w:r w:rsidR="004027C7">
        <w:t xml:space="preserve"> oznacza, że białe </w:t>
      </w:r>
      <w:r w:rsidR="004027C7" w:rsidRPr="004027C7">
        <w:t>znaki</w:t>
      </w:r>
      <w:r w:rsidR="004027C7">
        <w:t xml:space="preserve"> </w:t>
      </w:r>
      <w:r w:rsidR="004027C7" w:rsidRPr="004027C7">
        <w:t xml:space="preserve">pozostają niezmienione, </w:t>
      </w:r>
      <w:r w:rsidR="004027C7" w:rsidRPr="004027C7">
        <w:rPr>
          <w:rStyle w:val="NazwaProgramowa"/>
        </w:rPr>
        <w:t>Replac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wszystkie wystąpienia </w:t>
      </w:r>
      <w:r w:rsidR="004027C7">
        <w:t>białych znaków</w:t>
      </w:r>
      <w:r w:rsidR="004027C7" w:rsidRPr="004027C7">
        <w:t xml:space="preserve"> są zastępowane spacją</w:t>
      </w:r>
      <w:r w:rsidR="004027C7">
        <w:t>,</w:t>
      </w:r>
      <w:r w:rsidR="004027C7" w:rsidRPr="004027C7">
        <w:t xml:space="preserve"> </w:t>
      </w:r>
      <w:r w:rsidR="004027C7" w:rsidRPr="004027C7">
        <w:rPr>
          <w:rStyle w:val="NazwaProgramowa"/>
        </w:rPr>
        <w:t>Collapse</w:t>
      </w:r>
      <w:r w:rsidR="004027C7" w:rsidRPr="004027C7">
        <w:t xml:space="preserve"> </w:t>
      </w:r>
      <w:r w:rsidR="004027C7">
        <w:t xml:space="preserve">oznacza, że </w:t>
      </w:r>
      <w:r w:rsidR="004027C7" w:rsidRPr="004027C7">
        <w:t xml:space="preserve">początkowe i końcowe </w:t>
      </w:r>
      <w:r w:rsidR="004027C7">
        <w:t xml:space="preserve">białe znaki </w:t>
      </w:r>
      <w:r w:rsidR="004027C7" w:rsidRPr="004027C7">
        <w:t xml:space="preserve">są usuwane, a wszystkie inne ciągi </w:t>
      </w:r>
      <w:r w:rsidR="004027C7">
        <w:t>białych znaków są</w:t>
      </w:r>
      <w:r w:rsidR="004027C7" w:rsidRPr="004027C7">
        <w:t xml:space="preserve"> zastępowane pojedynczą spacją).</w:t>
      </w:r>
      <w:r w:rsidR="008D0E8F">
        <w:t xml:space="preserve"> </w:t>
      </w:r>
      <w:r w:rsidR="004323F3">
        <w:t xml:space="preserve">Druga </w:t>
      </w:r>
      <w:r w:rsidR="004323F3">
        <w:lastRenderedPageBreak/>
        <w:t>w</w:t>
      </w:r>
      <w:r w:rsidR="008D0E8F">
        <w:t>łaściwość określa</w:t>
      </w:r>
      <w:r w:rsidR="00AB0676">
        <w:t xml:space="preserve">, że konwertery pochodne nie mogą zmieniać ustalonej </w:t>
      </w:r>
      <w:r w:rsidR="004323F3">
        <w:t xml:space="preserve">pierwszej </w:t>
      </w:r>
      <w:r w:rsidR="00AB0676">
        <w:t>właściwości.</w:t>
      </w:r>
    </w:p>
    <w:p w14:paraId="61F75EB9" w14:textId="71BDDFE1" w:rsidR="006714CC" w:rsidRPr="004E195D" w:rsidRDefault="00F15972" w:rsidP="00F15972">
      <w:pPr>
        <w:pStyle w:val="Wcicienormalne"/>
      </w:pPr>
      <w:r>
        <w:t xml:space="preserve">Interfejsy te umożliwiają połączenie wielu konwerterów w jeden – </w:t>
      </w:r>
      <w:r w:rsidRPr="00F15972">
        <w:rPr>
          <w:rStyle w:val="NazwaProgramowa"/>
        </w:rPr>
        <w:t>ValueTypeConverter</w:t>
      </w:r>
      <w:r>
        <w:t>.</w:t>
      </w:r>
    </w:p>
    <w:p w14:paraId="41CBBE6D" w14:textId="25EDCC79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1F5D1C63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</w:t>
      </w:r>
      <w:r w:rsidR="00852486">
        <w:t xml:space="preserve"> (właściwość </w:t>
      </w:r>
      <w:r w:rsidR="00852486" w:rsidRPr="00852486">
        <w:rPr>
          <w:rStyle w:val="NazwaProgramowa"/>
        </w:rPr>
        <w:t>Mode</w:t>
      </w:r>
      <w:r w:rsidR="00852486">
        <w:t>)</w:t>
      </w:r>
      <w:r w:rsidR="00A77C39">
        <w:t>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4422D570" w:rsidR="00C3169B" w:rsidRDefault="00C3169B" w:rsidP="00C3169B">
      <w:pPr>
        <w:pStyle w:val="Legenda"/>
      </w:pPr>
      <w:bookmarkStart w:id="13" w:name="_Ref115502792"/>
      <w:r>
        <w:t xml:space="preserve">Tab. </w:t>
      </w:r>
      <w:fldSimple w:instr=" SEQ Tab. \* ARABIC ">
        <w:r w:rsidR="00B51A16">
          <w:rPr>
            <w:noProof/>
          </w:rPr>
          <w:t>9</w:t>
        </w:r>
      </w:fldSimple>
      <w:bookmarkEnd w:id="13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52791369" w:rsidR="004D7B2C" w:rsidRDefault="004D7B2C" w:rsidP="004D7B2C">
      <w:pPr>
        <w:pStyle w:val="Legenda"/>
        <w:keepNext/>
      </w:pPr>
      <w:bookmarkStart w:id="14" w:name="_Ref115502840"/>
      <w:r>
        <w:t xml:space="preserve">Tab. </w:t>
      </w:r>
      <w:fldSimple w:instr=" SEQ Tab. \* ARABIC ">
        <w:r w:rsidR="00B51A16">
          <w:rPr>
            <w:noProof/>
          </w:rPr>
          <w:t>10</w:t>
        </w:r>
      </w:fldSimple>
      <w:bookmarkEnd w:id="14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9A52CF">
      <w:pPr>
        <w:pStyle w:val="Wcicienormalne"/>
      </w:pPr>
      <w:r>
        <w:t>Programista może ustawić własne sekwencje zastępcze i własne encje HTML.</w:t>
      </w:r>
    </w:p>
    <w:p w14:paraId="29206B0E" w14:textId="7D70AD84" w:rsidR="00C3169B" w:rsidRDefault="00C3169B" w:rsidP="009A52CF">
      <w:pPr>
        <w:pStyle w:val="Wcicienormalne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 w:rsidR="009A52CF">
        <w:rPr>
          <w:rStyle w:val="NazwaProgramowa"/>
        </w:rPr>
        <w:t xml:space="preserve">. </w:t>
      </w:r>
      <w:r>
        <w:t>Łańcuch pusty jest przetwarzany na łańcuch pusty.</w:t>
      </w:r>
    </w:p>
    <w:p w14:paraId="5EC470EB" w14:textId="49E9F5E6" w:rsidR="009A52CF" w:rsidRDefault="009A52CF" w:rsidP="009A52CF">
      <w:pPr>
        <w:pStyle w:val="Wcicienormalne"/>
      </w:pPr>
      <w:r>
        <w:lastRenderedPageBreak/>
        <w:t xml:space="preserve">Właściwość </w:t>
      </w:r>
      <w:r w:rsidRPr="009A52CF">
        <w:rPr>
          <w:rStyle w:val="NazwaProgramowa"/>
        </w:rPr>
        <w:t>ExpectedType</w:t>
      </w:r>
      <w:r>
        <w:t xml:space="preserve"> może </w:t>
      </w:r>
      <w:r w:rsidR="00FC1279">
        <w:t>być ustawiona na typ</w:t>
      </w:r>
      <w:r>
        <w:t xml:space="preserve"> </w:t>
      </w:r>
      <w:r w:rsidRPr="009A52CF">
        <w:rPr>
          <w:rStyle w:val="NazwaProgramowa"/>
        </w:rPr>
        <w:t>String</w:t>
      </w:r>
      <w:r w:rsidR="00FC1279">
        <w:rPr>
          <w:rStyle w:val="NazwaProgramowa"/>
        </w:rPr>
        <w:t xml:space="preserve"> </w:t>
      </w:r>
      <w:r w:rsidR="00FC1279" w:rsidRPr="00FC1279">
        <w:t>(domyślnie)</w:t>
      </w:r>
      <w:r>
        <w:t xml:space="preserve"> lub </w:t>
      </w:r>
      <w:r w:rsidRPr="009A52CF">
        <w:rPr>
          <w:rStyle w:val="NazwaProgramowa"/>
        </w:rPr>
        <w:t>Char</w:t>
      </w:r>
      <w:r>
        <w:t xml:space="preserve">. W tym drugim przypadku metoda </w:t>
      </w:r>
      <w:r w:rsidRPr="009A52CF">
        <w:rPr>
          <w:rStyle w:val="NazwaProgramowa"/>
        </w:rPr>
        <w:t>ConvertFrom</w:t>
      </w:r>
      <w:r>
        <w:rPr>
          <w:rStyle w:val="NazwaProgramowa"/>
        </w:rPr>
        <w:t xml:space="preserve"> </w:t>
      </w:r>
      <w:r w:rsidRPr="009A52CF">
        <w:t>zwraca</w:t>
      </w:r>
      <w:r>
        <w:t xml:space="preserve"> pierwszy znak łańcucha (lub znak '\0', gdy pusty).</w:t>
      </w:r>
    </w:p>
    <w:p w14:paraId="0F6338AD" w14:textId="51CF7C48" w:rsidR="00176E00" w:rsidRDefault="00176E00" w:rsidP="00176E00">
      <w:pPr>
        <w:pStyle w:val="Wcicienormalne"/>
      </w:pPr>
      <w:r>
        <w:t>Konwerter implementuje interfejs</w:t>
      </w:r>
      <w:r w:rsidR="00B34F34">
        <w:t xml:space="preserve">y </w:t>
      </w:r>
      <w:r w:rsidR="00B34F34" w:rsidRPr="00B34F34">
        <w:rPr>
          <w:rStyle w:val="NazwaProgramowa"/>
        </w:rPr>
        <w:t>IWhitespaceRestrictions</w:t>
      </w:r>
      <w:r w:rsidR="00B34F34">
        <w:t xml:space="preserve">, </w:t>
      </w:r>
      <w:r w:rsidR="00B34F34" w:rsidRPr="00B34F34">
        <w:rPr>
          <w:rStyle w:val="NazwaProgramowa"/>
        </w:rPr>
        <w:t>ITextRestrictions</w:t>
      </w:r>
      <w:r w:rsidR="00B34F34">
        <w:t xml:space="preserve"> i</w:t>
      </w:r>
      <w:r>
        <w:t xml:space="preserve"> </w:t>
      </w:r>
      <w:r w:rsidRPr="00EC44B4">
        <w:rPr>
          <w:rStyle w:val="NazwaProgramowa"/>
        </w:rPr>
        <w:t>ILengthRestrictions</w:t>
      </w:r>
      <w:r>
        <w:t>. Łańcuchy zbyt długie są przycinane, łańcuchy zbyt krótkie są dopełniane spacjami. Określenie długości dokładnej jest tożsame z ustaleniem długości minimalnej i maksymalnej na tę samą długość.</w:t>
      </w:r>
    </w:p>
    <w:p w14:paraId="4F17AE4A" w14:textId="50EEFB1E" w:rsidR="00B34F34" w:rsidRDefault="00B34F34" w:rsidP="00B34F34">
      <w:pPr>
        <w:pStyle w:val="Wcicienormalne"/>
      </w:pPr>
      <w:r>
        <w:t xml:space="preserve">Rozpoznawalne typy XSD to: </w:t>
      </w:r>
      <w:r w:rsidRPr="00B34F34">
        <w:rPr>
          <w:rStyle w:val="NazwaProgramowa"/>
        </w:rPr>
        <w:t>string, normalizedString, token, NMTOKEN, Name, NCName, ID, IDREF, ENTITY, language, NOTATION</w:t>
      </w:r>
      <w:r>
        <w:t xml:space="preserve">. Ich ustawienie powoduje jednocześnie ustawienie właściwości </w:t>
      </w:r>
      <w:r w:rsidRPr="00B34F34">
        <w:rPr>
          <w:rStyle w:val="NazwaProgramowa"/>
        </w:rPr>
        <w:t>Patterns</w:t>
      </w:r>
      <w:r>
        <w:t>.</w:t>
      </w:r>
      <w:r w:rsidR="00B57211">
        <w:t xml:space="preserve"> Niezgodność wartości tekstowej z żadnym z wyrażeń regularnych </w:t>
      </w:r>
      <w:r w:rsidR="00B57211" w:rsidRPr="00B57211">
        <w:rPr>
          <w:rStyle w:val="NazwaProgramowa"/>
        </w:rPr>
        <w:t>Patterns</w:t>
      </w:r>
      <w:r w:rsidR="00B57211">
        <w:t xml:space="preserve"> powoduje wyjątek </w:t>
      </w:r>
      <w:r w:rsidR="00B57211" w:rsidRPr="00B57211">
        <w:rPr>
          <w:rStyle w:val="NazwaProgramowa"/>
        </w:rPr>
        <w:t>InvalidOperationException</w:t>
      </w:r>
      <w:r w:rsidR="00B57211">
        <w:t>.</w:t>
      </w:r>
      <w:r w:rsidR="001C2F03">
        <w:t xml:space="preserve"> Podobnie niezgodność z żadną z </w:t>
      </w:r>
      <w:r w:rsidR="00A31919">
        <w:t xml:space="preserve">podanych </w:t>
      </w:r>
      <w:r w:rsidR="001C2F03">
        <w:t xml:space="preserve">wartości </w:t>
      </w:r>
      <w:r w:rsidR="001C2F03" w:rsidRPr="001C2F03">
        <w:rPr>
          <w:rStyle w:val="NazwaProgramowa"/>
        </w:rPr>
        <w:t>Enumerations</w:t>
      </w:r>
      <w:r w:rsidR="001C2F03">
        <w:t>.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TypeConverter</w:t>
      </w:r>
    </w:p>
    <w:p w14:paraId="45D280BB" w14:textId="7ABAD2FC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przekształcania wartości typu boolean na łańcuch znaków. 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</w:t>
      </w:r>
      <w:r w:rsidR="00095FC4">
        <w:t>W</w:t>
      </w:r>
      <w:r>
        <w:t xml:space="preserve">łaściwość </w:t>
      </w:r>
      <w:r w:rsidR="00095FC4">
        <w:rPr>
          <w:rStyle w:val="NazwaProgramowa"/>
        </w:rPr>
        <w:t>XsdType</w:t>
      </w:r>
      <w:r w:rsidR="00F2464F">
        <w:rPr>
          <w:rStyle w:val="NazwaProgramowa"/>
        </w:rPr>
        <w:t xml:space="preserve"> </w:t>
      </w:r>
      <w:r w:rsidR="00F2464F" w:rsidRPr="00F2464F">
        <w:t>określa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2C6914AB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 w:rsidR="00095FC4">
        <w:t xml:space="preserve"> </w:t>
      </w:r>
      <w:r>
        <w:t xml:space="preserve">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52EE5700" w:rsidR="00DF3F06" w:rsidRDefault="00095FC4" w:rsidP="00DF3F06">
      <w:pPr>
        <w:pStyle w:val="Listapunktowana"/>
      </w:pPr>
      <w:r w:rsidRPr="007720D8">
        <w:rPr>
          <w:rStyle w:val="NazwaProgramowa"/>
        </w:rPr>
        <w:t>Int, Integer</w:t>
      </w:r>
      <w:r w:rsidR="00DF3F06">
        <w:rPr>
          <w:rStyle w:val="NazwaProgramowa"/>
        </w:rPr>
        <w:t xml:space="preserve"> </w:t>
      </w:r>
      <w:r w:rsidR="00DF3F06" w:rsidRPr="00DF3F06">
        <w:t>– wybierana jest druga para</w:t>
      </w:r>
      <w:r w:rsidR="00DF3F06">
        <w:rPr>
          <w:rStyle w:val="NazwaProgramowa"/>
        </w:rPr>
        <w:t xml:space="preserve"> ("1", "0")</w:t>
      </w:r>
      <w:r w:rsidR="00DF3F06" w:rsidRPr="00DF3F06">
        <w:t>,</w:t>
      </w:r>
    </w:p>
    <w:p w14:paraId="4A13A455" w14:textId="788BD49C" w:rsidR="00DF3F06" w:rsidRDefault="00095FC4" w:rsidP="00DF3F06">
      <w:pPr>
        <w:pStyle w:val="Listapunktowana"/>
      </w:pPr>
      <w:r>
        <w:t xml:space="preserve">String, </w:t>
      </w:r>
      <w:r w:rsidRPr="00EF3CDB">
        <w:rPr>
          <w:rStyle w:val="NazwaProgramowa"/>
        </w:rPr>
        <w:t>NormalizedString</w:t>
      </w:r>
      <w:r w:rsidR="00DF3F06">
        <w:t xml:space="preserve"> – wybierana jest trzecia para </w:t>
      </w:r>
      <w:r w:rsidR="00DF3F06" w:rsidRPr="00DF3F06">
        <w:rPr>
          <w:rStyle w:val="NazwaProgramowa"/>
        </w:rPr>
        <w:t>("on", "off")</w:t>
      </w:r>
      <w:r w:rsidR="00DF3F06">
        <w:t>,</w:t>
      </w:r>
    </w:p>
    <w:p w14:paraId="018359C0" w14:textId="2B60E563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</w:t>
      </w:r>
    </w:p>
    <w:p w14:paraId="34F43C75" w14:textId="27685524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7F582C71" w14:textId="01DBF02F" w:rsidR="007720D8" w:rsidRDefault="007720D8" w:rsidP="00095FC4">
      <w:pPr>
        <w:pStyle w:val="Wcicienormalne"/>
      </w:pPr>
      <w:r>
        <w:t xml:space="preserve">Właściwość </w:t>
      </w:r>
      <w:r w:rsidRPr="007720D8">
        <w:rPr>
          <w:rStyle w:val="NazwaProgramowa"/>
        </w:rPr>
        <w:t>Enumerations</w:t>
      </w:r>
      <w:r>
        <w:t xml:space="preserve"> umożliwia ustawienie innych wartości tekstowych w tablicy </w:t>
      </w:r>
      <w:r w:rsidRPr="007720D8">
        <w:rPr>
          <w:rStyle w:val="NazwaProgramowa"/>
        </w:rPr>
        <w:t>BooleanStrings</w:t>
      </w:r>
      <w:r>
        <w:t>. Liczba podanych wartości powinna być parzysta</w:t>
      </w:r>
      <w:r w:rsidR="009B2EC6">
        <w:t xml:space="preserve"> i dopasowana do wartości </w:t>
      </w:r>
      <w:r w:rsidR="009B2EC6" w:rsidRPr="009B2EC6">
        <w:rPr>
          <w:rStyle w:val="NazwaProgramowa"/>
        </w:rPr>
        <w:t>Mode</w:t>
      </w:r>
      <w:r w:rsidR="009B2EC6">
        <w:t>.</w:t>
      </w:r>
    </w:p>
    <w:p w14:paraId="6D99F298" w14:textId="3D4842DA" w:rsidR="009B2EC6" w:rsidRDefault="009B2EC6" w:rsidP="00095FC4">
      <w:pPr>
        <w:pStyle w:val="Wcicienormalne"/>
      </w:pPr>
      <w:r>
        <w:t xml:space="preserve">Właściwość </w:t>
      </w:r>
      <w:r w:rsidRPr="009B2EC6">
        <w:rPr>
          <w:rStyle w:val="NazwaProgramowa"/>
        </w:rPr>
        <w:t>CaseInsensitive</w:t>
      </w:r>
      <w:r>
        <w:t xml:space="preserve"> jest domyślnie ustawiona na </w:t>
      </w:r>
      <w:r w:rsidRPr="009B2EC6">
        <w:rPr>
          <w:rStyle w:val="NazwaProgramowa"/>
        </w:rPr>
        <w:t>true</w:t>
      </w:r>
      <w:r>
        <w:t xml:space="preserve"> i steruje rozróżnianie wielkości liter przy zamianie wartości tekstowej na </w:t>
      </w:r>
      <w:r w:rsidRPr="009B2EC6">
        <w:rPr>
          <w:rStyle w:val="NazwaProgramowa"/>
        </w:rPr>
        <w:t>Boolean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t>NumericTypeConverter</w:t>
      </w:r>
    </w:p>
    <w:p w14:paraId="3D0D869E" w14:textId="79E19B0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B7656B">
        <w:t>: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1887976C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24C8B851" w14:textId="50EFE03B" w:rsidR="00376043" w:rsidRDefault="00376043" w:rsidP="00376043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ExpectedType</w:t>
      </w:r>
      <w:r>
        <w:t xml:space="preserve"> umożliwia określenie typu docelowego przy konwersji metodą </w:t>
      </w:r>
      <w:r w:rsidRPr="00B6368F">
        <w:rPr>
          <w:rStyle w:val="NazwaProgramowa"/>
        </w:rPr>
        <w:t>ConvertFrom</w:t>
      </w:r>
      <w:r>
        <w:t xml:space="preserve"> (standardowa metoda </w:t>
      </w:r>
      <w:r w:rsidRPr="00B6368F">
        <w:rPr>
          <w:rStyle w:val="NazwaProgramowa"/>
        </w:rPr>
        <w:t>ConvertFrom</w:t>
      </w:r>
      <w:r>
        <w:t xml:space="preserve"> nie ma parametru </w:t>
      </w:r>
      <w:r w:rsidRPr="00B6368F">
        <w:rPr>
          <w:rStyle w:val="NazwaProgramowa"/>
        </w:rPr>
        <w:lastRenderedPageBreak/>
        <w:t>destinationType</w:t>
      </w:r>
      <w:r>
        <w:t xml:space="preserve">). Jeśli typ docelowy nie jest określony, to zwracana wartość jest  typu </w:t>
      </w:r>
      <w:r w:rsidRPr="00376043">
        <w:rPr>
          <w:rStyle w:val="NazwaProgramowa"/>
        </w:rPr>
        <w:t>Int32</w:t>
      </w:r>
      <w:r>
        <w:t xml:space="preserve">, </w:t>
      </w:r>
      <w:r w:rsidRPr="00376043">
        <w:rPr>
          <w:rStyle w:val="NazwaProgramowa"/>
        </w:rPr>
        <w:t>UInt32</w:t>
      </w:r>
      <w:r>
        <w:t xml:space="preserve">, </w:t>
      </w:r>
      <w:r w:rsidRPr="00376043">
        <w:rPr>
          <w:rStyle w:val="NazwaProgramowa"/>
        </w:rPr>
        <w:t>Int64</w:t>
      </w:r>
      <w:r>
        <w:t xml:space="preserve">, </w:t>
      </w:r>
      <w:r w:rsidRPr="00376043">
        <w:rPr>
          <w:rStyle w:val="NazwaProgramowa"/>
        </w:rPr>
        <w:t>UInt64</w:t>
      </w:r>
      <w:r w:rsidRPr="00376043">
        <w:t>,</w:t>
      </w:r>
      <w:r>
        <w:t xml:space="preserve"> </w:t>
      </w:r>
      <w:r w:rsidRPr="00376043">
        <w:rPr>
          <w:rStyle w:val="NazwaProgramowa"/>
        </w:rPr>
        <w:t>Decimal</w:t>
      </w:r>
      <w:r>
        <w:t xml:space="preserve"> lub </w:t>
      </w:r>
      <w:r w:rsidRPr="00376043">
        <w:rPr>
          <w:rStyle w:val="NazwaProgramowa"/>
        </w:rPr>
        <w:t>Double</w:t>
      </w:r>
      <w:r>
        <w:t xml:space="preserve">. Jeśli jest określony, to zwracana wartość jest konwertowana do tego właśnie typu (może wystąpić błąd </w:t>
      </w:r>
      <w:r w:rsidRPr="00376043">
        <w:rPr>
          <w:rStyle w:val="NazwaProgramowa"/>
        </w:rPr>
        <w:t>OverflowException</w:t>
      </w:r>
      <w:r>
        <w:t>).</w:t>
      </w:r>
    </w:p>
    <w:p w14:paraId="1D7A1B17" w14:textId="706E0B28" w:rsidR="004C5B0B" w:rsidRDefault="004C5B0B" w:rsidP="00376043">
      <w:pPr>
        <w:pStyle w:val="Listapunktowana"/>
      </w:pPr>
      <w:r>
        <w:t xml:space="preserve">Właściwość </w:t>
      </w:r>
      <w:r w:rsidRPr="00D47653">
        <w:rPr>
          <w:rStyle w:val="NazwaProgramowa"/>
        </w:rPr>
        <w:t>XsdType</w:t>
      </w:r>
      <w:r>
        <w:t xml:space="preserve"> powinna współgrać z typem oczekiwanym </w:t>
      </w:r>
      <w:r w:rsidRPr="00D47653">
        <w:rPr>
          <w:rStyle w:val="NazwaProgramowa"/>
        </w:rPr>
        <w:t>ExpectedType</w:t>
      </w:r>
      <w:r>
        <w:t xml:space="preserve"> w zgodzie z </w:t>
      </w:r>
      <w:r>
        <w:fldChar w:fldCharType="begin"/>
      </w:r>
      <w:r>
        <w:instrText xml:space="preserve"> REF  _Ref116641977 \* Lower \h </w:instrText>
      </w:r>
      <w:r>
        <w:fldChar w:fldCharType="separate"/>
      </w:r>
      <w:r>
        <w:t xml:space="preserve">tab. </w:t>
      </w:r>
      <w:r>
        <w:rPr>
          <w:noProof/>
        </w:rPr>
        <w:t>8</w:t>
      </w:r>
      <w:r>
        <w:fldChar w:fldCharType="end"/>
      </w:r>
      <w:r>
        <w:t>. Jeśli typ oczekiwany nie został wcześniej określony, to jest ustalany na pierwszy z dozwolonych typów określonych w kolumnie 2.</w:t>
      </w:r>
    </w:p>
    <w:p w14:paraId="68E10B75" w14:textId="6845012E" w:rsidR="00156057" w:rsidRDefault="00F2464F" w:rsidP="00F2464F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>.</w:t>
      </w:r>
      <w:r w:rsidR="00376043">
        <w:t xml:space="preserve"> Jeśli nie jest określony, to przyjmuje się </w:t>
      </w:r>
      <w:r w:rsidR="00376043" w:rsidRPr="00376043">
        <w:rPr>
          <w:rStyle w:val="NazwaProgramowa"/>
        </w:rPr>
        <w:t>culture = CultureInfo.InvariantCulture</w:t>
      </w:r>
      <w:r w:rsidR="00376043">
        <w:t>.</w:t>
      </w:r>
    </w:p>
    <w:p w14:paraId="5C1E9F75" w14:textId="74B5B33A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16941A6F" w14:textId="47593797" w:rsidR="00C81001" w:rsidRDefault="00C81001" w:rsidP="002B4906">
      <w:pPr>
        <w:pStyle w:val="Wcicienormalne"/>
      </w:pPr>
      <w:r>
        <w:t xml:space="preserve">Implementacja interfejsu </w:t>
      </w:r>
      <w:r w:rsidRPr="00C81001">
        <w:rPr>
          <w:rStyle w:val="NazwaProgramowa"/>
        </w:rPr>
        <w:t>INumberRestrictions</w:t>
      </w:r>
      <w:r>
        <w:t xml:space="preserve"> jest następująca:</w:t>
      </w:r>
    </w:p>
    <w:p w14:paraId="44B672C6" w14:textId="3E1B9040" w:rsidR="00C81001" w:rsidRDefault="00C81001" w:rsidP="00C81001">
      <w:pPr>
        <w:pStyle w:val="Listapunktowana"/>
      </w:pPr>
      <w:r w:rsidRPr="00C81001">
        <w:rPr>
          <w:rStyle w:val="NazwaProgramowa"/>
        </w:rPr>
        <w:t>TotalDigits</w:t>
      </w:r>
      <w:r>
        <w:t xml:space="preserve"> – określa minimalną całkowitą liczbę cyfr dla typów całkowitych dla metody </w:t>
      </w:r>
      <w:r w:rsidRPr="00C81001">
        <w:rPr>
          <w:rStyle w:val="NazwaProgramowa"/>
        </w:rPr>
        <w:t>ConvertTo</w:t>
      </w:r>
      <w:r>
        <w:t xml:space="preserve">. Brakujące cyfry są dopełniane zerami z lewej strony. </w:t>
      </w:r>
    </w:p>
    <w:p w14:paraId="671FB023" w14:textId="77777777" w:rsidR="00C81001" w:rsidRDefault="00C81001" w:rsidP="00C81001">
      <w:pPr>
        <w:pStyle w:val="Listapunktowana"/>
      </w:pPr>
      <w:r>
        <w:rPr>
          <w:rStyle w:val="NazwaProgramowa"/>
        </w:rPr>
        <w:t>Fraction</w:t>
      </w:r>
      <w:r w:rsidRPr="00C81001">
        <w:rPr>
          <w:rStyle w:val="NazwaProgramowa"/>
        </w:rPr>
        <w:t>Digits</w:t>
      </w:r>
      <w:r>
        <w:t xml:space="preserve"> – określa liczbę cyfr dziesiętnych dla typów niecałkowitych dla metody </w:t>
      </w:r>
      <w:r w:rsidRPr="00C81001">
        <w:rPr>
          <w:rStyle w:val="NazwaProgramowa"/>
        </w:rPr>
        <w:t>ConvertTo</w:t>
      </w:r>
      <w:r>
        <w:t xml:space="preserve">. </w:t>
      </w:r>
    </w:p>
    <w:p w14:paraId="730E4BD5" w14:textId="75F42999" w:rsidR="00C81001" w:rsidRPr="00C81001" w:rsidRDefault="00C81001" w:rsidP="00C81001">
      <w:pPr>
        <w:pStyle w:val="Listapunktowana"/>
      </w:pPr>
      <w:r w:rsidRPr="00C81001">
        <w:rPr>
          <w:rStyle w:val="NazwaProgramowa"/>
        </w:rPr>
        <w:t>MinExclusive</w:t>
      </w:r>
      <w:r w:rsidRPr="00C81001">
        <w:t xml:space="preserve">, </w:t>
      </w:r>
      <w:r w:rsidRPr="00C81001">
        <w:rPr>
          <w:rStyle w:val="NazwaProgramowa"/>
        </w:rPr>
        <w:t>MinInclusive</w:t>
      </w:r>
      <w:r w:rsidRPr="00C81001">
        <w:t xml:space="preserve">, </w:t>
      </w:r>
      <w:r w:rsidRPr="00C81001">
        <w:rPr>
          <w:rStyle w:val="NazwaProgramowa"/>
        </w:rPr>
        <w:t>MaxInclusive</w:t>
      </w:r>
      <w:r w:rsidRPr="00C81001">
        <w:t xml:space="preserve">, </w:t>
      </w:r>
      <w:r w:rsidRPr="00C81001">
        <w:rPr>
          <w:rStyle w:val="NazwaProgramowa"/>
        </w:rPr>
        <w:t>MaxExclusive</w:t>
      </w:r>
      <w:r w:rsidRPr="00C81001">
        <w:t xml:space="preserve"> </w:t>
      </w:r>
      <w:r>
        <w:t xml:space="preserve">– przyjmują wartości </w:t>
      </w:r>
      <w:r w:rsidR="008F6E18">
        <w:rPr>
          <w:rStyle w:val="NazwaProgramowa"/>
        </w:rPr>
        <w:t>Double</w:t>
      </w:r>
      <w:r>
        <w:t xml:space="preserve"> i są stosowane dla wszystkich typów danych</w:t>
      </w:r>
      <w:r w:rsidR="00BD0309">
        <w:t xml:space="preserve"> w metodzie </w:t>
      </w:r>
      <w:r w:rsidR="00BD0309" w:rsidRPr="00BD0309">
        <w:rPr>
          <w:rStyle w:val="NazwaProgramowa"/>
        </w:rPr>
        <w:t>ConvertFrom</w:t>
      </w:r>
      <w:r w:rsidR="00BD0309">
        <w:t>.</w:t>
      </w:r>
    </w:p>
    <w:p w14:paraId="768A66A4" w14:textId="6A7058DF" w:rsidR="00B7656B" w:rsidRDefault="00B7656B" w:rsidP="00B7656B">
      <w:pPr>
        <w:pStyle w:val="Nagwek2"/>
        <w:rPr>
          <w:noProof/>
        </w:rPr>
      </w:pPr>
      <w:r>
        <w:rPr>
          <w:noProof/>
        </w:rPr>
        <w:t>DateTimeTypeConverter</w:t>
      </w:r>
    </w:p>
    <w:p w14:paraId="3690A9A6" w14:textId="24AFB8DC" w:rsidR="00B7656B" w:rsidRDefault="00B7656B" w:rsidP="00B7656B">
      <w:pPr>
        <w:pStyle w:val="Wcicienormalne"/>
      </w:pPr>
      <w:r>
        <w:rPr>
          <w:rStyle w:val="NazwaProgramowa"/>
        </w:rPr>
        <w:t>DateTime</w:t>
      </w:r>
      <w:r w:rsidRPr="00B6368F">
        <w:rPr>
          <w:rStyle w:val="NazwaProgramowa"/>
        </w:rPr>
        <w:t>TypeConverter</w:t>
      </w:r>
      <w:r>
        <w:t xml:space="preserve"> to konwerter obsługujący typy: </w:t>
      </w:r>
      <w:r>
        <w:rPr>
          <w:rStyle w:val="NazwaProgramowa"/>
        </w:rPr>
        <w:t xml:space="preserve">DateTime, DateOnly i  TimeOnly. </w:t>
      </w:r>
      <w:r>
        <w:t>Konwerter ma kilka właściwości sterujących:</w:t>
      </w:r>
    </w:p>
    <w:p w14:paraId="3AC8253D" w14:textId="443532E6" w:rsidR="00053569" w:rsidRDefault="00B7656B" w:rsidP="00CB137F">
      <w:pPr>
        <w:pStyle w:val="Listapunktowana"/>
      </w:pPr>
      <w:r>
        <w:t xml:space="preserve">Właściwość </w:t>
      </w:r>
      <w:r w:rsidRPr="00B6368F">
        <w:rPr>
          <w:rStyle w:val="NazwaProgramowa"/>
        </w:rPr>
        <w:t>Format</w:t>
      </w:r>
      <w:r>
        <w:t xml:space="preserve"> umożliwia podanie formatu danych dla metody </w:t>
      </w:r>
      <w:r w:rsidRPr="00B6368F">
        <w:rPr>
          <w:rStyle w:val="NazwaProgramowa"/>
        </w:rPr>
        <w:t>ConvertTo</w:t>
      </w:r>
      <w:r>
        <w:t xml:space="preserve">. Format powinien być zgodny z metodą </w:t>
      </w:r>
      <w:r w:rsidRPr="00B6368F">
        <w:rPr>
          <w:rStyle w:val="NazwaProgramowa"/>
        </w:rPr>
        <w:t>ToString</w:t>
      </w:r>
      <w:r>
        <w:t xml:space="preserve"> odpowiedniego typu danych.</w:t>
      </w:r>
    </w:p>
    <w:p w14:paraId="5D1A7F36" w14:textId="057A5C06" w:rsidR="00053569" w:rsidRDefault="00CB137F" w:rsidP="00B7656B">
      <w:pPr>
        <w:pStyle w:val="Listapunktowana"/>
      </w:pPr>
      <w:r>
        <w:t xml:space="preserve">Jeśli właściwość </w:t>
      </w:r>
      <w:r w:rsidRPr="00B6368F">
        <w:rPr>
          <w:rStyle w:val="NazwaProgramowa"/>
        </w:rPr>
        <w:t>Format</w:t>
      </w:r>
      <w:r>
        <w:t xml:space="preserve"> nie jest określona, to w</w:t>
      </w:r>
      <w:r w:rsidR="00B7656B">
        <w:t xml:space="preserve">łaściwość </w:t>
      </w:r>
      <w:r w:rsidR="003E21EA">
        <w:rPr>
          <w:rStyle w:val="NazwaProgramowa"/>
        </w:rPr>
        <w:t>XsdType</w:t>
      </w:r>
      <w:r w:rsidR="00053569">
        <w:rPr>
          <w:rStyle w:val="NazwaProgramowa"/>
        </w:rPr>
        <w:t xml:space="preserve"> </w:t>
      </w:r>
      <w:r w:rsidR="00B7656B">
        <w:t xml:space="preserve">umożliwia </w:t>
      </w:r>
      <w:r>
        <w:t>określenie</w:t>
      </w:r>
      <w:r w:rsidR="00B7656B">
        <w:t xml:space="preserve"> </w:t>
      </w:r>
      <w:r>
        <w:t>formatu dla typu</w:t>
      </w:r>
      <w:r w:rsidR="00B7656B">
        <w:t xml:space="preserve"> </w:t>
      </w:r>
      <w:r w:rsidR="00B7656B" w:rsidRPr="00B7656B">
        <w:rPr>
          <w:rStyle w:val="NazwaProgramowa"/>
        </w:rPr>
        <w:t>DateTime</w:t>
      </w:r>
      <w:r w:rsidR="00B7656B">
        <w:t xml:space="preserve"> w metodzie </w:t>
      </w:r>
      <w:r w:rsidR="00B7656B" w:rsidRPr="00B7656B">
        <w:rPr>
          <w:rStyle w:val="NazwaProgramowa"/>
        </w:rPr>
        <w:t>ConvertTo</w:t>
      </w:r>
      <w:r w:rsidR="00053569">
        <w:t>.</w:t>
      </w:r>
    </w:p>
    <w:p w14:paraId="0453A27F" w14:textId="630303A5" w:rsidR="00B7656B" w:rsidRDefault="00053569" w:rsidP="00913622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Time</w:t>
      </w:r>
      <w:r>
        <w:t xml:space="preserve"> –</w:t>
      </w:r>
      <w:r w:rsidR="00CB137F">
        <w:t xml:space="preserve"> </w:t>
      </w:r>
      <w:r w:rsidR="00437779" w:rsidRPr="00437779">
        <w:t>stosowany</w:t>
      </w:r>
      <w:r>
        <w:t xml:space="preserve"> </w:t>
      </w:r>
      <w:r w:rsidR="00437779">
        <w:t>jest format daty i czasu:</w:t>
      </w:r>
      <w:r w:rsidR="00437779" w:rsidRPr="00437779">
        <w:rPr>
          <w:rStyle w:val="NazwaProgramowa"/>
        </w:rPr>
        <w:t xml:space="preserve"> </w:t>
      </w:r>
      <w:r w:rsidR="00437779" w:rsidRPr="00053569">
        <w:rPr>
          <w:rStyle w:val="NazwaProgramowa"/>
        </w:rPr>
        <w:t>"yyyy-MM-dd</w:t>
      </w:r>
      <w:r w:rsidR="00437779">
        <w:rPr>
          <w:rStyle w:val="NazwaProgramowa"/>
        </w:rPr>
        <w:t xml:space="preserve"> HH:mm:ss</w:t>
      </w:r>
      <w:r w:rsidR="00437779" w:rsidRPr="00053569">
        <w:rPr>
          <w:rStyle w:val="NazwaProgramowa"/>
        </w:rPr>
        <w:t>"</w:t>
      </w:r>
      <w:r w:rsidR="00CB137F">
        <w:rPr>
          <w:rStyle w:val="NazwaProgramowa"/>
        </w:rPr>
        <w:t>.</w:t>
      </w:r>
    </w:p>
    <w:p w14:paraId="502F8458" w14:textId="110A344E" w:rsidR="00437779" w:rsidRPr="002C3CBC" w:rsidRDefault="00437779" w:rsidP="00437779">
      <w:pPr>
        <w:pStyle w:val="Listapunktowana"/>
        <w:numPr>
          <w:ilvl w:val="1"/>
          <w:numId w:val="20"/>
        </w:numPr>
      </w:pPr>
      <w:r w:rsidRPr="00053569">
        <w:rPr>
          <w:rStyle w:val="NazwaProgramowa"/>
        </w:rPr>
        <w:t>D</w:t>
      </w:r>
      <w:r>
        <w:rPr>
          <w:rStyle w:val="NazwaProgramowa"/>
        </w:rPr>
        <w:t>ate</w:t>
      </w:r>
      <w:r>
        <w:t xml:space="preserve">  –</w:t>
      </w:r>
      <w:r w:rsidR="002105D8">
        <w:t xml:space="preserve"> </w:t>
      </w:r>
      <w:r w:rsidRPr="00437779">
        <w:t>stosowany</w:t>
      </w:r>
      <w:r>
        <w:t xml:space="preserve"> jest format daty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 w:rsidR="002105D8" w:rsidRPr="002105D8">
        <w:t>, część</w:t>
      </w:r>
      <w:r w:rsidR="002105D8">
        <w:t xml:space="preserve"> dotycząca czasu jest pomijana.</w:t>
      </w:r>
    </w:p>
    <w:p w14:paraId="35DFA61C" w14:textId="7046B647" w:rsidR="00CB137F" w:rsidRPr="002105D8" w:rsidRDefault="00CB137F" w:rsidP="00CB137F">
      <w:pPr>
        <w:pStyle w:val="Listapunktowana"/>
        <w:numPr>
          <w:ilvl w:val="1"/>
          <w:numId w:val="20"/>
        </w:numPr>
      </w:pPr>
      <w:r>
        <w:rPr>
          <w:rStyle w:val="NazwaProgramowa"/>
        </w:rPr>
        <w:t>Time</w:t>
      </w:r>
      <w:r>
        <w:t xml:space="preserve"> –</w:t>
      </w:r>
      <w:r w:rsidR="002105D8">
        <w:t xml:space="preserve"> </w:t>
      </w:r>
      <w:r w:rsidRPr="00437779">
        <w:t>stosowany</w:t>
      </w:r>
      <w:r>
        <w:t xml:space="preserve"> jest </w:t>
      </w:r>
      <w:r w:rsidR="00B96008">
        <w:t xml:space="preserve">24-godzinny </w:t>
      </w:r>
      <w:r>
        <w:t>format czasu: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 w:rsidR="002105D8" w:rsidRPr="002105D8">
        <w:t>, część</w:t>
      </w:r>
      <w:r w:rsidRPr="002105D8">
        <w:t xml:space="preserve"> </w:t>
      </w:r>
      <w:r w:rsidR="002105D8">
        <w:t>dotycząca daty jest pomijana.</w:t>
      </w:r>
    </w:p>
    <w:p w14:paraId="1BFD2018" w14:textId="5D293DBE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 w:rsidRPr="00CB137F">
        <w:rPr>
          <w:rStyle w:val="NazwaProgramowa"/>
        </w:rPr>
        <w:t>DateOnly</w:t>
      </w:r>
      <w:r>
        <w:t xml:space="preserve"> stosowany jest format daty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yyyy-MM-dd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05E98F1A" w14:textId="2C7F194C" w:rsidR="00CB137F" w:rsidRPr="00CB137F" w:rsidRDefault="00CB137F" w:rsidP="00CB137F">
      <w:pPr>
        <w:pStyle w:val="Listapunktowana"/>
        <w:rPr>
          <w:rFonts w:asciiTheme="minorHAnsi" w:hAnsiTheme="minorHAnsi"/>
          <w:noProof/>
        </w:rPr>
      </w:pPr>
      <w:r>
        <w:t xml:space="preserve">Dla typu danych </w:t>
      </w:r>
      <w:r>
        <w:rPr>
          <w:rStyle w:val="NazwaProgramowa"/>
        </w:rPr>
        <w:t>Time</w:t>
      </w:r>
      <w:r w:rsidRPr="00CB137F">
        <w:rPr>
          <w:rStyle w:val="NazwaProgramowa"/>
        </w:rPr>
        <w:t>Only</w:t>
      </w:r>
      <w:r>
        <w:t xml:space="preserve"> stosowany jest </w:t>
      </w:r>
      <w:r w:rsidR="00B96008">
        <w:t xml:space="preserve">24-godzinny </w:t>
      </w:r>
      <w:r>
        <w:t>format czasu</w:t>
      </w:r>
      <w:r w:rsidRPr="00437779">
        <w:rPr>
          <w:rStyle w:val="NazwaProgramowa"/>
        </w:rPr>
        <w:t xml:space="preserve"> </w:t>
      </w:r>
      <w:r w:rsidRPr="00053569">
        <w:rPr>
          <w:rStyle w:val="NazwaProgramowa"/>
        </w:rPr>
        <w:t>"</w:t>
      </w:r>
      <w:r w:rsidRPr="00CB137F">
        <w:rPr>
          <w:rStyle w:val="NazwaProgramowa"/>
        </w:rPr>
        <w:t xml:space="preserve"> </w:t>
      </w:r>
      <w:r>
        <w:rPr>
          <w:rStyle w:val="NazwaProgramowa"/>
        </w:rPr>
        <w:t>HH:mm:ss</w:t>
      </w:r>
      <w:r w:rsidRPr="00053569">
        <w:rPr>
          <w:rStyle w:val="NazwaProgramowa"/>
        </w:rPr>
        <w:t>"</w:t>
      </w:r>
      <w:r>
        <w:rPr>
          <w:rStyle w:val="NazwaProgramowa"/>
        </w:rPr>
        <w:t xml:space="preserve"> </w:t>
      </w:r>
      <w:r w:rsidRPr="00CB137F">
        <w:t>niezależnie od usta</w:t>
      </w:r>
      <w:r>
        <w:t xml:space="preserve">wienia właściwości </w:t>
      </w:r>
      <w:r w:rsidRPr="00CB137F">
        <w:rPr>
          <w:rStyle w:val="NazwaProgramowa"/>
        </w:rPr>
        <w:t>Mode</w:t>
      </w:r>
      <w:r>
        <w:t>.</w:t>
      </w:r>
    </w:p>
    <w:p w14:paraId="2D66A694" w14:textId="0C6A1E05" w:rsidR="00CB137F" w:rsidRPr="00CB137F" w:rsidRDefault="00CB137F" w:rsidP="00B96008">
      <w:pPr>
        <w:pStyle w:val="Listapunktowana"/>
        <w:rPr>
          <w:rStyle w:val="NazwaProgramowa"/>
        </w:rPr>
      </w:pPr>
      <w:r>
        <w:t xml:space="preserve">Właściwość </w:t>
      </w:r>
      <w:r w:rsidR="00B96008" w:rsidRPr="00B96008">
        <w:rPr>
          <w:rStyle w:val="NazwaProgramowa"/>
        </w:rPr>
        <w:t>DateTimeSeparator</w:t>
      </w:r>
      <w:r w:rsidR="00B96008"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="00B96008">
        <w:t xml:space="preserve">typu </w:t>
      </w:r>
      <w:r w:rsidR="00B96008" w:rsidRPr="00B96008">
        <w:rPr>
          <w:rStyle w:val="NazwaProgramowa"/>
        </w:rPr>
        <w:t>Char</w:t>
      </w:r>
      <w:r w:rsidR="00B96008">
        <w:t xml:space="preserve"> umożliwia podanie innego znaku (np. </w:t>
      </w:r>
      <w:r w:rsidR="00B96008" w:rsidRPr="00B96008">
        <w:rPr>
          <w:rStyle w:val="NazwaProgramowa"/>
        </w:rPr>
        <w:t>"T"</w:t>
      </w:r>
      <w:r w:rsidR="00B96008">
        <w:t>) w miejsce spacji przy oddzielaniu daty od czasu.</w:t>
      </w:r>
    </w:p>
    <w:p w14:paraId="54E20314" w14:textId="16298859" w:rsidR="00B96008" w:rsidRPr="00B96008" w:rsidRDefault="00B96008" w:rsidP="00B96008">
      <w:pPr>
        <w:pStyle w:val="Listapunktowana"/>
        <w:rPr>
          <w:rFonts w:asciiTheme="minorHAnsi" w:hAnsiTheme="minorHAnsi"/>
          <w:noProof/>
        </w:rPr>
      </w:pPr>
      <w:r>
        <w:t xml:space="preserve">Właściwość </w:t>
      </w:r>
      <w:r>
        <w:rPr>
          <w:rStyle w:val="NazwaProgramowa"/>
        </w:rPr>
        <w:t>ShowFullTim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ułamkowej części sekund do czasu.</w:t>
      </w:r>
    </w:p>
    <w:p w14:paraId="5C36BEA0" w14:textId="7BA943BF" w:rsidR="00B96008" w:rsidRPr="00CB137F" w:rsidRDefault="00B96008" w:rsidP="00B96008">
      <w:pPr>
        <w:pStyle w:val="Listapunktowana"/>
        <w:rPr>
          <w:rStyle w:val="NazwaProgramowa"/>
        </w:rPr>
      </w:pPr>
      <w:r>
        <w:t xml:space="preserve">Właściwość </w:t>
      </w:r>
      <w:r>
        <w:rPr>
          <w:rStyle w:val="NazwaProgramowa"/>
        </w:rPr>
        <w:t>ShowTimeZone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 xml:space="preserve">typu </w:t>
      </w:r>
      <w:r w:rsidRPr="00B96008">
        <w:rPr>
          <w:rStyle w:val="NazwaProgramowa"/>
        </w:rPr>
        <w:t>Boolean</w:t>
      </w:r>
      <w:r>
        <w:t xml:space="preserve"> powoduje dodanie strefy czasowej do czasu</w:t>
      </w:r>
      <w:r w:rsidR="00160042">
        <w:t xml:space="preserve"> formatu czasu</w:t>
      </w:r>
      <w:r>
        <w:t>.</w:t>
      </w:r>
    </w:p>
    <w:p w14:paraId="3FA5796D" w14:textId="22D94E10" w:rsidR="002105D8" w:rsidRDefault="002105D8" w:rsidP="00CB137F">
      <w:pPr>
        <w:pStyle w:val="Listapunktowana"/>
      </w:pPr>
      <w:r>
        <w:t xml:space="preserve">W metodzie </w:t>
      </w:r>
      <w:r w:rsidRPr="002105D8">
        <w:rPr>
          <w:rStyle w:val="NazwaProgramowa"/>
        </w:rPr>
        <w:t>ConvertFrom</w:t>
      </w:r>
      <w:r>
        <w:t xml:space="preserve"> akceptowalne są różne łańcuchy daty i czasu, które są przetwarzane przez metodę </w:t>
      </w:r>
      <w:r w:rsidRPr="002105D8">
        <w:rPr>
          <w:rStyle w:val="NazwaProgramowa"/>
        </w:rPr>
        <w:t>DateTime.Parse</w:t>
      </w:r>
      <w:r>
        <w:t>.</w:t>
      </w:r>
    </w:p>
    <w:p w14:paraId="05949030" w14:textId="61126BE5" w:rsidR="00367884" w:rsidRDefault="00367884" w:rsidP="00CB137F">
      <w:pPr>
        <w:pStyle w:val="Listapunktowana"/>
      </w:pPr>
      <w:r>
        <w:t xml:space="preserve">Właściwość </w:t>
      </w:r>
      <w:r w:rsidRPr="00367884">
        <w:rPr>
          <w:rStyle w:val="NazwaProgramowa"/>
        </w:rPr>
        <w:t>DateTimeStyle</w:t>
      </w:r>
      <w:r>
        <w:t xml:space="preserve"> typu </w:t>
      </w:r>
      <w:r w:rsidRPr="00367884">
        <w:rPr>
          <w:rStyle w:val="NazwaProgramowa"/>
        </w:rPr>
        <w:t>DateTimeStyles</w:t>
      </w:r>
      <w:r>
        <w:t xml:space="preserve"> umożliwia podanie dodatkowych opcji parsowania tekstu.</w:t>
      </w:r>
    </w:p>
    <w:p w14:paraId="37BC5C59" w14:textId="25EA0C13" w:rsidR="00437779" w:rsidRDefault="00CB137F" w:rsidP="00A13BD6">
      <w:pPr>
        <w:pStyle w:val="Listapunktowana"/>
      </w:pPr>
      <w:r>
        <w:lastRenderedPageBreak/>
        <w:t xml:space="preserve">Właściwość </w:t>
      </w:r>
      <w:r w:rsidRPr="00053569">
        <w:rPr>
          <w:rStyle w:val="NazwaProgramowa"/>
        </w:rPr>
        <w:t>ExpectedType</w:t>
      </w:r>
      <w:r>
        <w:t xml:space="preserve"> umożliwia </w:t>
      </w:r>
      <w:r w:rsidR="002105D8">
        <w:t>konwersję</w:t>
      </w:r>
      <w:r>
        <w:t xml:space="preserve"> typu danych w metodzie </w:t>
      </w:r>
      <w:r w:rsidRPr="00B7656B">
        <w:rPr>
          <w:rStyle w:val="NazwaProgramowa"/>
        </w:rPr>
        <w:t>ConvertFrom</w:t>
      </w:r>
      <w:r>
        <w:t>.</w:t>
      </w:r>
      <w:r w:rsidR="002105D8">
        <w:t xml:space="preserve"> </w:t>
      </w:r>
      <w:r w:rsidR="006F1DA3">
        <w:t xml:space="preserve">Jeśli jest określona na </w:t>
      </w:r>
      <w:r w:rsidR="006F1DA3" w:rsidRPr="006F1DA3">
        <w:rPr>
          <w:rStyle w:val="NazwaProgramowa"/>
        </w:rPr>
        <w:t>DateOnly</w:t>
      </w:r>
      <w:r w:rsidR="006F1DA3">
        <w:t xml:space="preserve"> lub </w:t>
      </w:r>
      <w:r w:rsidR="006F1DA3" w:rsidRPr="006F1DA3">
        <w:rPr>
          <w:rStyle w:val="NazwaProgramowa"/>
        </w:rPr>
        <w:t>TimeOnly</w:t>
      </w:r>
      <w:r w:rsidR="006F1DA3">
        <w:t xml:space="preserve">, to następuje konwersja do danego typu. </w:t>
      </w:r>
      <w:r w:rsidR="00DF490B">
        <w:t xml:space="preserve">W innym przypadku zwracana jest wartość </w:t>
      </w:r>
      <w:r w:rsidR="00DF490B" w:rsidRPr="00DF490B">
        <w:rPr>
          <w:rStyle w:val="NazwaProgramowa"/>
        </w:rPr>
        <w:t>DateTime</w:t>
      </w:r>
      <w:r w:rsidR="00DF490B">
        <w:t>, ale jeśli w łańcuchu wejściowym nie ma podanej daty, to przyjmowana jest data 0001-01-01 (dla zgodności ze standardowym konwerterem)</w:t>
      </w:r>
      <w:r w:rsidR="006F1DA3">
        <w:t>.</w:t>
      </w:r>
    </w:p>
    <w:p w14:paraId="039633AC" w14:textId="5C9537AD" w:rsidR="006F1DA3" w:rsidRDefault="006F1DA3" w:rsidP="006F1DA3">
      <w:pPr>
        <w:pStyle w:val="Wcicienormalne"/>
      </w:pPr>
      <w:r>
        <w:t xml:space="preserve">W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może być określony parametr </w:t>
      </w:r>
      <w:r w:rsidRPr="00156057">
        <w:rPr>
          <w:rStyle w:val="NazwaProgramowa"/>
        </w:rPr>
        <w:t>culture</w:t>
      </w:r>
      <w:r>
        <w:t xml:space="preserve">. Jeśli nie jest określony, to przyjmuje się </w:t>
      </w:r>
      <w:r w:rsidRPr="00376043">
        <w:rPr>
          <w:rStyle w:val="NazwaProgramowa"/>
        </w:rPr>
        <w:t>culture = CultureInfo.InvariantCulture</w:t>
      </w:r>
      <w:r>
        <w:t>.</w:t>
      </w:r>
    </w:p>
    <w:p w14:paraId="4A6E4692" w14:textId="218430FC" w:rsidR="006F1DA3" w:rsidRDefault="006F1DA3" w:rsidP="006F1DA3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30540064" w14:textId="707FEF7C" w:rsidR="00AF3488" w:rsidRDefault="00AF3488" w:rsidP="00AF3488">
      <w:pPr>
        <w:pStyle w:val="Nagwek2"/>
        <w:rPr>
          <w:noProof/>
        </w:rPr>
      </w:pPr>
      <w:r>
        <w:rPr>
          <w:noProof/>
        </w:rPr>
        <w:t>TimeSpanTypeConverter</w:t>
      </w:r>
    </w:p>
    <w:p w14:paraId="2F783A5B" w14:textId="69E776E2" w:rsidR="00AF3488" w:rsidRPr="000B0100" w:rsidRDefault="00AF3488" w:rsidP="00AF3488">
      <w:pPr>
        <w:pStyle w:val="Wcicienormalne"/>
      </w:pPr>
      <w:r>
        <w:t xml:space="preserve">Jak nazwa wskazuje </w:t>
      </w:r>
      <w:r w:rsidRPr="00AF3488">
        <w:rPr>
          <w:rStyle w:val="NazwaProgramowa"/>
        </w:rPr>
        <w:t>TimeSpanTypeConverter</w:t>
      </w:r>
      <w:r>
        <w:t xml:space="preserve"> przetwarza wartości typu </w:t>
      </w:r>
      <w:r w:rsidRPr="00AF3488">
        <w:rPr>
          <w:rStyle w:val="NazwaProgramowa"/>
        </w:rPr>
        <w:t>TimeSpan</w:t>
      </w:r>
      <w:r>
        <w:t xml:space="preserve"> na łańcuch znaków i z powrotem. Umożliwia podanie formatu, przy czym do standardowych formatów "c", "g", "G" dodaje format "D" oznaczający „</w:t>
      </w:r>
      <w:r w:rsidRPr="00AF3488">
        <w:rPr>
          <w:rStyle w:val="angielskawstawka"/>
        </w:rPr>
        <w:t>duration</w:t>
      </w:r>
      <w:r>
        <w:t xml:space="preserve">”, czyli standardowy format XSD wg wzorca </w:t>
      </w:r>
      <w:r w:rsidRPr="00AF3488">
        <w:rPr>
          <w:rStyle w:val="NazwaProgramowa"/>
        </w:rPr>
        <w:t>"PnYnMnDTnHnMnS"</w:t>
      </w:r>
      <w:r w:rsidRPr="000B0100">
        <w:t>.</w:t>
      </w:r>
      <w:r w:rsidR="000B0100">
        <w:t xml:space="preserve"> Trzeba zauważyć, że w formacie dowolnym znak dwukropka musi być poprzedzony kreską odwrotną, np. </w:t>
      </w:r>
      <w:r w:rsidR="000B0100">
        <w:rPr>
          <w:rStyle w:val="NazwaProgramowa"/>
        </w:rPr>
        <w:t>"</w:t>
      </w:r>
      <w:r w:rsidR="000B0100" w:rsidRPr="000B0100">
        <w:rPr>
          <w:rStyle w:val="NazwaProgramowa"/>
        </w:rPr>
        <w:t>hh\:mm\:ss</w:t>
      </w:r>
      <w:r w:rsidR="000B0100">
        <w:rPr>
          <w:rStyle w:val="NazwaProgramowa"/>
        </w:rPr>
        <w:t>"</w:t>
      </w:r>
      <w:r w:rsidR="000B0100">
        <w:t>.</w:t>
      </w:r>
    </w:p>
    <w:p w14:paraId="7E466073" w14:textId="77777777" w:rsidR="00E90478" w:rsidRPr="001D60C1" w:rsidRDefault="00E90478" w:rsidP="00E90478">
      <w:pPr>
        <w:pStyle w:val="Nagwek2"/>
        <w:rPr>
          <w:noProof/>
        </w:rPr>
      </w:pPr>
      <w:r>
        <w:rPr>
          <w:noProof/>
        </w:rPr>
        <w:t>Array</w:t>
      </w:r>
      <w:r w:rsidRPr="001D60C1">
        <w:rPr>
          <w:noProof/>
        </w:rPr>
        <w:t>TypeConverter</w:t>
      </w:r>
    </w:p>
    <w:p w14:paraId="79F9DC64" w14:textId="469D4E89" w:rsidR="00E90478" w:rsidRDefault="00E90478" w:rsidP="00E90478">
      <w:pPr>
        <w:pStyle w:val="Wcicienormalne"/>
      </w:pPr>
      <w:r w:rsidRPr="00E90478">
        <w:rPr>
          <w:rStyle w:val="NazwaProgramowa"/>
        </w:rPr>
        <w:t>ArrayTypeConverter</w:t>
      </w:r>
      <w:r>
        <w:t xml:space="preserve"> działa na jednowymiarowej tablicy elementów typu określonego przez właściwość </w:t>
      </w:r>
      <w:r w:rsidRPr="00E90478">
        <w:rPr>
          <w:rStyle w:val="NazwaProgramowa"/>
        </w:rPr>
        <w:t>ExpectedType</w:t>
      </w:r>
      <w:r>
        <w:t xml:space="preserve">. Domyślnie elementy są oddzielane </w:t>
      </w:r>
      <w:r w:rsidR="009A52CF">
        <w:t>spacj</w:t>
      </w:r>
      <w:r w:rsidR="004A1388">
        <w:t>ami</w:t>
      </w:r>
      <w:r>
        <w:t>. Jeśli określonym typem jest tablica bajtów</w:t>
      </w:r>
      <w:r w:rsidR="00BB2921">
        <w:t xml:space="preserve"> </w:t>
      </w:r>
      <w:r w:rsidR="00BB2921" w:rsidRPr="00BB2921">
        <w:rPr>
          <w:rStyle w:val="NazwaProgramowa"/>
        </w:rPr>
        <w:t>(Byte[])</w:t>
      </w:r>
      <w:r>
        <w:t xml:space="preserve">, </w:t>
      </w:r>
      <w:r w:rsidR="00BB2921">
        <w:t xml:space="preserve">to sposób konwersji można zmienić ustalając właściwość </w:t>
      </w:r>
      <w:r w:rsidR="00BB2921" w:rsidRPr="00BB2921">
        <w:rPr>
          <w:rStyle w:val="NazwaProgramowa"/>
        </w:rPr>
        <w:t>XsdType</w:t>
      </w:r>
      <w:r w:rsidR="00BB2921">
        <w:rPr>
          <w:rStyle w:val="NazwaProgramowa"/>
        </w:rPr>
        <w:t xml:space="preserve"> </w:t>
      </w:r>
      <w:r w:rsidR="00BB2921" w:rsidRPr="00BB2921">
        <w:rPr>
          <w:rStyle w:val="NazwaProgramowa"/>
        </w:rPr>
        <w:t>na:</w:t>
      </w:r>
    </w:p>
    <w:p w14:paraId="6CEF2472" w14:textId="4158377F" w:rsidR="00E90478" w:rsidRDefault="00E90478" w:rsidP="00DA5C94">
      <w:pPr>
        <w:pStyle w:val="Listapunktowana"/>
      </w:pPr>
      <w:r w:rsidRPr="00E90478">
        <w:rPr>
          <w:rStyle w:val="NazwaProgramowa"/>
        </w:rPr>
        <w:t>Base64Binary</w:t>
      </w:r>
      <w:r>
        <w:t xml:space="preserve"> – </w:t>
      </w:r>
      <w:r w:rsidR="00BB2921">
        <w:t xml:space="preserve">wówczas </w:t>
      </w:r>
      <w:r>
        <w:t>generowany i oczekiwany jest łańcuch znaków base-64,</w:t>
      </w:r>
    </w:p>
    <w:p w14:paraId="5D4372FF" w14:textId="6AA2164F" w:rsidR="00E90478" w:rsidRDefault="00E90478" w:rsidP="00E90478">
      <w:pPr>
        <w:pStyle w:val="Listapunktowana"/>
      </w:pPr>
      <w:r w:rsidRPr="00E90478">
        <w:rPr>
          <w:rStyle w:val="NazwaProgramowa"/>
        </w:rPr>
        <w:t>HexBinary</w:t>
      </w:r>
      <w:r>
        <w:t xml:space="preserve"> – generowany i oczekiwany</w:t>
      </w:r>
      <w:r>
        <w:rPr>
          <w:rFonts w:ascii="Arial Narrow" w:hAnsi="Arial Narrow"/>
          <w:b/>
          <w:noProof/>
          <w:sz w:val="36"/>
          <w:szCs w:val="32"/>
        </w:rPr>
        <w:t xml:space="preserve"> </w:t>
      </w:r>
      <w:r w:rsidRPr="00E90478">
        <w:t>jest</w:t>
      </w:r>
      <w:r>
        <w:t xml:space="preserve"> łańcuch znaków, w którym każdemu bajtowi odpowiadają dwie cyfry szesnastkowe.</w:t>
      </w:r>
    </w:p>
    <w:p w14:paraId="673ED486" w14:textId="62C2FCEB" w:rsidR="00BB2921" w:rsidRDefault="00BB292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działa też specyficznie dla tablicy łańcuchów </w:t>
      </w:r>
      <w:r w:rsidRPr="00BB2921">
        <w:rPr>
          <w:rStyle w:val="NazwaProgramowa"/>
        </w:rPr>
        <w:t>(String[])</w:t>
      </w:r>
      <w:r>
        <w:t xml:space="preserve">. Wówczas rozpoznawane są wartości </w:t>
      </w:r>
      <w:r w:rsidRPr="00BB2921">
        <w:rPr>
          <w:rStyle w:val="NazwaProgramowa"/>
        </w:rPr>
        <w:t>XsdType</w:t>
      </w:r>
      <w:r>
        <w:t xml:space="preserve"> powodujące:</w:t>
      </w:r>
    </w:p>
    <w:p w14:paraId="0832A361" w14:textId="03A0A4D2" w:rsidR="00BB2921" w:rsidRDefault="00BB2921" w:rsidP="00BB2921">
      <w:pPr>
        <w:pStyle w:val="Listapunktowana"/>
      </w:pPr>
      <w:r w:rsidRPr="00BB2921">
        <w:rPr>
          <w:rStyle w:val="NazwaProgramowa"/>
        </w:rPr>
        <w:t>NmTokens</w:t>
      </w:r>
      <w:r>
        <w:t xml:space="preserve"> – generowanie i oczekiwanie sekwencji tokenów typu </w:t>
      </w:r>
      <w:r w:rsidRPr="00BB2921">
        <w:rPr>
          <w:rStyle w:val="NazwaProgramowa"/>
        </w:rPr>
        <w:t>NmToken</w:t>
      </w:r>
      <w:r>
        <w:t xml:space="preserve"> oddzielonych spacjami,</w:t>
      </w:r>
    </w:p>
    <w:p w14:paraId="10A27B2E" w14:textId="3E62F007" w:rsidR="00BB2921" w:rsidRDefault="00BB2921" w:rsidP="00BB2921">
      <w:pPr>
        <w:pStyle w:val="Listapunktowana"/>
      </w:pPr>
      <w:r w:rsidRPr="004A1388">
        <w:rPr>
          <w:rStyle w:val="NazwaProgramowa"/>
        </w:rPr>
        <w:t>IdRefs</w:t>
      </w:r>
      <w:r>
        <w:t xml:space="preserve"> - generowanie i oczekiwanie sekwencji </w:t>
      </w:r>
      <w:r w:rsidR="004A1388">
        <w:t>identyfikatorów</w:t>
      </w:r>
      <w:r>
        <w:t xml:space="preserve"> typu </w:t>
      </w:r>
      <w:r w:rsidR="004A1388">
        <w:rPr>
          <w:rStyle w:val="NazwaProgramowa"/>
        </w:rPr>
        <w:t>IdRef</w:t>
      </w:r>
      <w:r>
        <w:t xml:space="preserve"> oddzielonych spacjami,</w:t>
      </w:r>
    </w:p>
    <w:p w14:paraId="44DFBCFF" w14:textId="77C0F250" w:rsidR="00BB2921" w:rsidRDefault="004A1388" w:rsidP="004A1388">
      <w:pPr>
        <w:pStyle w:val="Listapunktowana"/>
      </w:pPr>
      <w:r>
        <w:rPr>
          <w:rStyle w:val="NazwaProgramowa"/>
        </w:rPr>
        <w:t>Entities</w:t>
      </w:r>
      <w:r>
        <w:t xml:space="preserve"> - generowanie i oczekiwanie sekwencji encji typu </w:t>
      </w:r>
      <w:r>
        <w:rPr>
          <w:rStyle w:val="NazwaProgramowa"/>
        </w:rPr>
        <w:t>Entity</w:t>
      </w:r>
      <w:r>
        <w:t xml:space="preserve"> oddzielonych spacjami.</w:t>
      </w:r>
    </w:p>
    <w:p w14:paraId="34C84E33" w14:textId="7C665F5B" w:rsidR="00BB2921" w:rsidRPr="00BB2921" w:rsidRDefault="004A1388" w:rsidP="00BB2921">
      <w:pPr>
        <w:pStyle w:val="Wcicienormalne"/>
      </w:pPr>
      <w:r>
        <w:t xml:space="preserve">Wszystkie inne wartości </w:t>
      </w:r>
      <w:r w:rsidRPr="004A1388">
        <w:rPr>
          <w:rStyle w:val="NazwaProgramowa"/>
        </w:rPr>
        <w:t>XsdType</w:t>
      </w:r>
      <w:r>
        <w:t xml:space="preserve"> są przekazywane do wewnętrznego konwertera elementów typu </w:t>
      </w:r>
      <w:r w:rsidRPr="004A1388">
        <w:rPr>
          <w:rStyle w:val="NazwaProgramowa"/>
        </w:rPr>
        <w:t>ValueTypeConverter</w:t>
      </w:r>
      <w:r>
        <w:t>.</w:t>
      </w:r>
      <w:r w:rsidR="00F231E6">
        <w:t xml:space="preserve"> Ponieważ spacje traktowane są jako separatory elementów, więc nie mogą występować wewnątrz elementów tekstowych.</w:t>
      </w:r>
    </w:p>
    <w:p w14:paraId="6DE2E717" w14:textId="0E38586C" w:rsidR="00BB2921" w:rsidRDefault="00874F5F" w:rsidP="00BB2921">
      <w:pPr>
        <w:pStyle w:val="Wcicienormalne"/>
      </w:pPr>
      <w:r>
        <w:t xml:space="preserve">Zamiast (lub oprócz) wartości </w:t>
      </w:r>
      <w:r w:rsidRPr="00874F5F">
        <w:rPr>
          <w:rStyle w:val="NazwaProgramowa"/>
        </w:rPr>
        <w:t>XsdType</w:t>
      </w:r>
      <w:r>
        <w:t xml:space="preserve"> można podać </w:t>
      </w:r>
      <w:r w:rsidR="00150EF2">
        <w:t xml:space="preserve">wartość </w:t>
      </w:r>
      <w:r w:rsidRPr="00150EF2">
        <w:rPr>
          <w:rStyle w:val="NazwaProgramowa"/>
        </w:rPr>
        <w:t>ExpectedType</w:t>
      </w:r>
      <w:r w:rsidR="00150EF2">
        <w:t xml:space="preserve">, który może określać typ całej tablicy lub typ pojedynczego elementu. </w:t>
      </w:r>
    </w:p>
    <w:p w14:paraId="22A4D817" w14:textId="32D0AC31" w:rsidR="00931A31" w:rsidRPr="002C3CBC" w:rsidRDefault="00931A31" w:rsidP="00BB2921">
      <w:pPr>
        <w:pStyle w:val="Wcicienormalne"/>
      </w:pPr>
      <w:r w:rsidRPr="00BB2921">
        <w:rPr>
          <w:rStyle w:val="NazwaProgramowa"/>
        </w:rPr>
        <w:t>ArrayTypeConverter</w:t>
      </w:r>
      <w:r>
        <w:t xml:space="preserve"> implementuje też interfejs </w:t>
      </w:r>
    </w:p>
    <w:p w14:paraId="78CDD915" w14:textId="65D6E472" w:rsidR="00B7656B" w:rsidRDefault="00E90478" w:rsidP="00E90478">
      <w:pPr>
        <w:pStyle w:val="Nagwek2"/>
        <w:rPr>
          <w:noProof/>
        </w:rPr>
      </w:pPr>
      <w:r>
        <w:rPr>
          <w:noProof/>
        </w:rPr>
        <w:lastRenderedPageBreak/>
        <w:t>ValueTypeConverter</w:t>
      </w:r>
    </w:p>
    <w:p w14:paraId="76AC7DA7" w14:textId="0F519ABF" w:rsidR="0016395E" w:rsidRDefault="0016395E" w:rsidP="0016395E">
      <w:pPr>
        <w:pStyle w:val="Wcicienormalne"/>
      </w:pPr>
      <w:r>
        <w:t xml:space="preserve">Klasa </w:t>
      </w:r>
      <w:r w:rsidRPr="0016395E">
        <w:rPr>
          <w:rStyle w:val="NazwaProgramowa"/>
        </w:rPr>
        <w:t>ValueTypeConverter</w:t>
      </w:r>
      <w:r>
        <w:t xml:space="preserve"> łączy w sobie konwertery znanych typów podstawowych. Obsługuje typy: </w:t>
      </w:r>
      <w:r w:rsidRPr="0016395E">
        <w:rPr>
          <w:rStyle w:val="NazwaProgramowa"/>
        </w:rPr>
        <w:t xml:space="preserve">String, </w:t>
      </w:r>
      <w:r>
        <w:rPr>
          <w:rStyle w:val="NazwaProgramowa"/>
        </w:rPr>
        <w:t xml:space="preserve">Char, </w:t>
      </w:r>
      <w:r w:rsidRPr="0016395E">
        <w:rPr>
          <w:rStyle w:val="NazwaProgramowa"/>
        </w:rPr>
        <w:t>Boolean,</w:t>
      </w:r>
      <w:r>
        <w:t xml:space="preserve"> </w:t>
      </w:r>
      <w:r>
        <w:rPr>
          <w:rStyle w:val="NazwaProgramowa"/>
        </w:rPr>
        <w:t>Byte, SByte, Int16, UInt16, Int32, UInt32, Int64, UInt64, Decimal, Single, Double, DateTime, DateOnly, TimeOnly, TimeSpan, Guid</w:t>
      </w:r>
      <w:r w:rsidR="00A452DE">
        <w:rPr>
          <w:rStyle w:val="NazwaProgramowa"/>
        </w:rPr>
        <w:t xml:space="preserve">, </w:t>
      </w:r>
      <w:r w:rsidR="00AE1D64">
        <w:rPr>
          <w:rStyle w:val="NazwaProgramowa"/>
        </w:rPr>
        <w:t xml:space="preserve">Uri, </w:t>
      </w:r>
      <w:r w:rsidR="00A452DE">
        <w:rPr>
          <w:rStyle w:val="NazwaProgramowa"/>
        </w:rPr>
        <w:t>Byte[].</w:t>
      </w:r>
      <w:r w:rsidR="00512CE2">
        <w:rPr>
          <w:rStyle w:val="NazwaProgramowa"/>
        </w:rPr>
        <w:t xml:space="preserve"> </w:t>
      </w:r>
      <w:r w:rsidR="00512CE2" w:rsidRPr="00512CE2">
        <w:t>Przy</w:t>
      </w:r>
      <w:r w:rsidR="00512CE2">
        <w:t xml:space="preserve"> tworzeniu konwertera klasy </w:t>
      </w:r>
      <w:r w:rsidR="00512CE2" w:rsidRPr="00512CE2">
        <w:rPr>
          <w:rStyle w:val="NazwaProgramowa"/>
        </w:rPr>
        <w:t>ValueTypeConverter</w:t>
      </w:r>
      <w:r w:rsidR="00512CE2">
        <w:t xml:space="preserve"> </w:t>
      </w:r>
      <w:r w:rsidR="006A5A81">
        <w:t>musi</w:t>
      </w:r>
      <w:r w:rsidR="00512CE2">
        <w:t xml:space="preserve"> być </w:t>
      </w:r>
      <w:r w:rsidR="006A5A81">
        <w:t>podany</w:t>
      </w:r>
      <w:r w:rsidR="00512CE2">
        <w:t xml:space="preserve"> oczekiwany typ danych</w:t>
      </w:r>
      <w:r w:rsidR="006A5A81">
        <w:t xml:space="preserve"> </w:t>
      </w:r>
      <w:r w:rsidR="00BF1BB3">
        <w:t xml:space="preserve">.NET </w:t>
      </w:r>
      <w:r w:rsidR="006A5A81">
        <w:t>i może być podany typ prosty XSD.</w:t>
      </w:r>
    </w:p>
    <w:tbl>
      <w:tblPr>
        <w:tblStyle w:val="Standardowatabela"/>
        <w:tblW w:w="8221" w:type="dxa"/>
        <w:tblInd w:w="846" w:type="dxa"/>
        <w:tblLook w:val="0420" w:firstRow="1" w:lastRow="0" w:firstColumn="0" w:lastColumn="0" w:noHBand="0" w:noVBand="1"/>
      </w:tblPr>
      <w:tblGrid>
        <w:gridCol w:w="1514"/>
        <w:gridCol w:w="1463"/>
        <w:gridCol w:w="5244"/>
      </w:tblGrid>
      <w:tr w:rsidR="006A5A81" w:rsidRPr="00345272" w14:paraId="62036761" w14:textId="77777777" w:rsidTr="00560B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14" w:type="dxa"/>
            <w:hideMark/>
          </w:tcPr>
          <w:p w14:paraId="37C01FD1" w14:textId="22FAAFBD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</w:t>
            </w:r>
            <w:r w:rsidR="00F61F2A">
              <w:rPr>
                <w:rStyle w:val="NazwaProgramowa"/>
              </w:rPr>
              <w:t xml:space="preserve">prosty </w:t>
            </w:r>
            <w:r w:rsidRPr="00345272">
              <w:rPr>
                <w:rStyle w:val="NazwaProgramowa"/>
              </w:rPr>
              <w:t xml:space="preserve">XSD </w:t>
            </w:r>
          </w:p>
        </w:tc>
        <w:tc>
          <w:tcPr>
            <w:tcW w:w="1463" w:type="dxa"/>
            <w:hideMark/>
          </w:tcPr>
          <w:p w14:paraId="609159C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 xml:space="preserve">typ danych </w:t>
            </w:r>
            <w:r w:rsidRPr="00345272">
              <w:rPr>
                <w:rStyle w:val="NazwaProgramowa"/>
              </w:rPr>
              <w:t>.NET</w:t>
            </w:r>
          </w:p>
        </w:tc>
        <w:tc>
          <w:tcPr>
            <w:tcW w:w="5244" w:type="dxa"/>
          </w:tcPr>
          <w:p w14:paraId="432E4B16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Uwagi</w:t>
            </w:r>
          </w:p>
        </w:tc>
      </w:tr>
      <w:tr w:rsidR="006A5A81" w:rsidRPr="00345272" w14:paraId="6127EE23" w14:textId="77777777" w:rsidTr="00560B16">
        <w:tc>
          <w:tcPr>
            <w:tcW w:w="1514" w:type="dxa"/>
            <w:hideMark/>
          </w:tcPr>
          <w:p w14:paraId="37A1CCA8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tring</w:t>
            </w:r>
          </w:p>
        </w:tc>
        <w:tc>
          <w:tcPr>
            <w:tcW w:w="1463" w:type="dxa"/>
            <w:hideMark/>
          </w:tcPr>
          <w:p w14:paraId="553509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6EB642A7" w14:textId="77777777" w:rsidR="006A5A81" w:rsidRDefault="006A5A81" w:rsidP="006A5A81">
            <w:pPr>
              <w:pStyle w:val="Teksttabeli"/>
              <w:keepNext w:val="0"/>
            </w:pPr>
            <w:r>
              <w:t>Łańcuch znaków. Może zawierać znaki nowej linii, powrotu karetki i tabulacji.</w:t>
            </w:r>
          </w:p>
        </w:tc>
      </w:tr>
      <w:tr w:rsidR="006A5A81" w:rsidRPr="00345272" w14:paraId="07F0BBCA" w14:textId="77777777" w:rsidTr="00560B16">
        <w:tc>
          <w:tcPr>
            <w:tcW w:w="1514" w:type="dxa"/>
            <w:hideMark/>
          </w:tcPr>
          <w:p w14:paraId="53E79D1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rmalizedString</w:t>
            </w:r>
          </w:p>
        </w:tc>
        <w:tc>
          <w:tcPr>
            <w:tcW w:w="1463" w:type="dxa"/>
            <w:hideMark/>
          </w:tcPr>
          <w:p w14:paraId="7782562A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308F27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 i tabulacji.</w:t>
            </w:r>
          </w:p>
        </w:tc>
      </w:tr>
      <w:tr w:rsidR="006A5A81" w:rsidRPr="00345272" w14:paraId="1E6E9382" w14:textId="77777777" w:rsidTr="00560B16">
        <w:tc>
          <w:tcPr>
            <w:tcW w:w="1514" w:type="dxa"/>
            <w:hideMark/>
          </w:tcPr>
          <w:p w14:paraId="3960E8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token</w:t>
            </w:r>
          </w:p>
        </w:tc>
        <w:tc>
          <w:tcPr>
            <w:tcW w:w="1463" w:type="dxa"/>
            <w:hideMark/>
          </w:tcPr>
          <w:p w14:paraId="55B4543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20F4249" w14:textId="77777777" w:rsidR="006A5A81" w:rsidRDefault="006A5A81" w:rsidP="006A5A81">
            <w:pPr>
              <w:pStyle w:val="Teksttabeli"/>
              <w:keepNext w:val="0"/>
            </w:pPr>
            <w:r>
              <w:t>Przy konwersji wstecznej usuwane są znaki nowej linii, powrotu karetki, tabulacji, spacje wiodące i kończące oraz spacje wielokrotne.</w:t>
            </w:r>
          </w:p>
        </w:tc>
      </w:tr>
      <w:tr w:rsidR="006A5A81" w:rsidRPr="00345272" w14:paraId="401019BB" w14:textId="77777777" w:rsidTr="00560B16">
        <w:tc>
          <w:tcPr>
            <w:tcW w:w="1514" w:type="dxa"/>
            <w:hideMark/>
          </w:tcPr>
          <w:p w14:paraId="131DA36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</w:t>
            </w:r>
          </w:p>
        </w:tc>
        <w:tc>
          <w:tcPr>
            <w:tcW w:w="1463" w:type="dxa"/>
            <w:hideMark/>
          </w:tcPr>
          <w:p w14:paraId="73130B65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CA9257E" w14:textId="77777777" w:rsidR="006A5A81" w:rsidRDefault="006A5A81" w:rsidP="006A5A81">
            <w:pPr>
              <w:pStyle w:val="Teksttabeli"/>
              <w:keepNext w:val="0"/>
            </w:pPr>
            <w:r>
              <w:t>Token, który zawiera tylko znaki, cyfry, kropkę, dwukropek myślnik lub znaki Unicode z kategorii „kombinacyjnych” lub „rozszerzających”.</w:t>
            </w:r>
          </w:p>
        </w:tc>
      </w:tr>
      <w:tr w:rsidR="006A5A81" w:rsidRPr="00345272" w14:paraId="0347E4E4" w14:textId="77777777" w:rsidTr="00560B16">
        <w:tc>
          <w:tcPr>
            <w:tcW w:w="1514" w:type="dxa"/>
            <w:hideMark/>
          </w:tcPr>
          <w:p w14:paraId="44B7F5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MTOKENS</w:t>
            </w:r>
          </w:p>
        </w:tc>
        <w:tc>
          <w:tcPr>
            <w:tcW w:w="1463" w:type="dxa"/>
            <w:hideMark/>
          </w:tcPr>
          <w:p w14:paraId="604A40B2" w14:textId="235D4571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5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1BA0CF92" w14:textId="77777777" w:rsidR="006A5A81" w:rsidRDefault="006A5A81" w:rsidP="006A5A81">
            <w:pPr>
              <w:pStyle w:val="Teksttabeli"/>
              <w:keepNext w:val="0"/>
            </w:pPr>
            <w:r w:rsidRPr="00311189">
              <w:t xml:space="preserve">Pochodna od </w:t>
            </w:r>
            <w:r>
              <w:t>NMTOKEN</w:t>
            </w:r>
            <w:r w:rsidRPr="00311189">
              <w:t xml:space="preserve">. </w:t>
            </w:r>
            <w:r>
              <w:t>Ciąg elementów NMTOKEN oddzielonych spacjami.</w:t>
            </w:r>
          </w:p>
        </w:tc>
      </w:tr>
      <w:tr w:rsidR="006A5A81" w:rsidRPr="00345272" w14:paraId="6B708E68" w14:textId="77777777" w:rsidTr="00560B16">
        <w:tc>
          <w:tcPr>
            <w:tcW w:w="1514" w:type="dxa"/>
            <w:hideMark/>
          </w:tcPr>
          <w:p w14:paraId="7824B1E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ame</w:t>
            </w:r>
          </w:p>
        </w:tc>
        <w:tc>
          <w:tcPr>
            <w:tcW w:w="1463" w:type="dxa"/>
            <w:hideMark/>
          </w:tcPr>
          <w:p w14:paraId="32CACCA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6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91A27AB" w14:textId="77777777" w:rsidR="006A5A81" w:rsidRDefault="006A5A81" w:rsidP="006A5A81">
            <w:pPr>
              <w:pStyle w:val="Teksttabeli"/>
              <w:keepNext w:val="0"/>
            </w:pPr>
            <w:r>
              <w:t>Token, który zawiera wyłącznie litery, cyfry, ideogramy, podkreślenie, myślnik, kropkę i dwukropek. Cyfry, myślniki i kropka nie mogą rozpoczynać łańcucha.</w:t>
            </w:r>
          </w:p>
        </w:tc>
      </w:tr>
      <w:tr w:rsidR="006A5A81" w:rsidRPr="00345272" w14:paraId="7693255B" w14:textId="77777777" w:rsidTr="00560B16">
        <w:tc>
          <w:tcPr>
            <w:tcW w:w="1514" w:type="dxa"/>
            <w:hideMark/>
          </w:tcPr>
          <w:p w14:paraId="581409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CName</w:t>
            </w:r>
          </w:p>
        </w:tc>
        <w:tc>
          <w:tcPr>
            <w:tcW w:w="1463" w:type="dxa"/>
            <w:hideMark/>
          </w:tcPr>
          <w:p w14:paraId="13CF2F0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E4B373F" w14:textId="77777777" w:rsidR="006A5A81" w:rsidRDefault="006A5A81" w:rsidP="006A5A81">
            <w:pPr>
              <w:pStyle w:val="Teksttabeli"/>
              <w:keepNext w:val="0"/>
            </w:pPr>
            <w:r>
              <w:t>Nazwa</w:t>
            </w:r>
            <w:r w:rsidRPr="00311189">
              <w:t xml:space="preserve"> </w:t>
            </w:r>
            <w:r>
              <w:t>nie może zawierać dwukropka.</w:t>
            </w:r>
          </w:p>
        </w:tc>
      </w:tr>
      <w:tr w:rsidR="006A5A81" w:rsidRPr="00345272" w14:paraId="60FF75EC" w14:textId="77777777" w:rsidTr="00560B16">
        <w:tc>
          <w:tcPr>
            <w:tcW w:w="1514" w:type="dxa"/>
            <w:hideMark/>
          </w:tcPr>
          <w:p w14:paraId="060CFA1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QName</w:t>
            </w:r>
          </w:p>
        </w:tc>
        <w:tc>
          <w:tcPr>
            <w:tcW w:w="1463" w:type="dxa"/>
            <w:hideMark/>
          </w:tcPr>
          <w:p w14:paraId="3AE3ED4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8" w:history="1">
              <w:r w:rsidR="006A5A81" w:rsidRPr="00345272">
                <w:rPr>
                  <w:rStyle w:val="NazwaProgramowa"/>
                </w:rPr>
                <w:t>XmlQualifiedName</w:t>
              </w:r>
            </w:hyperlink>
          </w:p>
        </w:tc>
        <w:tc>
          <w:tcPr>
            <w:tcW w:w="5244" w:type="dxa"/>
          </w:tcPr>
          <w:p w14:paraId="5513506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awiera nazwę </w:t>
            </w:r>
            <w:r w:rsidRPr="00A30E0D">
              <w:rPr>
                <w:rStyle w:val="NazwaProgramowa"/>
              </w:rPr>
              <w:t xml:space="preserve">(NCName) </w:t>
            </w:r>
            <w:r>
              <w:t xml:space="preserve">opcjonalnie poprzedzoną prefiksem </w:t>
            </w:r>
            <w:r w:rsidRPr="00A30E0D">
              <w:rPr>
                <w:rStyle w:val="NazwaProgramowa"/>
              </w:rPr>
              <w:t>(NCName)</w:t>
            </w:r>
            <w:r>
              <w:t xml:space="preserve"> oddzielonym dwukropkiem.</w:t>
            </w:r>
          </w:p>
        </w:tc>
      </w:tr>
      <w:tr w:rsidR="006A5A81" w:rsidRPr="00345272" w14:paraId="608E460C" w14:textId="77777777" w:rsidTr="00560B16">
        <w:tc>
          <w:tcPr>
            <w:tcW w:w="1514" w:type="dxa"/>
            <w:hideMark/>
          </w:tcPr>
          <w:p w14:paraId="435BD30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</w:t>
            </w:r>
          </w:p>
        </w:tc>
        <w:tc>
          <w:tcPr>
            <w:tcW w:w="1463" w:type="dxa"/>
            <w:hideMark/>
          </w:tcPr>
          <w:p w14:paraId="34BB636C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4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3E202B3" w14:textId="77777777" w:rsidR="006A5A81" w:rsidRDefault="006A5A81" w:rsidP="006A5A81">
            <w:pPr>
              <w:pStyle w:val="Teksttabeli"/>
              <w:keepNext w:val="0"/>
            </w:pPr>
            <w:r>
              <w:t>Nazwa bez dwukropka. Wszystkie wartości muszą być unikatowe w dokumencie.</w:t>
            </w:r>
          </w:p>
        </w:tc>
      </w:tr>
      <w:tr w:rsidR="006A5A81" w:rsidRPr="00345272" w14:paraId="03892053" w14:textId="77777777" w:rsidTr="00560B16">
        <w:tc>
          <w:tcPr>
            <w:tcW w:w="1514" w:type="dxa"/>
            <w:hideMark/>
          </w:tcPr>
          <w:p w14:paraId="4D221C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</w:t>
            </w:r>
          </w:p>
        </w:tc>
        <w:tc>
          <w:tcPr>
            <w:tcW w:w="1463" w:type="dxa"/>
            <w:hideMark/>
          </w:tcPr>
          <w:p w14:paraId="30BE0B1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BB7521" w14:textId="77777777" w:rsidR="006A5A81" w:rsidRDefault="006A5A81" w:rsidP="006A5A81">
            <w:pPr>
              <w:pStyle w:val="Teksttabeli"/>
              <w:keepNext w:val="0"/>
            </w:pPr>
            <w:r>
              <w:t>Nazwa bez dwukropka. Wartości muszą się odwoływać do unikatowych ID zdefiniowanych w dokumencie.</w:t>
            </w:r>
          </w:p>
        </w:tc>
      </w:tr>
      <w:tr w:rsidR="006A5A81" w:rsidRPr="00345272" w14:paraId="44A19A98" w14:textId="77777777" w:rsidTr="00560B16">
        <w:tc>
          <w:tcPr>
            <w:tcW w:w="1514" w:type="dxa"/>
            <w:hideMark/>
          </w:tcPr>
          <w:p w14:paraId="3EA9BF82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DREFS</w:t>
            </w:r>
          </w:p>
        </w:tc>
        <w:tc>
          <w:tcPr>
            <w:tcW w:w="1463" w:type="dxa"/>
            <w:hideMark/>
          </w:tcPr>
          <w:p w14:paraId="1124B04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78B434C" w14:textId="77777777" w:rsidR="006A5A81" w:rsidRDefault="006A5A81" w:rsidP="006A5A81">
            <w:pPr>
              <w:pStyle w:val="Teksttabeli"/>
              <w:keepNext w:val="0"/>
            </w:pPr>
            <w:r>
              <w:t>Lista elementów IDREF oddzielonych spacjami.</w:t>
            </w:r>
          </w:p>
        </w:tc>
      </w:tr>
      <w:tr w:rsidR="006A5A81" w:rsidRPr="00345272" w14:paraId="5A5DC1D7" w14:textId="77777777" w:rsidTr="00560B16">
        <w:tc>
          <w:tcPr>
            <w:tcW w:w="1514" w:type="dxa"/>
            <w:hideMark/>
          </w:tcPr>
          <w:p w14:paraId="06B486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anyURI</w:t>
            </w:r>
          </w:p>
        </w:tc>
        <w:tc>
          <w:tcPr>
            <w:tcW w:w="1463" w:type="dxa"/>
            <w:hideMark/>
          </w:tcPr>
          <w:p w14:paraId="56A5ED33" w14:textId="7DB9CFB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2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Uri</w:t>
            </w:r>
          </w:p>
        </w:tc>
        <w:tc>
          <w:tcPr>
            <w:tcW w:w="5244" w:type="dxa"/>
          </w:tcPr>
          <w:p w14:paraId="3689AA79" w14:textId="77777777" w:rsidR="006A5A81" w:rsidRDefault="006A5A81" w:rsidP="006A5A81">
            <w:pPr>
              <w:pStyle w:val="Teksttabeli"/>
              <w:keepNext w:val="0"/>
            </w:pPr>
            <w:r>
              <w:t>Zawiera URI zgodnie z RFC 2396 i 2732, ale nie wymaga sekwencji zastępczych dla znaków nie-ASCII.</w:t>
            </w:r>
          </w:p>
        </w:tc>
      </w:tr>
      <w:tr w:rsidR="006A5A81" w:rsidRPr="00345272" w14:paraId="43A6C42C" w14:textId="77777777" w:rsidTr="00560B16">
        <w:tc>
          <w:tcPr>
            <w:tcW w:w="1514" w:type="dxa"/>
            <w:hideMark/>
          </w:tcPr>
          <w:p w14:paraId="59E245C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anguage</w:t>
            </w:r>
          </w:p>
        </w:tc>
        <w:tc>
          <w:tcPr>
            <w:tcW w:w="1463" w:type="dxa"/>
            <w:hideMark/>
          </w:tcPr>
          <w:p w14:paraId="589C84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3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7863B8A" w14:textId="77777777" w:rsidR="006A5A81" w:rsidRDefault="006A5A81" w:rsidP="006A5A81">
            <w:pPr>
              <w:pStyle w:val="Teksttabeli"/>
              <w:keepNext w:val="0"/>
            </w:pPr>
            <w:r>
              <w:t>Łańcuch znaków, który jest poprawnym identyfikatorem języka.</w:t>
            </w:r>
          </w:p>
        </w:tc>
      </w:tr>
      <w:tr w:rsidR="006A5A81" w:rsidRPr="00345272" w14:paraId="2EAA9AAD" w14:textId="77777777" w:rsidTr="00560B16">
        <w:tc>
          <w:tcPr>
            <w:tcW w:w="1514" w:type="dxa"/>
            <w:hideMark/>
          </w:tcPr>
          <w:p w14:paraId="6FC097C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TATION</w:t>
            </w:r>
          </w:p>
        </w:tc>
        <w:tc>
          <w:tcPr>
            <w:tcW w:w="1463" w:type="dxa"/>
            <w:hideMark/>
          </w:tcPr>
          <w:p w14:paraId="4A8CD98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4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8812D11" w14:textId="77777777" w:rsidR="006A5A81" w:rsidRDefault="006A5A81" w:rsidP="006A5A81">
            <w:pPr>
              <w:pStyle w:val="Teksttabeli"/>
              <w:keepNext w:val="0"/>
            </w:pPr>
            <w:r>
              <w:t xml:space="preserve">Łańcuch znaków nie-XML w dokumencie XML. Używany do definiowania schematu XSD przez element </w:t>
            </w:r>
            <w:r w:rsidRPr="00C231B2">
              <w:rPr>
                <w:rStyle w:val="NazwaProgramowa"/>
              </w:rPr>
              <w:t>&lt;xs:schema&gt;</w:t>
            </w:r>
            <w:r>
              <w:t>.</w:t>
            </w:r>
          </w:p>
        </w:tc>
      </w:tr>
      <w:tr w:rsidR="006A5A81" w:rsidRPr="00345272" w14:paraId="205CD701" w14:textId="77777777" w:rsidTr="00560B16">
        <w:tc>
          <w:tcPr>
            <w:tcW w:w="1514" w:type="dxa"/>
            <w:hideMark/>
          </w:tcPr>
          <w:p w14:paraId="61FCACD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Y</w:t>
            </w:r>
          </w:p>
        </w:tc>
        <w:tc>
          <w:tcPr>
            <w:tcW w:w="1463" w:type="dxa"/>
            <w:hideMark/>
          </w:tcPr>
          <w:p w14:paraId="357FDE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5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05762457" w14:textId="77777777" w:rsidR="006A5A81" w:rsidRDefault="006A5A81" w:rsidP="006A5A81">
            <w:pPr>
              <w:pStyle w:val="Teksttabeli"/>
              <w:keepNext w:val="0"/>
            </w:pPr>
            <w:r>
              <w:t>Odwołanie do encji, czyli nazwy bez dwukropka, która została zadeklarowana jako nieparsowana encja w wewnętrznym lub zewnętrznym DTD.</w:t>
            </w:r>
          </w:p>
        </w:tc>
      </w:tr>
      <w:tr w:rsidR="006A5A81" w:rsidRPr="00345272" w14:paraId="14FCE9FF" w14:textId="77777777" w:rsidTr="00560B16">
        <w:tc>
          <w:tcPr>
            <w:tcW w:w="1514" w:type="dxa"/>
            <w:hideMark/>
          </w:tcPr>
          <w:p w14:paraId="24B0FA16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ENTITIES</w:t>
            </w:r>
          </w:p>
        </w:tc>
        <w:tc>
          <w:tcPr>
            <w:tcW w:w="1463" w:type="dxa"/>
            <w:hideMark/>
          </w:tcPr>
          <w:p w14:paraId="3476E4BA" w14:textId="77381E6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6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[]</w:t>
            </w:r>
          </w:p>
        </w:tc>
        <w:tc>
          <w:tcPr>
            <w:tcW w:w="5244" w:type="dxa"/>
          </w:tcPr>
          <w:p w14:paraId="50317907" w14:textId="77777777" w:rsidR="006A5A81" w:rsidRDefault="006A5A81" w:rsidP="006A5A81">
            <w:pPr>
              <w:pStyle w:val="Teksttabeli"/>
              <w:keepNext w:val="0"/>
            </w:pPr>
            <w:r>
              <w:t>Ciąg elementów ENTITY oddzielonych spacjami.</w:t>
            </w:r>
          </w:p>
        </w:tc>
      </w:tr>
      <w:tr w:rsidR="006A5A81" w:rsidRPr="00345272" w14:paraId="58CBE4A9" w14:textId="77777777" w:rsidTr="00560B16">
        <w:tc>
          <w:tcPr>
            <w:tcW w:w="1514" w:type="dxa"/>
            <w:hideMark/>
          </w:tcPr>
          <w:p w14:paraId="45A9970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ase64Binary</w:t>
            </w:r>
          </w:p>
        </w:tc>
        <w:tc>
          <w:tcPr>
            <w:tcW w:w="1463" w:type="dxa"/>
            <w:hideMark/>
          </w:tcPr>
          <w:p w14:paraId="1614CF8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37692C0E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odowanie base-64. Ciąg liter i cyfr + kilka znaków specjalinych. Trzy bajty są kodowane na czterech znakach z alfabetu 64-znakowego.</w:t>
            </w:r>
          </w:p>
        </w:tc>
      </w:tr>
      <w:tr w:rsidR="006A5A81" w:rsidRPr="00345272" w14:paraId="2C0077B6" w14:textId="77777777" w:rsidTr="00560B16">
        <w:tc>
          <w:tcPr>
            <w:tcW w:w="1514" w:type="dxa"/>
            <w:hideMark/>
          </w:tcPr>
          <w:p w14:paraId="210FFD7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hexBinary</w:t>
            </w:r>
          </w:p>
        </w:tc>
        <w:tc>
          <w:tcPr>
            <w:tcW w:w="1463" w:type="dxa"/>
            <w:hideMark/>
          </w:tcPr>
          <w:p w14:paraId="7D7C72EE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5244" w:type="dxa"/>
          </w:tcPr>
          <w:p w14:paraId="2A522274" w14:textId="77777777" w:rsidR="006A5A81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Każdy bajt kodowany na dwóch cyfrach szesnastkowych.</w:t>
            </w:r>
          </w:p>
        </w:tc>
      </w:tr>
      <w:tr w:rsidR="006A5A81" w:rsidRPr="00345272" w14:paraId="1832DC8B" w14:textId="77777777" w:rsidTr="00560B16">
        <w:tc>
          <w:tcPr>
            <w:tcW w:w="1514" w:type="dxa"/>
            <w:hideMark/>
          </w:tcPr>
          <w:p w14:paraId="28FD441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boolean</w:t>
            </w:r>
          </w:p>
        </w:tc>
        <w:tc>
          <w:tcPr>
            <w:tcW w:w="1463" w:type="dxa"/>
            <w:hideMark/>
          </w:tcPr>
          <w:p w14:paraId="172A821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7" w:history="1">
              <w:r w:rsidR="006A5A81" w:rsidRPr="00345272">
                <w:rPr>
                  <w:rStyle w:val="NazwaProgramowa"/>
                </w:rPr>
                <w:t>Boolean</w:t>
              </w:r>
            </w:hyperlink>
          </w:p>
        </w:tc>
        <w:tc>
          <w:tcPr>
            <w:tcW w:w="5244" w:type="dxa"/>
          </w:tcPr>
          <w:p w14:paraId="54CEAF95" w14:textId="2CFFEEC3" w:rsidR="006A5A81" w:rsidRDefault="006A5A81" w:rsidP="006A5A81">
            <w:pPr>
              <w:pStyle w:val="Teksttabeli"/>
              <w:keepNext w:val="0"/>
            </w:pPr>
            <w:r>
              <w:t xml:space="preserve">Dopuszczalne są </w:t>
            </w:r>
            <w:r w:rsidRPr="009536EE">
              <w:rPr>
                <w:rStyle w:val="NazwaProgramowa"/>
              </w:rPr>
              <w:t>„true”, „false”, „1”, „0”</w:t>
            </w:r>
            <w:r w:rsidR="00F61F2A">
              <w:t>, „on”, „off”</w:t>
            </w:r>
          </w:p>
        </w:tc>
      </w:tr>
      <w:tr w:rsidR="006A5A81" w:rsidRPr="00345272" w14:paraId="2FA018D4" w14:textId="77777777" w:rsidTr="00560B16">
        <w:tc>
          <w:tcPr>
            <w:tcW w:w="1514" w:type="dxa"/>
            <w:hideMark/>
          </w:tcPr>
          <w:p w14:paraId="72438C2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eger</w:t>
            </w:r>
          </w:p>
        </w:tc>
        <w:tc>
          <w:tcPr>
            <w:tcW w:w="1463" w:type="dxa"/>
            <w:hideMark/>
          </w:tcPr>
          <w:p w14:paraId="24655F5C" w14:textId="6E7AC37B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8" w:history="1">
              <w:r w:rsidR="006A5A81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0080B23" w14:textId="77777777" w:rsidR="006A5A81" w:rsidRDefault="006A5A81" w:rsidP="006A5A81">
            <w:pPr>
              <w:pStyle w:val="Teksttabeli"/>
              <w:keepNext w:val="0"/>
            </w:pPr>
            <w:r>
              <w:t>Ciąg cyfr dziesiętnych opcjonalnie poprzedzony znakiem ‘-’ (myślnika).</w:t>
            </w:r>
          </w:p>
        </w:tc>
      </w:tr>
      <w:tr w:rsidR="006A5A81" w:rsidRPr="00345272" w14:paraId="64EFF8E6" w14:textId="77777777" w:rsidTr="00560B16">
        <w:tc>
          <w:tcPr>
            <w:tcW w:w="1514" w:type="dxa"/>
            <w:hideMark/>
          </w:tcPr>
          <w:p w14:paraId="2BE5521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NegativeInteger</w:t>
            </w:r>
          </w:p>
        </w:tc>
        <w:tc>
          <w:tcPr>
            <w:tcW w:w="1463" w:type="dxa"/>
            <w:hideMark/>
          </w:tcPr>
          <w:p w14:paraId="1789E983" w14:textId="40A0F748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59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0CFF4D3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</w:t>
            </w:r>
          </w:p>
        </w:tc>
      </w:tr>
      <w:tr w:rsidR="006A5A81" w:rsidRPr="00345272" w14:paraId="7622A75D" w14:textId="77777777" w:rsidTr="00560B16">
        <w:tc>
          <w:tcPr>
            <w:tcW w:w="1514" w:type="dxa"/>
            <w:hideMark/>
          </w:tcPr>
          <w:p w14:paraId="652C7CE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positiveInteger</w:t>
            </w:r>
          </w:p>
        </w:tc>
        <w:tc>
          <w:tcPr>
            <w:tcW w:w="1463" w:type="dxa"/>
            <w:hideMark/>
          </w:tcPr>
          <w:p w14:paraId="76BF77BC" w14:textId="51A43AB9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0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2A6169C0" w14:textId="77777777" w:rsidR="006A5A81" w:rsidRDefault="006A5A81" w:rsidP="006A5A81">
            <w:pPr>
              <w:pStyle w:val="Teksttabeli"/>
              <w:keepNext w:val="0"/>
            </w:pPr>
            <w:r>
              <w:t>Tylko ciąg cyfr dziesiętnych 0..9. Wartość nie może być równa zero.</w:t>
            </w:r>
          </w:p>
        </w:tc>
      </w:tr>
      <w:tr w:rsidR="006A5A81" w:rsidRPr="00345272" w14:paraId="7D277510" w14:textId="77777777" w:rsidTr="00560B16">
        <w:tc>
          <w:tcPr>
            <w:tcW w:w="1514" w:type="dxa"/>
            <w:hideMark/>
          </w:tcPr>
          <w:p w14:paraId="2A7B98F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egativeInteger</w:t>
            </w:r>
          </w:p>
        </w:tc>
        <w:tc>
          <w:tcPr>
            <w:tcW w:w="1463" w:type="dxa"/>
            <w:hideMark/>
          </w:tcPr>
          <w:p w14:paraId="62A81112" w14:textId="1F21FADC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1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4A3DB78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.</w:t>
            </w:r>
          </w:p>
        </w:tc>
      </w:tr>
      <w:tr w:rsidR="006A5A81" w:rsidRPr="00345272" w14:paraId="13C39A1C" w14:textId="77777777" w:rsidTr="00560B16">
        <w:tc>
          <w:tcPr>
            <w:tcW w:w="1514" w:type="dxa"/>
            <w:hideMark/>
          </w:tcPr>
          <w:p w14:paraId="6DC2EB4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nonPositiveInteger</w:t>
            </w:r>
          </w:p>
        </w:tc>
        <w:tc>
          <w:tcPr>
            <w:tcW w:w="1463" w:type="dxa"/>
            <w:hideMark/>
          </w:tcPr>
          <w:p w14:paraId="69C92EC0" w14:textId="50A7B4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2" w:history="1">
              <w:r w:rsidR="00F61F2A" w:rsidRPr="00345272">
                <w:rPr>
                  <w:rStyle w:val="NazwaProgramowa"/>
                </w:rPr>
                <w:t>String</w:t>
              </w:r>
            </w:hyperlink>
            <w:r w:rsidR="00F61F2A">
              <w:rPr>
                <w:rStyle w:val="NazwaProgramowa"/>
              </w:rPr>
              <w:t>, dowolny typ całkowity</w:t>
            </w:r>
          </w:p>
        </w:tc>
        <w:tc>
          <w:tcPr>
            <w:tcW w:w="5244" w:type="dxa"/>
          </w:tcPr>
          <w:p w14:paraId="661376DB" w14:textId="77777777" w:rsidR="006A5A81" w:rsidRDefault="006A5A81" w:rsidP="006A5A81">
            <w:pPr>
              <w:pStyle w:val="Teksttabeli"/>
              <w:keepNext w:val="0"/>
            </w:pPr>
            <w:r>
              <w:t>Ciąg cyfr dziesiętnych koniecznie poprzedzony znakiem ‘-’ (myślnika) albo zero.</w:t>
            </w:r>
          </w:p>
        </w:tc>
      </w:tr>
      <w:tr w:rsidR="006A5A81" w:rsidRPr="00345272" w14:paraId="251B2042" w14:textId="77777777" w:rsidTr="00560B16">
        <w:tc>
          <w:tcPr>
            <w:tcW w:w="1514" w:type="dxa"/>
            <w:hideMark/>
          </w:tcPr>
          <w:p w14:paraId="51FBE2E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bookmarkStart w:id="15" w:name="_Hlk115074773"/>
            <w:r w:rsidRPr="00345272">
              <w:rPr>
                <w:rStyle w:val="NazwaProgramowa"/>
              </w:rPr>
              <w:t>byte</w:t>
            </w:r>
          </w:p>
        </w:tc>
        <w:tc>
          <w:tcPr>
            <w:tcW w:w="1463" w:type="dxa"/>
            <w:hideMark/>
          </w:tcPr>
          <w:p w14:paraId="473BF99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3" w:history="1">
              <w:r w:rsidR="006A5A81" w:rsidRPr="00345272">
                <w:rPr>
                  <w:rStyle w:val="NazwaProgramowa"/>
                </w:rPr>
                <w:t>SByte</w:t>
              </w:r>
            </w:hyperlink>
          </w:p>
        </w:tc>
        <w:tc>
          <w:tcPr>
            <w:tcW w:w="5244" w:type="dxa"/>
          </w:tcPr>
          <w:p w14:paraId="62E277CF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128 do 127.</w:t>
            </w:r>
          </w:p>
        </w:tc>
      </w:tr>
      <w:bookmarkEnd w:id="15"/>
      <w:tr w:rsidR="006A5A81" w:rsidRPr="00345272" w14:paraId="2F546A7D" w14:textId="77777777" w:rsidTr="00560B16">
        <w:tc>
          <w:tcPr>
            <w:tcW w:w="1514" w:type="dxa"/>
            <w:hideMark/>
          </w:tcPr>
          <w:p w14:paraId="1CB15893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Byte</w:t>
            </w:r>
          </w:p>
        </w:tc>
        <w:tc>
          <w:tcPr>
            <w:tcW w:w="1463" w:type="dxa"/>
            <w:hideMark/>
          </w:tcPr>
          <w:p w14:paraId="5A9FB5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4" w:history="1">
              <w:r w:rsidR="006A5A81" w:rsidRPr="00345272">
                <w:rPr>
                  <w:rStyle w:val="NazwaProgramowa"/>
                </w:rPr>
                <w:t>Byte</w:t>
              </w:r>
            </w:hyperlink>
          </w:p>
        </w:tc>
        <w:tc>
          <w:tcPr>
            <w:tcW w:w="5244" w:type="dxa"/>
          </w:tcPr>
          <w:p w14:paraId="3C088EA0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255.</w:t>
            </w:r>
          </w:p>
        </w:tc>
      </w:tr>
      <w:tr w:rsidR="006A5A81" w:rsidRPr="00345272" w14:paraId="4BA715EF" w14:textId="77777777" w:rsidTr="00560B16">
        <w:tc>
          <w:tcPr>
            <w:tcW w:w="1514" w:type="dxa"/>
            <w:hideMark/>
          </w:tcPr>
          <w:p w14:paraId="5486197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short</w:t>
            </w:r>
          </w:p>
        </w:tc>
        <w:tc>
          <w:tcPr>
            <w:tcW w:w="1463" w:type="dxa"/>
            <w:hideMark/>
          </w:tcPr>
          <w:p w14:paraId="378D000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5" w:history="1">
              <w:r w:rsidR="006A5A81" w:rsidRPr="00345272">
                <w:rPr>
                  <w:rStyle w:val="NazwaProgramowa"/>
                </w:rPr>
                <w:t>Int16</w:t>
              </w:r>
            </w:hyperlink>
          </w:p>
        </w:tc>
        <w:tc>
          <w:tcPr>
            <w:tcW w:w="5244" w:type="dxa"/>
          </w:tcPr>
          <w:p w14:paraId="374776D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32768 do 32767.</w:t>
            </w:r>
          </w:p>
        </w:tc>
      </w:tr>
      <w:tr w:rsidR="006A5A81" w:rsidRPr="00345272" w14:paraId="55F31959" w14:textId="77777777" w:rsidTr="00560B16">
        <w:tc>
          <w:tcPr>
            <w:tcW w:w="1514" w:type="dxa"/>
            <w:hideMark/>
          </w:tcPr>
          <w:p w14:paraId="64014704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Short</w:t>
            </w:r>
          </w:p>
        </w:tc>
        <w:tc>
          <w:tcPr>
            <w:tcW w:w="1463" w:type="dxa"/>
            <w:hideMark/>
          </w:tcPr>
          <w:p w14:paraId="200E5273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6" w:history="1">
              <w:r w:rsidR="006A5A81" w:rsidRPr="00345272">
                <w:rPr>
                  <w:rStyle w:val="NazwaProgramowa"/>
                </w:rPr>
                <w:t>UInt16</w:t>
              </w:r>
            </w:hyperlink>
          </w:p>
        </w:tc>
        <w:tc>
          <w:tcPr>
            <w:tcW w:w="5244" w:type="dxa"/>
          </w:tcPr>
          <w:p w14:paraId="607DD221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65535.</w:t>
            </w:r>
          </w:p>
        </w:tc>
      </w:tr>
      <w:tr w:rsidR="006A5A81" w:rsidRPr="00345272" w14:paraId="5598F731" w14:textId="77777777" w:rsidTr="00560B16">
        <w:tc>
          <w:tcPr>
            <w:tcW w:w="1514" w:type="dxa"/>
            <w:hideMark/>
          </w:tcPr>
          <w:p w14:paraId="6A20519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int</w:t>
            </w:r>
          </w:p>
        </w:tc>
        <w:tc>
          <w:tcPr>
            <w:tcW w:w="1463" w:type="dxa"/>
            <w:hideMark/>
          </w:tcPr>
          <w:p w14:paraId="74E7A52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7" w:history="1">
              <w:r w:rsidR="006A5A81" w:rsidRPr="00345272">
                <w:rPr>
                  <w:rStyle w:val="NazwaProgramowa"/>
                </w:rPr>
                <w:t>Int32</w:t>
              </w:r>
            </w:hyperlink>
          </w:p>
        </w:tc>
        <w:tc>
          <w:tcPr>
            <w:tcW w:w="5244" w:type="dxa"/>
          </w:tcPr>
          <w:p w14:paraId="75B90245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2147483648 do 2147483647</w:t>
            </w:r>
          </w:p>
        </w:tc>
      </w:tr>
      <w:tr w:rsidR="006A5A81" w:rsidRPr="00345272" w14:paraId="5C05B6D2" w14:textId="77777777" w:rsidTr="00560B16">
        <w:tc>
          <w:tcPr>
            <w:tcW w:w="1514" w:type="dxa"/>
            <w:hideMark/>
          </w:tcPr>
          <w:p w14:paraId="685002D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Int</w:t>
            </w:r>
          </w:p>
        </w:tc>
        <w:tc>
          <w:tcPr>
            <w:tcW w:w="1463" w:type="dxa"/>
            <w:hideMark/>
          </w:tcPr>
          <w:p w14:paraId="6088FAF8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8" w:history="1">
              <w:r w:rsidR="006A5A81" w:rsidRPr="00345272">
                <w:rPr>
                  <w:rStyle w:val="NazwaProgramowa"/>
                </w:rPr>
                <w:t>UInt32</w:t>
              </w:r>
            </w:hyperlink>
          </w:p>
        </w:tc>
        <w:tc>
          <w:tcPr>
            <w:tcW w:w="5244" w:type="dxa"/>
          </w:tcPr>
          <w:p w14:paraId="0210DD48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4294967295</w:t>
            </w:r>
          </w:p>
        </w:tc>
      </w:tr>
      <w:tr w:rsidR="006A5A81" w:rsidRPr="00345272" w14:paraId="31162088" w14:textId="77777777" w:rsidTr="00560B16">
        <w:tc>
          <w:tcPr>
            <w:tcW w:w="1514" w:type="dxa"/>
            <w:hideMark/>
          </w:tcPr>
          <w:p w14:paraId="624381D0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long</w:t>
            </w:r>
          </w:p>
        </w:tc>
        <w:tc>
          <w:tcPr>
            <w:tcW w:w="1463" w:type="dxa"/>
            <w:hideMark/>
          </w:tcPr>
          <w:p w14:paraId="52D7EC2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69" w:history="1">
              <w:r w:rsidR="006A5A81" w:rsidRPr="00345272">
                <w:rPr>
                  <w:rStyle w:val="NazwaProgramowa"/>
                </w:rPr>
                <w:t>Int64</w:t>
              </w:r>
            </w:hyperlink>
          </w:p>
        </w:tc>
        <w:tc>
          <w:tcPr>
            <w:tcW w:w="5244" w:type="dxa"/>
          </w:tcPr>
          <w:p w14:paraId="408B0A47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-9223372036854775808 do 9223372036854775807</w:t>
            </w:r>
          </w:p>
        </w:tc>
      </w:tr>
      <w:tr w:rsidR="006A5A81" w:rsidRPr="00345272" w14:paraId="5EE86862" w14:textId="77777777" w:rsidTr="00560B16">
        <w:tc>
          <w:tcPr>
            <w:tcW w:w="1514" w:type="dxa"/>
            <w:hideMark/>
          </w:tcPr>
          <w:p w14:paraId="38EAD9F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unsignedLong</w:t>
            </w:r>
          </w:p>
        </w:tc>
        <w:tc>
          <w:tcPr>
            <w:tcW w:w="1463" w:type="dxa"/>
            <w:hideMark/>
          </w:tcPr>
          <w:p w14:paraId="24B8F3C2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0" w:history="1">
              <w:r w:rsidR="006A5A81" w:rsidRPr="00345272">
                <w:rPr>
                  <w:rStyle w:val="NazwaProgramowa"/>
                </w:rPr>
                <w:t>UInt64</w:t>
              </w:r>
            </w:hyperlink>
          </w:p>
        </w:tc>
        <w:tc>
          <w:tcPr>
            <w:tcW w:w="5244" w:type="dxa"/>
          </w:tcPr>
          <w:p w14:paraId="666C2C32" w14:textId="77777777" w:rsidR="006A5A81" w:rsidRDefault="006A5A81" w:rsidP="006A5A81">
            <w:pPr>
              <w:pStyle w:val="Teksttabeli"/>
              <w:keepNext w:val="0"/>
            </w:pPr>
            <w:r>
              <w:t>Liczby całkowite z zakresu od 0 do 18446744073709551615</w:t>
            </w:r>
          </w:p>
        </w:tc>
      </w:tr>
      <w:tr w:rsidR="006A5A81" w:rsidRPr="00345272" w14:paraId="39521EE2" w14:textId="77777777" w:rsidTr="00560B16">
        <w:tc>
          <w:tcPr>
            <w:tcW w:w="1514" w:type="dxa"/>
            <w:hideMark/>
          </w:tcPr>
          <w:p w14:paraId="14F958DD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ecimal</w:t>
            </w:r>
          </w:p>
        </w:tc>
        <w:tc>
          <w:tcPr>
            <w:tcW w:w="1463" w:type="dxa"/>
            <w:hideMark/>
          </w:tcPr>
          <w:p w14:paraId="3CD2C0EB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1" w:history="1">
              <w:r w:rsidR="006A5A81" w:rsidRPr="00345272">
                <w:rPr>
                  <w:rStyle w:val="NazwaProgramowa"/>
                </w:rPr>
                <w:t>Decimal</w:t>
              </w:r>
            </w:hyperlink>
          </w:p>
        </w:tc>
        <w:tc>
          <w:tcPr>
            <w:tcW w:w="5244" w:type="dxa"/>
          </w:tcPr>
          <w:p w14:paraId="7C3FDEC5" w14:textId="77777777" w:rsidR="006A5A81" w:rsidRDefault="006A5A81" w:rsidP="006A5A81">
            <w:pPr>
              <w:pStyle w:val="Teksttabeli"/>
              <w:keepNext w:val="0"/>
            </w:pPr>
            <w:r>
              <w:t>Ciąg cyfr dziesiętnych z opcjonalnym separatorem dziesiętnym (kropka), opcjonalnie poprzedzonym ‘-’ lub ‘+’. Notacja inżynierska jest niedopuszczalna. Separatory tysięcy są niedopuszczalne.</w:t>
            </w:r>
          </w:p>
        </w:tc>
      </w:tr>
      <w:tr w:rsidR="006A5A81" w:rsidRPr="00345272" w14:paraId="5E61EA57" w14:textId="77777777" w:rsidTr="00560B16">
        <w:tc>
          <w:tcPr>
            <w:tcW w:w="1514" w:type="dxa"/>
            <w:hideMark/>
          </w:tcPr>
          <w:p w14:paraId="1E778C8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float</w:t>
            </w:r>
          </w:p>
        </w:tc>
        <w:tc>
          <w:tcPr>
            <w:tcW w:w="1463" w:type="dxa"/>
            <w:hideMark/>
          </w:tcPr>
          <w:p w14:paraId="6B581639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2" w:history="1">
              <w:r w:rsidR="006A5A81" w:rsidRPr="00345272">
                <w:rPr>
                  <w:rStyle w:val="NazwaProgramowa"/>
                </w:rPr>
                <w:t>Single</w:t>
              </w:r>
            </w:hyperlink>
          </w:p>
        </w:tc>
        <w:tc>
          <w:tcPr>
            <w:tcW w:w="5244" w:type="dxa"/>
          </w:tcPr>
          <w:p w14:paraId="2D598577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32-bitowe.</w:t>
            </w:r>
          </w:p>
        </w:tc>
      </w:tr>
      <w:tr w:rsidR="006A5A81" w:rsidRPr="00345272" w14:paraId="556C8241" w14:textId="77777777" w:rsidTr="00560B16">
        <w:tc>
          <w:tcPr>
            <w:tcW w:w="1514" w:type="dxa"/>
            <w:hideMark/>
          </w:tcPr>
          <w:p w14:paraId="6D67E9B7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ouble</w:t>
            </w:r>
          </w:p>
        </w:tc>
        <w:tc>
          <w:tcPr>
            <w:tcW w:w="1463" w:type="dxa"/>
            <w:hideMark/>
          </w:tcPr>
          <w:p w14:paraId="467DF0B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3" w:history="1">
              <w:r w:rsidR="006A5A81" w:rsidRPr="00345272">
                <w:rPr>
                  <w:rStyle w:val="NazwaProgramowa"/>
                </w:rPr>
                <w:t>Double</w:t>
              </w:r>
            </w:hyperlink>
          </w:p>
        </w:tc>
        <w:tc>
          <w:tcPr>
            <w:tcW w:w="5244" w:type="dxa"/>
          </w:tcPr>
          <w:p w14:paraId="68887139" w14:textId="77777777" w:rsidR="006A5A81" w:rsidRDefault="006A5A81" w:rsidP="006A5A81">
            <w:pPr>
              <w:pStyle w:val="Teksttabeli"/>
              <w:keepNext w:val="0"/>
            </w:pPr>
            <w:r>
              <w:t>Liczby rzeczywiste w standardzie IEEE 64-bitowe.</w:t>
            </w:r>
          </w:p>
        </w:tc>
      </w:tr>
      <w:tr w:rsidR="006A5A81" w:rsidRPr="00345272" w14:paraId="5D27F15B" w14:textId="77777777" w:rsidTr="00560B16">
        <w:tc>
          <w:tcPr>
            <w:tcW w:w="1514" w:type="dxa"/>
            <w:hideMark/>
          </w:tcPr>
          <w:p w14:paraId="3ECDDCB1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</w:t>
            </w:r>
          </w:p>
        </w:tc>
        <w:tc>
          <w:tcPr>
            <w:tcW w:w="1463" w:type="dxa"/>
            <w:hideMark/>
          </w:tcPr>
          <w:p w14:paraId="7A984D69" w14:textId="2A0090C6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4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Date</w:t>
            </w:r>
          </w:p>
        </w:tc>
        <w:tc>
          <w:tcPr>
            <w:tcW w:w="5244" w:type="dxa"/>
          </w:tcPr>
          <w:p w14:paraId="3FDEB08D" w14:textId="77777777" w:rsidR="006A5A81" w:rsidRDefault="006A5A81" w:rsidP="006A5A81">
            <w:pPr>
              <w:pStyle w:val="Teksttabeli"/>
              <w:keepNext w:val="0"/>
            </w:pPr>
            <w:r>
              <w:t>Data kodowana w formacie "YYYY-MM-DD". Przy konwersji odwrotnej rozpoznawana strefa czasowa lub litera „Z”.</w:t>
            </w:r>
          </w:p>
        </w:tc>
      </w:tr>
      <w:tr w:rsidR="006A5A81" w:rsidRPr="00345272" w14:paraId="544551C1" w14:textId="77777777" w:rsidTr="00560B16">
        <w:tc>
          <w:tcPr>
            <w:tcW w:w="1514" w:type="dxa"/>
            <w:hideMark/>
          </w:tcPr>
          <w:p w14:paraId="60630B9F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lastRenderedPageBreak/>
              <w:t>time</w:t>
            </w:r>
          </w:p>
        </w:tc>
        <w:tc>
          <w:tcPr>
            <w:tcW w:w="1463" w:type="dxa"/>
            <w:hideMark/>
          </w:tcPr>
          <w:p w14:paraId="52C1AB40" w14:textId="1AC3F2A0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5" w:history="1">
              <w:r w:rsidR="006A5A81" w:rsidRPr="00345272">
                <w:rPr>
                  <w:rStyle w:val="NazwaProgramowa"/>
                </w:rPr>
                <w:t>DateTime</w:t>
              </w:r>
            </w:hyperlink>
            <w:r w:rsidR="00097F16">
              <w:rPr>
                <w:rStyle w:val="NazwaProgramowa"/>
              </w:rPr>
              <w:t>, Time</w:t>
            </w:r>
          </w:p>
        </w:tc>
        <w:tc>
          <w:tcPr>
            <w:tcW w:w="5244" w:type="dxa"/>
          </w:tcPr>
          <w:p w14:paraId="6AD3A3F1" w14:textId="77777777" w:rsidR="006A5A81" w:rsidRDefault="006A5A81" w:rsidP="006A5A81">
            <w:pPr>
              <w:pStyle w:val="Teksttabeli"/>
              <w:keepNext w:val="0"/>
            </w:pPr>
            <w:r>
              <w:t xml:space="preserve">Czas kodowana w formacie </w:t>
            </w:r>
            <w:r w:rsidRPr="006A265D">
              <w:rPr>
                <w:rStyle w:val="NazwaProgramowa"/>
              </w:rPr>
              <w:t>"hh:mm:ss"</w:t>
            </w:r>
            <w:r>
              <w:t>. Przy konwersji odwrotnej rozpoznawana strefa czasowa lub litera „Z”.</w:t>
            </w:r>
          </w:p>
        </w:tc>
      </w:tr>
      <w:tr w:rsidR="006A5A81" w:rsidRPr="00345272" w14:paraId="5CD2E7B5" w14:textId="77777777" w:rsidTr="00560B16">
        <w:tc>
          <w:tcPr>
            <w:tcW w:w="1514" w:type="dxa"/>
            <w:hideMark/>
          </w:tcPr>
          <w:p w14:paraId="025E470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ateTime</w:t>
            </w:r>
          </w:p>
        </w:tc>
        <w:tc>
          <w:tcPr>
            <w:tcW w:w="1463" w:type="dxa"/>
            <w:hideMark/>
          </w:tcPr>
          <w:p w14:paraId="75D7E9A6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6" w:history="1">
              <w:r w:rsidR="006A5A81" w:rsidRPr="00345272">
                <w:rPr>
                  <w:rStyle w:val="NazwaProgramowa"/>
                </w:rPr>
                <w:t>DateTime</w:t>
              </w:r>
            </w:hyperlink>
          </w:p>
        </w:tc>
        <w:tc>
          <w:tcPr>
            <w:tcW w:w="5244" w:type="dxa"/>
          </w:tcPr>
          <w:p w14:paraId="772B8D26" w14:textId="77777777" w:rsidR="006A5A81" w:rsidRDefault="006A5A81" w:rsidP="006A5A81">
            <w:pPr>
              <w:pStyle w:val="Teksttabeli"/>
              <w:keepNext w:val="0"/>
            </w:pPr>
            <w:r>
              <w:t xml:space="preserve">Data i czas kodowane w formacie </w:t>
            </w:r>
            <w:r w:rsidRPr="006A265D">
              <w:rPr>
                <w:rStyle w:val="NazwaProgramowa"/>
              </w:rPr>
              <w:t>"YYYY-MM-DDThh:mm:ss"</w:t>
            </w:r>
            <w:r>
              <w:t xml:space="preserve">. Przy konwersji odwrotnej rozpoznawana strefa czasowa lub litera „Z”. </w:t>
            </w:r>
          </w:p>
        </w:tc>
      </w:tr>
      <w:tr w:rsidR="006A5A81" w:rsidRPr="00345272" w14:paraId="35FB454C" w14:textId="77777777" w:rsidTr="00560B16">
        <w:tc>
          <w:tcPr>
            <w:tcW w:w="1514" w:type="dxa"/>
            <w:hideMark/>
          </w:tcPr>
          <w:p w14:paraId="2210032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duration</w:t>
            </w:r>
          </w:p>
        </w:tc>
        <w:tc>
          <w:tcPr>
            <w:tcW w:w="1463" w:type="dxa"/>
            <w:hideMark/>
          </w:tcPr>
          <w:p w14:paraId="5B563820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7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15B4039C" w14:textId="77777777" w:rsidR="006A5A81" w:rsidRDefault="006A5A81" w:rsidP="006A5A81">
            <w:pPr>
              <w:pStyle w:val="Teksttabeli"/>
              <w:keepNext w:val="0"/>
            </w:pPr>
            <w:r>
              <w:t xml:space="preserve">Interwał czasowy kodowany w postaci </w:t>
            </w:r>
            <w:r w:rsidRPr="006A265D">
              <w:rPr>
                <w:rStyle w:val="NazwaProgramowa"/>
              </w:rPr>
              <w:t>"PnYnMnDTnHnMnS"</w:t>
            </w:r>
            <w:r>
              <w:t>.</w:t>
            </w:r>
          </w:p>
        </w:tc>
      </w:tr>
      <w:tr w:rsidR="006A5A81" w:rsidRPr="00345272" w14:paraId="51C46E93" w14:textId="77777777" w:rsidTr="00560B16">
        <w:tc>
          <w:tcPr>
            <w:tcW w:w="1514" w:type="dxa"/>
            <w:hideMark/>
          </w:tcPr>
          <w:p w14:paraId="039E555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Day</w:t>
            </w:r>
          </w:p>
        </w:tc>
        <w:tc>
          <w:tcPr>
            <w:tcW w:w="1463" w:type="dxa"/>
            <w:hideMark/>
          </w:tcPr>
          <w:p w14:paraId="6C3CD78D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8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75261A1B" w14:textId="77777777" w:rsidR="006A5A81" w:rsidRDefault="006A5A81" w:rsidP="006A5A81">
            <w:pPr>
              <w:pStyle w:val="Teksttabeli"/>
              <w:keepNext w:val="0"/>
            </w:pPr>
            <w:r>
              <w:t>Jeden dzień w kalendarzu powtarzający się w każdym miesiącu. Kodowany jako "---DD". Rozpoznawana strefa czasowa.</w:t>
            </w:r>
          </w:p>
        </w:tc>
      </w:tr>
      <w:tr w:rsidR="006A5A81" w:rsidRPr="00345272" w14:paraId="2831666A" w14:textId="77777777" w:rsidTr="00560B16">
        <w:tc>
          <w:tcPr>
            <w:tcW w:w="1514" w:type="dxa"/>
            <w:hideMark/>
          </w:tcPr>
          <w:p w14:paraId="77D2E57A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</w:t>
            </w:r>
          </w:p>
        </w:tc>
        <w:tc>
          <w:tcPr>
            <w:tcW w:w="1463" w:type="dxa"/>
            <w:hideMark/>
          </w:tcPr>
          <w:p w14:paraId="70BA5E9F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79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38CCE9C8" w14:textId="77777777" w:rsidR="006A5A81" w:rsidRDefault="006A5A81" w:rsidP="006A5A81">
            <w:pPr>
              <w:pStyle w:val="Teksttabeli"/>
              <w:keepNext w:val="0"/>
            </w:pPr>
            <w:r>
              <w:t>Jeden miesiąc w roku powtarzający się co roku. Kodowany jako "--MM"</w:t>
            </w:r>
          </w:p>
        </w:tc>
      </w:tr>
      <w:tr w:rsidR="006A5A81" w:rsidRPr="00345272" w14:paraId="07EB2641" w14:textId="77777777" w:rsidTr="00560B16">
        <w:tc>
          <w:tcPr>
            <w:tcW w:w="1514" w:type="dxa"/>
            <w:hideMark/>
          </w:tcPr>
          <w:p w14:paraId="0A32B24C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MonthDay</w:t>
            </w:r>
          </w:p>
        </w:tc>
        <w:tc>
          <w:tcPr>
            <w:tcW w:w="1463" w:type="dxa"/>
            <w:hideMark/>
          </w:tcPr>
          <w:p w14:paraId="55EED384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0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46355ADA" w14:textId="77777777" w:rsidR="006A5A81" w:rsidRDefault="006A5A81" w:rsidP="006A5A81">
            <w:pPr>
              <w:pStyle w:val="Teksttabeli"/>
              <w:keepNext w:val="0"/>
            </w:pPr>
            <w:r>
              <w:t>Jeden dzień konkretnego miesiąca powtarzający się co roku. Kodowany jako "--MM-DD". Rozpoznawana strefa czasowa.</w:t>
            </w:r>
          </w:p>
        </w:tc>
      </w:tr>
      <w:tr w:rsidR="006A5A81" w:rsidRPr="00345272" w14:paraId="2B646964" w14:textId="77777777" w:rsidTr="00560B16">
        <w:tc>
          <w:tcPr>
            <w:tcW w:w="1514" w:type="dxa"/>
            <w:hideMark/>
          </w:tcPr>
          <w:p w14:paraId="632742E9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</w:t>
            </w:r>
          </w:p>
        </w:tc>
        <w:tc>
          <w:tcPr>
            <w:tcW w:w="1463" w:type="dxa"/>
            <w:hideMark/>
          </w:tcPr>
          <w:p w14:paraId="743EC06E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1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2669295C" w14:textId="77777777" w:rsidR="006A5A81" w:rsidRDefault="006A5A81" w:rsidP="006A5A81">
            <w:pPr>
              <w:pStyle w:val="Teksttabeli"/>
              <w:keepNext w:val="0"/>
            </w:pPr>
            <w:r>
              <w:t>Określony rok. Kodowany jako "YYYY". Rozpoznawana strefa czasowa.</w:t>
            </w:r>
          </w:p>
        </w:tc>
      </w:tr>
      <w:tr w:rsidR="006A5A81" w:rsidRPr="00345272" w14:paraId="473FE65F" w14:textId="77777777" w:rsidTr="00560B16">
        <w:tc>
          <w:tcPr>
            <w:tcW w:w="1514" w:type="dxa"/>
            <w:hideMark/>
          </w:tcPr>
          <w:p w14:paraId="462BF94B" w14:textId="77777777" w:rsidR="006A5A81" w:rsidRPr="00345272" w:rsidRDefault="006A5A81" w:rsidP="006A5A81">
            <w:pPr>
              <w:pStyle w:val="Teksttabeli"/>
              <w:keepNext w:val="0"/>
              <w:rPr>
                <w:rStyle w:val="NazwaProgramowa"/>
              </w:rPr>
            </w:pPr>
            <w:r w:rsidRPr="00345272">
              <w:rPr>
                <w:rStyle w:val="NazwaProgramowa"/>
              </w:rPr>
              <w:t>gYearMonth</w:t>
            </w:r>
          </w:p>
        </w:tc>
        <w:tc>
          <w:tcPr>
            <w:tcW w:w="1463" w:type="dxa"/>
            <w:hideMark/>
          </w:tcPr>
          <w:p w14:paraId="20079587" w14:textId="77777777" w:rsidR="006A5A81" w:rsidRPr="00345272" w:rsidRDefault="00000000" w:rsidP="006A5A81">
            <w:pPr>
              <w:pStyle w:val="Teksttabeli"/>
              <w:keepNext w:val="0"/>
              <w:rPr>
                <w:rStyle w:val="NazwaProgramowa"/>
              </w:rPr>
            </w:pPr>
            <w:hyperlink r:id="rId282" w:history="1">
              <w:r w:rsidR="006A5A81" w:rsidRPr="00345272">
                <w:rPr>
                  <w:rStyle w:val="NazwaProgramowa"/>
                </w:rPr>
                <w:t>String</w:t>
              </w:r>
            </w:hyperlink>
          </w:p>
        </w:tc>
        <w:tc>
          <w:tcPr>
            <w:tcW w:w="5244" w:type="dxa"/>
          </w:tcPr>
          <w:p w14:paraId="5E00295E" w14:textId="77777777" w:rsidR="006A5A81" w:rsidRDefault="006A5A81" w:rsidP="006A5A81">
            <w:pPr>
              <w:pStyle w:val="Teksttabeli"/>
              <w:keepNext w:val="0"/>
            </w:pPr>
            <w:r>
              <w:t>Jeden miesiąc określonego roku. Kodowany jako "YYYY-MM". Rozpoznawana strefa czasowa.</w:t>
            </w:r>
          </w:p>
        </w:tc>
      </w:tr>
    </w:tbl>
    <w:p w14:paraId="4CB0DAA1" w14:textId="77777777" w:rsidR="006A5A81" w:rsidRDefault="006A5A81" w:rsidP="0016395E">
      <w:pPr>
        <w:pStyle w:val="Wcicienormalne"/>
      </w:pPr>
    </w:p>
    <w:p w14:paraId="1FA397B9" w14:textId="77777777" w:rsidR="00512CE2" w:rsidRDefault="00512CE2" w:rsidP="0016395E">
      <w:pPr>
        <w:pStyle w:val="Wcicienormalne"/>
        <w:rPr>
          <w:rStyle w:val="NazwaProgramowa"/>
        </w:rPr>
      </w:pP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57"/>
        <w:gridCol w:w="425"/>
        <w:gridCol w:w="425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AE1D64" w:rsidRPr="00F14D14" w14:paraId="7EA4B392" w14:textId="77777777" w:rsidTr="00AE1D64">
        <w:trPr>
          <w:cantSplit/>
          <w:trHeight w:val="1941"/>
        </w:trPr>
        <w:tc>
          <w:tcPr>
            <w:tcW w:w="857" w:type="dxa"/>
            <w:textDirection w:val="btLr"/>
          </w:tcPr>
          <w:p w14:paraId="45AEFB44" w14:textId="7777777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5" w:type="dxa"/>
            <w:textDirection w:val="btLr"/>
          </w:tcPr>
          <w:p w14:paraId="64EA3EC9" w14:textId="4D900FCA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TypeConverter</w:t>
            </w:r>
          </w:p>
        </w:tc>
        <w:tc>
          <w:tcPr>
            <w:tcW w:w="425" w:type="dxa"/>
            <w:textDirection w:val="btLr"/>
          </w:tcPr>
          <w:p w14:paraId="0977921E" w14:textId="3ECE668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BooleanTypeConverter</w:t>
            </w:r>
          </w:p>
        </w:tc>
        <w:tc>
          <w:tcPr>
            <w:tcW w:w="423" w:type="dxa"/>
            <w:textDirection w:val="btLr"/>
          </w:tcPr>
          <w:p w14:paraId="4B2D4E5B" w14:textId="0AA0B617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NumericTypeConverter</w:t>
            </w:r>
          </w:p>
        </w:tc>
        <w:tc>
          <w:tcPr>
            <w:tcW w:w="423" w:type="dxa"/>
            <w:textDirection w:val="btLr"/>
          </w:tcPr>
          <w:p w14:paraId="2423E183" w14:textId="751E0D40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F8F1A03" w14:textId="15C30185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FE59A23" w14:textId="221B8B7D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65721A2" w14:textId="07389E3F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77B2137F" w14:textId="5A479554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5A2F291" w14:textId="7CCCDD02" w:rsidR="00AE1D64" w:rsidRPr="00F14D1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74048DD" w14:textId="3CB81365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58383C39" w14:textId="2EF65F70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06B2CCE" w14:textId="6880C444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2AA28300" w14:textId="57E432E1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7885844" w14:textId="099C9A9D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04AEEFB4" w14:textId="5AEB22A2" w:rsidR="00AE1D64" w:rsidRDefault="00AE1D64" w:rsidP="00230ACD">
            <w:pPr>
              <w:pStyle w:val="Teksttabeli"/>
              <w:ind w:left="113" w:right="113"/>
              <w:rPr>
                <w:rStyle w:val="NazwaProgramowa"/>
              </w:rPr>
            </w:pPr>
          </w:p>
        </w:tc>
      </w:tr>
      <w:tr w:rsidR="00AE1D64" w:rsidRPr="00F14D14" w14:paraId="37FE53A9" w14:textId="77777777" w:rsidTr="00AE1D64">
        <w:tc>
          <w:tcPr>
            <w:tcW w:w="857" w:type="dxa"/>
          </w:tcPr>
          <w:p w14:paraId="732F5F79" w14:textId="172CC94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5" w:type="dxa"/>
          </w:tcPr>
          <w:p w14:paraId="7B6E8C0E" w14:textId="37FA9207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5AFFF2E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815EDC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C4F695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D893973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46DBA95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09BBCC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1A4C45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90C954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2C842B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7B4A34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7E9909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65E00E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5F5548ED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65DB8FFA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126654D0" w14:textId="77777777" w:rsidTr="00AE1D64">
        <w:tc>
          <w:tcPr>
            <w:tcW w:w="857" w:type="dxa"/>
          </w:tcPr>
          <w:p w14:paraId="7CBEB2E0" w14:textId="68DE7B6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5" w:type="dxa"/>
          </w:tcPr>
          <w:p w14:paraId="3AE13F79" w14:textId="22C0DBA1" w:rsidR="00AE1D6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5" w:type="dxa"/>
          </w:tcPr>
          <w:p w14:paraId="6E4CE7C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64FA4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7E1BA14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9AC4DA8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22C0F4E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F54050B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5524B7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124FCB9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33003AEC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2AE13100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1C21887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4D7E2C27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7C70C0F6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  <w:tc>
          <w:tcPr>
            <w:tcW w:w="423" w:type="dxa"/>
          </w:tcPr>
          <w:p w14:paraId="0CA793AF" w14:textId="77777777" w:rsidR="00AE1D64" w:rsidRPr="00F80981" w:rsidRDefault="00AE1D64" w:rsidP="00AE1D64">
            <w:pPr>
              <w:pStyle w:val="Teksttabeli"/>
              <w:jc w:val="center"/>
              <w:rPr>
                <w:rStyle w:val="NazwaProgramowa"/>
                <w:rFonts w:cstheme="minorHAnsi"/>
              </w:rPr>
            </w:pPr>
          </w:p>
        </w:tc>
      </w:tr>
      <w:tr w:rsidR="00AE1D64" w:rsidRPr="00F14D14" w14:paraId="260AB09C" w14:textId="77777777" w:rsidTr="00AE1D64">
        <w:tc>
          <w:tcPr>
            <w:tcW w:w="857" w:type="dxa"/>
          </w:tcPr>
          <w:p w14:paraId="0F89E06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5" w:type="dxa"/>
          </w:tcPr>
          <w:p w14:paraId="377191ED" w14:textId="3A30D6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AF7FCC7" w14:textId="4D223C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6A9234E" w14:textId="10A3CAF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C25FB" w14:textId="24634D9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09BBF6" w14:textId="6AFDC45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7CCBE5" w14:textId="1676EA0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8A6F006" w14:textId="7235D69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52FC3B" w14:textId="4AD1EB1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A34C68" w14:textId="1C462A4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B71DFB" w14:textId="276D042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05E4C0" w14:textId="24E2AF5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2566EE" w14:textId="287829A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EA6F61" w14:textId="61C6F37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FE1E9" w14:textId="66F1B55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A8349" w14:textId="01B7101C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BFED401" w14:textId="77777777" w:rsidTr="00AE1D64">
        <w:tc>
          <w:tcPr>
            <w:tcW w:w="857" w:type="dxa"/>
          </w:tcPr>
          <w:p w14:paraId="032627F8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5" w:type="dxa"/>
          </w:tcPr>
          <w:p w14:paraId="69D7F9A8" w14:textId="4F77FE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1D919474" w14:textId="5EBE8EC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4F8D844" w14:textId="6F45AB0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D9667" w14:textId="1AA962F2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7CF9DE6" w14:textId="23E81CE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E9480A" w14:textId="0BF07C9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7D660D" w14:textId="5DA1316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C0BFF6" w14:textId="2CF567F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9125E6" w14:textId="5CCC841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367A0C1" w14:textId="652879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98EC86F" w14:textId="0ADD418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AC0644" w14:textId="261EE8F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794487" w14:textId="6A3FA16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46E97B" w14:textId="117FADE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77BFAA" w14:textId="542B05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B1526D7" w14:textId="77777777" w:rsidTr="00AE1D64">
        <w:tc>
          <w:tcPr>
            <w:tcW w:w="857" w:type="dxa"/>
          </w:tcPr>
          <w:p w14:paraId="1CDDBD8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5" w:type="dxa"/>
          </w:tcPr>
          <w:p w14:paraId="01BD591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80E6C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7620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D86BF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BB207B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DDF6E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55E17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6B10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B3030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741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F86DD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9AEE6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1B7E33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693B47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B7F98D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A9888E" w14:textId="77777777" w:rsidTr="00AE1D64">
        <w:tc>
          <w:tcPr>
            <w:tcW w:w="857" w:type="dxa"/>
          </w:tcPr>
          <w:p w14:paraId="3BB5339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5" w:type="dxa"/>
          </w:tcPr>
          <w:p w14:paraId="3189769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197119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B8A911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DEC106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3DC22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4E30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BA41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79A63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EB482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3CD44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A820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F1BD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4F672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A1FCC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A6B2C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DFAE9DC" w14:textId="77777777" w:rsidTr="00AE1D64">
        <w:tc>
          <w:tcPr>
            <w:tcW w:w="857" w:type="dxa"/>
          </w:tcPr>
          <w:p w14:paraId="5419876A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5" w:type="dxa"/>
          </w:tcPr>
          <w:p w14:paraId="726CC6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1FD54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EB0927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EFD5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9D1A8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4802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E38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4F4C02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C7D33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26BAB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AD6B8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A6B50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06B45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6414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0C6591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5DC9C4C" w14:textId="77777777" w:rsidTr="00AE1D64">
        <w:tc>
          <w:tcPr>
            <w:tcW w:w="857" w:type="dxa"/>
          </w:tcPr>
          <w:p w14:paraId="56B069C0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5" w:type="dxa"/>
          </w:tcPr>
          <w:p w14:paraId="48D5D11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DC3B0E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6776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2D5C6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23F0D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F97E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96A44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CE094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EBD016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EB17E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D0079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63CE8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ADC9B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B20075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C72FC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10E2DA1B" w14:textId="77777777" w:rsidTr="00AE1D64">
        <w:tc>
          <w:tcPr>
            <w:tcW w:w="857" w:type="dxa"/>
          </w:tcPr>
          <w:p w14:paraId="4DD3783E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5" w:type="dxa"/>
          </w:tcPr>
          <w:p w14:paraId="44B8CA0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002A3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6362F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D996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68AD2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C81B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CCE45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75FD4D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275E92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7EEA0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E47BA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B68E4E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2232C7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A6DBF7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F5680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C9BFEE" w14:textId="77777777" w:rsidTr="00AE1D64">
        <w:tc>
          <w:tcPr>
            <w:tcW w:w="857" w:type="dxa"/>
          </w:tcPr>
          <w:p w14:paraId="7B64BEF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5" w:type="dxa"/>
          </w:tcPr>
          <w:p w14:paraId="62FEF2C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69B453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F7DA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9438A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14E86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C7F7E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22FD58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020C86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B528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4DEC3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0F88D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A4A675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36ADA8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4E65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8B69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64D2F11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4FF5E9F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81EB4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CF9BCE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3D1E7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A363F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53DEE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3FDA35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4709ED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8A949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725F3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8BA661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EC50C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1E40F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BE67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035803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F84505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FFA622" w14:textId="77777777" w:rsidTr="00AE1D64">
        <w:tc>
          <w:tcPr>
            <w:tcW w:w="857" w:type="dxa"/>
          </w:tcPr>
          <w:p w14:paraId="575D58A7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5" w:type="dxa"/>
          </w:tcPr>
          <w:p w14:paraId="331EEACA" w14:textId="7627869F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4222558" w14:textId="62B2886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FF7243" w14:textId="0675726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CF779E" w14:textId="4483919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2CA4DE" w14:textId="5631833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3BDA288" w14:textId="24A4829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D10F2A2" w14:textId="217BC796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E38DF4F" w14:textId="07389A1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6DBA4DA" w14:textId="0B98FD4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502027" w14:textId="7E93EA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3EE53A7" w14:textId="7004ADF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0C258E" w14:textId="17A3551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209840B" w14:textId="4F269EB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21B4A1A" w14:textId="5AA6E185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BF69274" w14:textId="50B2139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7033C75C" w14:textId="77777777" w:rsidTr="00AE1D64">
        <w:tc>
          <w:tcPr>
            <w:tcW w:w="857" w:type="dxa"/>
          </w:tcPr>
          <w:p w14:paraId="44EFD89C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5" w:type="dxa"/>
          </w:tcPr>
          <w:p w14:paraId="4055C4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356B7DB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7C25A0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60581A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4B06A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54C31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714EC9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8C57A6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AF6A76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381D5C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6F394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90199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32933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7468B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8593A7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3FC90D7" w14:textId="77777777" w:rsidTr="00AE1D64">
        <w:tc>
          <w:tcPr>
            <w:tcW w:w="857" w:type="dxa"/>
          </w:tcPr>
          <w:p w14:paraId="6C955E4F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5" w:type="dxa"/>
          </w:tcPr>
          <w:p w14:paraId="394FF58F" w14:textId="5D80CF0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4B8C4857" w14:textId="069000F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FBFFFD4" w14:textId="58AD2C79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C65A21" w14:textId="42FF56AE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C9654" w14:textId="13C68C41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9FF567" w14:textId="3FD970B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4961E92" w14:textId="649B961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1FC30B" w14:textId="499B44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8A6E70" w14:textId="2D1CEC20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0BB98D5" w14:textId="7073FF7A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E2C433" w14:textId="1A84B72D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18DA170" w14:textId="3B25218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76FA84" w14:textId="3B154C83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C754F9A" w14:textId="0439DE64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B7BA2E2" w14:textId="589917FB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A9BEB22" w14:textId="77777777" w:rsidTr="00AE1D64">
        <w:tc>
          <w:tcPr>
            <w:tcW w:w="857" w:type="dxa"/>
          </w:tcPr>
          <w:p w14:paraId="30B2A801" w14:textId="77777777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5" w:type="dxa"/>
          </w:tcPr>
          <w:p w14:paraId="50E406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56E4E70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7F85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53C10C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C5BF12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E3EC5E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93BD2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705F00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D528D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18D593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6A5406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CA518B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4B32E7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790B64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519EC5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8514437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7B6F48" w14:textId="42DB043D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56918C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3BE8CC2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EC0A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5C65C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1BA99C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EAA507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DECC8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C5896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54A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94A01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9CECD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DA6E44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6915C4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18ED94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315F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31E16AE2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770EB9A1" w14:textId="7E145EC1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Only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AF445E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29B44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F53A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E2154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056F85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382209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29D5F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014D4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EFF592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50B8F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79577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0E058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F62BD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EFC81E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80FD6E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0C20FB6B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E83FC5C" w14:textId="66CD2A18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imeSpan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5875508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279F35A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1DAA6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C3E0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225B16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14CBD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DD9D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BE764E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1740B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21AB94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642718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E09D2E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9ECF5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285E8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63589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52477CD6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67D4D500" w14:textId="4EE8D2C9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Guid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AFC4B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BEDFEC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55225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13470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B98FF8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78FE7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B2588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2FAD9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C81A3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47C6AE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41D61BB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63AFF8E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06A9C0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F100F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CBF4C7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29B3358E" w14:textId="77777777" w:rsidTr="00AE1D64">
        <w:tc>
          <w:tcPr>
            <w:tcW w:w="857" w:type="dxa"/>
            <w:tcBorders>
              <w:bottom w:val="single" w:sz="4" w:space="0" w:color="auto"/>
            </w:tcBorders>
          </w:tcPr>
          <w:p w14:paraId="54EB585D" w14:textId="11C67A97" w:rsidR="00AE1D6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ri</w:t>
            </w: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63A9BE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  <w:tcBorders>
              <w:bottom w:val="single" w:sz="4" w:space="0" w:color="auto"/>
            </w:tcBorders>
          </w:tcPr>
          <w:p w14:paraId="01FD2E3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8E3541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41DDB3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86F83D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921345C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9E266D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D8F3F02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B711CE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D6E700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0CDB47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E90D1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14C23C6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A92E1C0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EB6966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  <w:tr w:rsidR="00AE1D64" w:rsidRPr="00F14D14" w14:paraId="6FC579F9" w14:textId="77777777" w:rsidTr="00AE1D64">
        <w:tc>
          <w:tcPr>
            <w:tcW w:w="857" w:type="dxa"/>
          </w:tcPr>
          <w:p w14:paraId="46FD29FA" w14:textId="373ECDF6" w:rsidR="00AE1D64" w:rsidRPr="00F14D14" w:rsidRDefault="00AE1D64" w:rsidP="00230ACD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[]</w:t>
            </w:r>
          </w:p>
        </w:tc>
        <w:tc>
          <w:tcPr>
            <w:tcW w:w="425" w:type="dxa"/>
          </w:tcPr>
          <w:p w14:paraId="79402EC3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5" w:type="dxa"/>
          </w:tcPr>
          <w:p w14:paraId="2E4EF1F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5A565C7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53E3CF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4FB68A81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8EC537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0D4B364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196E1C29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03B069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379BE4D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086872F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53FCEF8A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297E5654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6EC29C25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  <w:tc>
          <w:tcPr>
            <w:tcW w:w="423" w:type="dxa"/>
          </w:tcPr>
          <w:p w14:paraId="3AED2A28" w14:textId="77777777" w:rsidR="00AE1D64" w:rsidRPr="00F14D14" w:rsidRDefault="00AE1D64" w:rsidP="00AE1D64">
            <w:pPr>
              <w:pStyle w:val="Teksttabeli"/>
              <w:jc w:val="center"/>
              <w:rPr>
                <w:rStyle w:val="NazwaProgramowa"/>
              </w:rPr>
            </w:pPr>
          </w:p>
        </w:tc>
      </w:tr>
    </w:tbl>
    <w:p w14:paraId="2AAA4F21" w14:textId="77777777" w:rsidR="009B735F" w:rsidRDefault="009B735F" w:rsidP="009B735F">
      <w:pPr>
        <w:pStyle w:val="Nagwek2"/>
        <w:rPr>
          <w:noProof/>
        </w:rPr>
      </w:pPr>
      <w:r>
        <w:rPr>
          <w:noProof/>
        </w:rPr>
        <w:t>ConvertTypeConverter</w:t>
      </w:r>
    </w:p>
    <w:p w14:paraId="62AA7E00" w14:textId="77777777" w:rsidR="009B735F" w:rsidRDefault="009B735F" w:rsidP="009B735F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4BCCA797" w14:textId="054624BA" w:rsidR="00AE1D64" w:rsidRDefault="00AE1D64" w:rsidP="0016395E">
      <w:pPr>
        <w:pStyle w:val="Wcicienormalne"/>
        <w:rPr>
          <w:rStyle w:val="NazwaProgramowa"/>
        </w:rPr>
      </w:pPr>
    </w:p>
    <w:p w14:paraId="53B8DC36" w14:textId="77777777" w:rsidR="007D77F1" w:rsidRDefault="007D77F1" w:rsidP="00560B16">
      <w:pPr>
        <w:pStyle w:val="Teksttabeli"/>
      </w:pPr>
    </w:p>
    <w:p w14:paraId="6EFB9C7B" w14:textId="11DE53F1" w:rsidR="00AE1D64" w:rsidRDefault="00AE1D64" w:rsidP="0016395E">
      <w:pPr>
        <w:pStyle w:val="Wcicienormalne"/>
      </w:pPr>
    </w:p>
    <w:p w14:paraId="43A84A86" w14:textId="000B6949" w:rsidR="00EF1B43" w:rsidRPr="009F77BC" w:rsidRDefault="00EF1B43" w:rsidP="009F77BC">
      <w:pPr>
        <w:pStyle w:val="Wcicienormalne"/>
      </w:pPr>
      <w:r>
        <w:t xml:space="preserve">Zdefiniować </w:t>
      </w:r>
      <w:proofErr w:type="spellStart"/>
      <w:r>
        <w:t>GuidTypeConverter</w:t>
      </w:r>
      <w:proofErr w:type="spellEnd"/>
      <w:r>
        <w:t>.</w:t>
      </w:r>
    </w:p>
    <w:sectPr w:rsidR="00EF1B43" w:rsidRPr="009F77BC" w:rsidSect="00345272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FB854" w14:textId="77777777" w:rsidR="00E231A9" w:rsidRDefault="00E231A9" w:rsidP="001E1D55">
      <w:r>
        <w:separator/>
      </w:r>
    </w:p>
  </w:endnote>
  <w:endnote w:type="continuationSeparator" w:id="0">
    <w:p w14:paraId="76C64ED9" w14:textId="77777777" w:rsidR="00E231A9" w:rsidRDefault="00E231A9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A3E74" w14:textId="77777777" w:rsidR="00E231A9" w:rsidRDefault="00E231A9" w:rsidP="001E1D55">
      <w:r>
        <w:separator/>
      </w:r>
    </w:p>
  </w:footnote>
  <w:footnote w:type="continuationSeparator" w:id="0">
    <w:p w14:paraId="55E53C22" w14:textId="77777777" w:rsidR="00E231A9" w:rsidRDefault="00E231A9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F2F664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  <w:num w:numId="49" w16cid:durableId="2970771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5EEB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874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569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5FC4"/>
    <w:rsid w:val="000969B2"/>
    <w:rsid w:val="00096E53"/>
    <w:rsid w:val="00096F9F"/>
    <w:rsid w:val="000970B9"/>
    <w:rsid w:val="00097CD6"/>
    <w:rsid w:val="00097F1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100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BB2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61D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4C48"/>
    <w:rsid w:val="00135097"/>
    <w:rsid w:val="00135AEA"/>
    <w:rsid w:val="00135C75"/>
    <w:rsid w:val="00135CAB"/>
    <w:rsid w:val="001361C0"/>
    <w:rsid w:val="0013698A"/>
    <w:rsid w:val="001375A4"/>
    <w:rsid w:val="001377BD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5B7A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0EF2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042"/>
    <w:rsid w:val="001606E7"/>
    <w:rsid w:val="0016138B"/>
    <w:rsid w:val="00161F9F"/>
    <w:rsid w:val="0016395E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6E00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3F0"/>
    <w:rsid w:val="001B2673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2F03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241B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5D8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17419"/>
    <w:rsid w:val="00220631"/>
    <w:rsid w:val="00221871"/>
    <w:rsid w:val="00222A0D"/>
    <w:rsid w:val="00222FE9"/>
    <w:rsid w:val="002231C3"/>
    <w:rsid w:val="002233F0"/>
    <w:rsid w:val="00223D18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517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3B8"/>
    <w:rsid w:val="002645D2"/>
    <w:rsid w:val="00265707"/>
    <w:rsid w:val="002658D8"/>
    <w:rsid w:val="002662E6"/>
    <w:rsid w:val="00267858"/>
    <w:rsid w:val="00267EC1"/>
    <w:rsid w:val="00270E7F"/>
    <w:rsid w:val="00271508"/>
    <w:rsid w:val="002724A6"/>
    <w:rsid w:val="002731E2"/>
    <w:rsid w:val="00273339"/>
    <w:rsid w:val="00274979"/>
    <w:rsid w:val="00275050"/>
    <w:rsid w:val="0027563B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4906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E8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1C2"/>
    <w:rsid w:val="002F03AB"/>
    <w:rsid w:val="002F071B"/>
    <w:rsid w:val="002F1E65"/>
    <w:rsid w:val="002F1E7D"/>
    <w:rsid w:val="002F21C5"/>
    <w:rsid w:val="002F2762"/>
    <w:rsid w:val="002F288F"/>
    <w:rsid w:val="002F390C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A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67884"/>
    <w:rsid w:val="003703EF"/>
    <w:rsid w:val="00371363"/>
    <w:rsid w:val="003744AD"/>
    <w:rsid w:val="00374B0B"/>
    <w:rsid w:val="00375211"/>
    <w:rsid w:val="003753D0"/>
    <w:rsid w:val="00376043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858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10E5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3E2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1EA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3F7CE8"/>
    <w:rsid w:val="00400143"/>
    <w:rsid w:val="004013A2"/>
    <w:rsid w:val="00401B81"/>
    <w:rsid w:val="00401BB4"/>
    <w:rsid w:val="004020DE"/>
    <w:rsid w:val="004027C7"/>
    <w:rsid w:val="00402802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860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3F3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779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388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B0B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0F00"/>
    <w:rsid w:val="004E183A"/>
    <w:rsid w:val="004E195D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113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2CE2"/>
    <w:rsid w:val="0051335F"/>
    <w:rsid w:val="00513CAF"/>
    <w:rsid w:val="005149A8"/>
    <w:rsid w:val="00514E26"/>
    <w:rsid w:val="00514E59"/>
    <w:rsid w:val="00515FC4"/>
    <w:rsid w:val="00516663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0D01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A46"/>
    <w:rsid w:val="00575F47"/>
    <w:rsid w:val="005763AC"/>
    <w:rsid w:val="00576C1F"/>
    <w:rsid w:val="0057745C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4B95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C7C90"/>
    <w:rsid w:val="005C7F61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06B"/>
    <w:rsid w:val="005E4B63"/>
    <w:rsid w:val="005E55D7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4A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1ED9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34C3"/>
    <w:rsid w:val="006343ED"/>
    <w:rsid w:val="00634555"/>
    <w:rsid w:val="00634967"/>
    <w:rsid w:val="006349D9"/>
    <w:rsid w:val="00634DCB"/>
    <w:rsid w:val="00636547"/>
    <w:rsid w:val="00636FE2"/>
    <w:rsid w:val="00641342"/>
    <w:rsid w:val="006420B4"/>
    <w:rsid w:val="006420E5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14CC"/>
    <w:rsid w:val="00672092"/>
    <w:rsid w:val="00672B90"/>
    <w:rsid w:val="00674117"/>
    <w:rsid w:val="00674943"/>
    <w:rsid w:val="00676BCB"/>
    <w:rsid w:val="00676CE6"/>
    <w:rsid w:val="00676DE7"/>
    <w:rsid w:val="00677D39"/>
    <w:rsid w:val="0068014E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265D"/>
    <w:rsid w:val="006A347C"/>
    <w:rsid w:val="006A34F3"/>
    <w:rsid w:val="006A4365"/>
    <w:rsid w:val="006A5A81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3EAD"/>
    <w:rsid w:val="006D4179"/>
    <w:rsid w:val="006D45F0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6E9C"/>
    <w:rsid w:val="006E765D"/>
    <w:rsid w:val="006F1110"/>
    <w:rsid w:val="006F1787"/>
    <w:rsid w:val="006F1C3E"/>
    <w:rsid w:val="006F1DA3"/>
    <w:rsid w:val="006F273B"/>
    <w:rsid w:val="006F2B03"/>
    <w:rsid w:val="006F3E21"/>
    <w:rsid w:val="006F4CD4"/>
    <w:rsid w:val="006F4F01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4EE8"/>
    <w:rsid w:val="007156D3"/>
    <w:rsid w:val="00721AEC"/>
    <w:rsid w:val="00723998"/>
    <w:rsid w:val="007259E0"/>
    <w:rsid w:val="00725B87"/>
    <w:rsid w:val="00726BE4"/>
    <w:rsid w:val="007278B4"/>
    <w:rsid w:val="00727D46"/>
    <w:rsid w:val="00730893"/>
    <w:rsid w:val="00730902"/>
    <w:rsid w:val="00731E75"/>
    <w:rsid w:val="00732C07"/>
    <w:rsid w:val="00733D53"/>
    <w:rsid w:val="00734857"/>
    <w:rsid w:val="007348C2"/>
    <w:rsid w:val="00737C81"/>
    <w:rsid w:val="00737D7A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36C"/>
    <w:rsid w:val="00755B06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5FFA"/>
    <w:rsid w:val="0076622D"/>
    <w:rsid w:val="00766415"/>
    <w:rsid w:val="007670BE"/>
    <w:rsid w:val="007711AA"/>
    <w:rsid w:val="0077178E"/>
    <w:rsid w:val="007718AF"/>
    <w:rsid w:val="00771CE1"/>
    <w:rsid w:val="007720D8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0797"/>
    <w:rsid w:val="00782D96"/>
    <w:rsid w:val="00783905"/>
    <w:rsid w:val="00783CC0"/>
    <w:rsid w:val="00784342"/>
    <w:rsid w:val="00784517"/>
    <w:rsid w:val="00784A40"/>
    <w:rsid w:val="00784BC4"/>
    <w:rsid w:val="00785798"/>
    <w:rsid w:val="00785F36"/>
    <w:rsid w:val="0078710E"/>
    <w:rsid w:val="007873FB"/>
    <w:rsid w:val="0079050E"/>
    <w:rsid w:val="00790E05"/>
    <w:rsid w:val="00791064"/>
    <w:rsid w:val="00791F01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087E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A7023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D77F1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5A16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3A85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486"/>
    <w:rsid w:val="008529B6"/>
    <w:rsid w:val="00852BB4"/>
    <w:rsid w:val="00852E4E"/>
    <w:rsid w:val="008538B8"/>
    <w:rsid w:val="00853EEE"/>
    <w:rsid w:val="00854839"/>
    <w:rsid w:val="00855D6F"/>
    <w:rsid w:val="0085605C"/>
    <w:rsid w:val="0085636A"/>
    <w:rsid w:val="008567C2"/>
    <w:rsid w:val="00857585"/>
    <w:rsid w:val="008611F9"/>
    <w:rsid w:val="00861AC1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5F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0C3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1A54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0E8F"/>
    <w:rsid w:val="008D1453"/>
    <w:rsid w:val="008D1623"/>
    <w:rsid w:val="008D1D52"/>
    <w:rsid w:val="008D32AB"/>
    <w:rsid w:val="008D37FA"/>
    <w:rsid w:val="008D3B08"/>
    <w:rsid w:val="008D5955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E4"/>
    <w:rsid w:val="008F32F2"/>
    <w:rsid w:val="008F4A51"/>
    <w:rsid w:val="008F6DD9"/>
    <w:rsid w:val="008F6E18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348"/>
    <w:rsid w:val="00924884"/>
    <w:rsid w:val="00924CD6"/>
    <w:rsid w:val="0092582D"/>
    <w:rsid w:val="0093061E"/>
    <w:rsid w:val="00931359"/>
    <w:rsid w:val="00931A31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36EE"/>
    <w:rsid w:val="009542A6"/>
    <w:rsid w:val="00954DE0"/>
    <w:rsid w:val="00954E28"/>
    <w:rsid w:val="009558E6"/>
    <w:rsid w:val="00956C04"/>
    <w:rsid w:val="00957296"/>
    <w:rsid w:val="0096032D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52CF"/>
    <w:rsid w:val="009A6C94"/>
    <w:rsid w:val="009A6D2B"/>
    <w:rsid w:val="009A7B47"/>
    <w:rsid w:val="009A7E5F"/>
    <w:rsid w:val="009A7E83"/>
    <w:rsid w:val="009B14BF"/>
    <w:rsid w:val="009B2AE5"/>
    <w:rsid w:val="009B2EC6"/>
    <w:rsid w:val="009B39A7"/>
    <w:rsid w:val="009B5287"/>
    <w:rsid w:val="009B5428"/>
    <w:rsid w:val="009B5458"/>
    <w:rsid w:val="009B5BE3"/>
    <w:rsid w:val="009B702B"/>
    <w:rsid w:val="009B735F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2F9D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6440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4F2"/>
    <w:rsid w:val="00A15C07"/>
    <w:rsid w:val="00A16869"/>
    <w:rsid w:val="00A16AD2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0E0D"/>
    <w:rsid w:val="00A31533"/>
    <w:rsid w:val="00A31919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52DE"/>
    <w:rsid w:val="00A465A7"/>
    <w:rsid w:val="00A46C67"/>
    <w:rsid w:val="00A472C0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3C4A"/>
    <w:rsid w:val="00A6462D"/>
    <w:rsid w:val="00A65A65"/>
    <w:rsid w:val="00A66241"/>
    <w:rsid w:val="00A666AB"/>
    <w:rsid w:val="00A6715D"/>
    <w:rsid w:val="00A671EE"/>
    <w:rsid w:val="00A671F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0676"/>
    <w:rsid w:val="00AB158D"/>
    <w:rsid w:val="00AB15D3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3AF0"/>
    <w:rsid w:val="00AC4968"/>
    <w:rsid w:val="00AC53D0"/>
    <w:rsid w:val="00AC5A7F"/>
    <w:rsid w:val="00AC65D3"/>
    <w:rsid w:val="00AC679F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1D64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3488"/>
    <w:rsid w:val="00AF5206"/>
    <w:rsid w:val="00AF547F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5E81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4F34"/>
    <w:rsid w:val="00B351C8"/>
    <w:rsid w:val="00B35C05"/>
    <w:rsid w:val="00B36522"/>
    <w:rsid w:val="00B36E85"/>
    <w:rsid w:val="00B40463"/>
    <w:rsid w:val="00B4072F"/>
    <w:rsid w:val="00B429D7"/>
    <w:rsid w:val="00B42BF1"/>
    <w:rsid w:val="00B435FC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A16"/>
    <w:rsid w:val="00B51EFD"/>
    <w:rsid w:val="00B5213A"/>
    <w:rsid w:val="00B5222D"/>
    <w:rsid w:val="00B545A6"/>
    <w:rsid w:val="00B550B3"/>
    <w:rsid w:val="00B57211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4AD"/>
    <w:rsid w:val="00B70B29"/>
    <w:rsid w:val="00B72876"/>
    <w:rsid w:val="00B732D8"/>
    <w:rsid w:val="00B74C61"/>
    <w:rsid w:val="00B75FE2"/>
    <w:rsid w:val="00B76243"/>
    <w:rsid w:val="00B7656B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008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AD"/>
    <w:rsid w:val="00BB0DDE"/>
    <w:rsid w:val="00BB11BE"/>
    <w:rsid w:val="00BB2921"/>
    <w:rsid w:val="00BB3D30"/>
    <w:rsid w:val="00BB4633"/>
    <w:rsid w:val="00BB595C"/>
    <w:rsid w:val="00BB6255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309"/>
    <w:rsid w:val="00BD0381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1BB3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31B2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951"/>
    <w:rsid w:val="00C54AFF"/>
    <w:rsid w:val="00C54D57"/>
    <w:rsid w:val="00C5647D"/>
    <w:rsid w:val="00C5660F"/>
    <w:rsid w:val="00C5768F"/>
    <w:rsid w:val="00C57B33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1001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C10"/>
    <w:rsid w:val="00CB0F0C"/>
    <w:rsid w:val="00CB137F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0FFB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16EE"/>
    <w:rsid w:val="00D21D88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58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5FB"/>
    <w:rsid w:val="00D37EF2"/>
    <w:rsid w:val="00D37F4B"/>
    <w:rsid w:val="00D4034C"/>
    <w:rsid w:val="00D408FF"/>
    <w:rsid w:val="00D410A5"/>
    <w:rsid w:val="00D415D9"/>
    <w:rsid w:val="00D41750"/>
    <w:rsid w:val="00D42049"/>
    <w:rsid w:val="00D4346A"/>
    <w:rsid w:val="00D441B3"/>
    <w:rsid w:val="00D447E9"/>
    <w:rsid w:val="00D45157"/>
    <w:rsid w:val="00D45916"/>
    <w:rsid w:val="00D45961"/>
    <w:rsid w:val="00D45EFE"/>
    <w:rsid w:val="00D46599"/>
    <w:rsid w:val="00D46652"/>
    <w:rsid w:val="00D47501"/>
    <w:rsid w:val="00D47653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973"/>
    <w:rsid w:val="00D63BDE"/>
    <w:rsid w:val="00D63C28"/>
    <w:rsid w:val="00D645B5"/>
    <w:rsid w:val="00D64771"/>
    <w:rsid w:val="00D66304"/>
    <w:rsid w:val="00D66386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3F49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2D41"/>
    <w:rsid w:val="00D938CB"/>
    <w:rsid w:val="00D93D10"/>
    <w:rsid w:val="00D93EE8"/>
    <w:rsid w:val="00D95239"/>
    <w:rsid w:val="00D95740"/>
    <w:rsid w:val="00D97FFB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58F8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0612"/>
    <w:rsid w:val="00DF335D"/>
    <w:rsid w:val="00DF3880"/>
    <w:rsid w:val="00DF3F06"/>
    <w:rsid w:val="00DF4321"/>
    <w:rsid w:val="00DF46C8"/>
    <w:rsid w:val="00DF490B"/>
    <w:rsid w:val="00DF5961"/>
    <w:rsid w:val="00DF5DBC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31A9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68B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091"/>
    <w:rsid w:val="00E86B39"/>
    <w:rsid w:val="00E87467"/>
    <w:rsid w:val="00E90478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4B4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68E7"/>
    <w:rsid w:val="00EE735A"/>
    <w:rsid w:val="00EE7CC0"/>
    <w:rsid w:val="00EF0680"/>
    <w:rsid w:val="00EF1B43"/>
    <w:rsid w:val="00EF2141"/>
    <w:rsid w:val="00EF28F0"/>
    <w:rsid w:val="00EF349C"/>
    <w:rsid w:val="00EF34FA"/>
    <w:rsid w:val="00EF357E"/>
    <w:rsid w:val="00EF3CDB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5972"/>
    <w:rsid w:val="00F172A1"/>
    <w:rsid w:val="00F20485"/>
    <w:rsid w:val="00F21C2A"/>
    <w:rsid w:val="00F224DA"/>
    <w:rsid w:val="00F2314F"/>
    <w:rsid w:val="00F231E6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A12"/>
    <w:rsid w:val="00F52FD4"/>
    <w:rsid w:val="00F53128"/>
    <w:rsid w:val="00F54018"/>
    <w:rsid w:val="00F540DE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1F2A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85C7A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0AE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279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D651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50F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21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78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poin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63" Type="http://schemas.openxmlformats.org/officeDocument/2006/relationships/hyperlink" Target="https://learn.microsoft.com/en-us/dotnet/api/system.uint64?view=net-6.0" TargetMode="External"/><Relationship Id="rId159" Type="http://schemas.openxmlformats.org/officeDocument/2006/relationships/hyperlink" Target="https://learn.microsoft.com/pl-pl/dotnet/api/system.windows.forms.listbindingconverter?view=net-6.0" TargetMode="External"/><Relationship Id="rId170" Type="http://schemas.openxmlformats.org/officeDocument/2006/relationships/hyperlink" Target="https://learn.microsoft.com/pl-pl/dotnet/api/system.windows.input.keygestureconverter?view=net-6.0" TargetMode="External"/><Relationship Id="rId226" Type="http://schemas.openxmlformats.org/officeDocument/2006/relationships/hyperlink" Target="https://learn.microsoft.com/pl-pl/dotnet/api/system.web.ui.design.mobilecontrols.converters.datamemberconverter?view=net-6.0" TargetMode="External"/><Relationship Id="rId268" Type="http://schemas.openxmlformats.org/officeDocument/2006/relationships/hyperlink" Target="https://docs.microsoft.com/en-us/dotnet/api/system.uint32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xtdecorationcollectionconverter?view=net-6.0" TargetMode="External"/><Relationship Id="rId5" Type="http://schemas.openxmlformats.org/officeDocument/2006/relationships/webSettings" Target="webSettings.xml"/><Relationship Id="rId181" Type="http://schemas.openxmlformats.org/officeDocument/2006/relationships/hyperlink" Target="https://learn.microsoft.com/pl-pl/dotnet/api/system.windows.media.animation.repeatbehaviorconverter?view=net-6.0" TargetMode="External"/><Relationship Id="rId237" Type="http://schemas.openxmlformats.org/officeDocument/2006/relationships/hyperlink" Target="https://learn.microsoft.com/pl-pl/dotnet/api/microsoft.visualbasic.activities.xamlintegration.visualbasicsettingsconverter?view=net-6.0" TargetMode="External"/><Relationship Id="rId279" Type="http://schemas.openxmlformats.org/officeDocument/2006/relationships/hyperlink" Target="https://docs.microsoft.com/en-us/dotnet/api/system.string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rectangleconverter?view=net-6.0" TargetMode="External"/><Relationship Id="rId139" Type="http://schemas.openxmlformats.org/officeDocument/2006/relationships/hyperlink" Target="https://learn.microsoft.com/pl-pl/dotnet/api/system.windows.fontweight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virtualizationcachelengthconverter?view=net-6.0" TargetMode="External"/><Relationship Id="rId171" Type="http://schemas.openxmlformats.org/officeDocument/2006/relationships/hyperlink" Target="https://learn.microsoft.com/pl-pl/dotnet/api/system.windows.input.modifierkeysconverter?view=net-6.0" TargetMode="External"/><Relationship Id="rId192" Type="http://schemas.openxmlformats.org/officeDocument/2006/relationships/hyperlink" Target="https://learn.microsoft.com/pl-pl/dotnet/api/system.windows.media.pathfigurecollectionconverter?view=net-6.0" TargetMode="External"/><Relationship Id="rId206" Type="http://schemas.openxmlformats.org/officeDocument/2006/relationships/hyperlink" Target="https://learn.microsoft.com/pl-pl/dotnet/api/system.windows.media.media3d.vector3dconverter?view=net-6.0" TargetMode="External"/><Relationship Id="rId227" Type="http://schemas.openxmlformats.org/officeDocument/2006/relationships/hyperlink" Target="https://learn.microsoft.com/pl-pl/dotnet/api/system.web.ui.design.webcontrols.datasourceidconverter?view=net-6.0" TargetMode="External"/><Relationship Id="rId248" Type="http://schemas.openxmlformats.org/officeDocument/2006/relationships/hyperlink" Target="https://docs.microsoft.com/en-us/dotnet/api/system.xml.xmlqualifiedname?view=net-6.0" TargetMode="External"/><Relationship Id="rId269" Type="http://schemas.openxmlformats.org/officeDocument/2006/relationships/hyperlink" Target="https://docs.microsoft.com/en-us/dotnet/api/system.int64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collectionconverter?view=net-6.0" TargetMode="External"/><Relationship Id="rId129" Type="http://schemas.openxmlformats.org/officeDocument/2006/relationships/hyperlink" Target="https://learn.microsoft.com/pl-pl/dotnet/api/system.windows.thicknessconverter?view=net-6.0" TargetMode="External"/><Relationship Id="rId280" Type="http://schemas.openxmlformats.org/officeDocument/2006/relationships/hyperlink" Target="https://docs.microsoft.com/en-us/dotnet/api/system.string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datetimeconverter?view=net-6.0" TargetMode="External"/><Relationship Id="rId140" Type="http://schemas.openxmlformats.org/officeDocument/2006/relationships/hyperlink" Target="https://learn.microsoft.com/pl-pl/dotnet/api/system.windows.cornerradiusconverter?view=net-6.0" TargetMode="External"/><Relationship Id="rId161" Type="http://schemas.openxmlformats.org/officeDocument/2006/relationships/hyperlink" Target="https://learn.microsoft.com/pl-pl/dotnet/api/system.windows.forms.paddingconverter?view=net-6.0" TargetMode="External"/><Relationship Id="rId182" Type="http://schemas.openxmlformats.org/officeDocument/2006/relationships/hyperlink" Target="https://learn.microsoft.com/pl-pl/dotnet/api/system.windows.media.brushconverter?view=net-6.0" TargetMode="External"/><Relationship Id="rId217" Type="http://schemas.openxmlformats.org/officeDocument/2006/relationships/hyperlink" Target="https://learn.microsoft.com/pl-pl/dotnet/api/system.web.ui.design.databindingcollection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microsoft.visualbasic.applicationservices.builtinroleconverter?view=net-6.0" TargetMode="External"/><Relationship Id="rId259" Type="http://schemas.openxmlformats.org/officeDocument/2006/relationships/hyperlink" Target="https://docs.microsoft.com/en-us/dotnet/api/system.string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sizeconverter?view=net-6.0" TargetMode="External"/><Relationship Id="rId270" Type="http://schemas.openxmlformats.org/officeDocument/2006/relationships/hyperlink" Target="https://docs.microsoft.com/en-us/dotnet/api/system.uint64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vectorconverter?view=net-6.0" TargetMode="External"/><Relationship Id="rId151" Type="http://schemas.openxmlformats.org/officeDocument/2006/relationships/hyperlink" Target="https://learn.microsoft.com/pl-pl/dotnet/api/system.windows.forms.axhost.stateconverter?view=net-6.0" TargetMode="External"/><Relationship Id="rId172" Type="http://schemas.openxmlformats.org/officeDocument/2006/relationships/hyperlink" Target="https://learn.microsoft.com/pl-pl/dotnet/api/system.windows.input.mouseactionconverter?view=net-6.0" TargetMode="External"/><Relationship Id="rId193" Type="http://schemas.openxmlformats.org/officeDocument/2006/relationships/hyperlink" Target="https://learn.microsoft.com/pl-pl/dotnet/api/system.windows.media.pixelformatconverter?view=net-6.0" TargetMode="External"/><Relationship Id="rId207" Type="http://schemas.openxmlformats.org/officeDocument/2006/relationships/hyperlink" Target="https://learn.microsoft.com/pl-pl/dotnet/api/system.activities.xamlintegration.assemblyreferenceconverter?view=net-6.0" TargetMode="External"/><Relationship Id="rId228" Type="http://schemas.openxmlformats.org/officeDocument/2006/relationships/hyperlink" Target="https://learn.microsoft.com/pl-pl/dotnet/api/system.web.ui.webcontrols.fontnamesconverter?view=net-6.0" TargetMode="External"/><Relationship Id="rId249" Type="http://schemas.openxmlformats.org/officeDocument/2006/relationships/hyperlink" Target="https://docs.microsoft.com/en-us/dotnet/api/system.string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ypelistconverter?view=net-6.0" TargetMode="External"/><Relationship Id="rId260" Type="http://schemas.openxmlformats.org/officeDocument/2006/relationships/hyperlink" Target="https://docs.microsoft.com/en-us/dotnet/api/system.string?view=net-6.0" TargetMode="External"/><Relationship Id="rId281" Type="http://schemas.openxmlformats.org/officeDocument/2006/relationships/hyperlink" Target="https://docs.microsoft.com/en-us/dotnet/api/system.string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datetimeoffsetconverter?view=net-6.0" TargetMode="External"/><Relationship Id="rId120" Type="http://schemas.openxmlformats.org/officeDocument/2006/relationships/hyperlink" Target="https://learn.microsoft.com/pl-pl/dotnet/api/system.drawing.sizefconverter?view=net-6.0" TargetMode="External"/><Relationship Id="rId141" Type="http://schemas.openxmlformats.org/officeDocument/2006/relationships/hyperlink" Target="https://learn.microsoft.com/pl-pl/dotnet/api/system.windows.cultureinfoietflanguagetag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scrollablecontrol.dockpaddingedgesconverter?view=net-6.0" TargetMode="External"/><Relationship Id="rId183" Type="http://schemas.openxmlformats.org/officeDocument/2006/relationships/hyperlink" Target="https://learn.microsoft.com/pl-pl/dotnet/api/system.windows.media.cachemodeconverter?view=net-6.0" TargetMode="External"/><Relationship Id="rId218" Type="http://schemas.openxmlformats.org/officeDocument/2006/relationships/hyperlink" Target="https://learn.microsoft.com/pl-pl/dotnet/api/system.web.ui.design.datacolumnselectionconverter?view=net-6.0" TargetMode="External"/><Relationship Id="rId239" Type="http://schemas.openxmlformats.org/officeDocument/2006/relationships/hyperlink" Target="https://learn.microsoft.com/pl-pl/dotnet/api/system.workflow.componentmodel.design.activitybindtypeconverter?view=net-6.0" TargetMode="External"/><Relationship Id="rId250" Type="http://schemas.openxmlformats.org/officeDocument/2006/relationships/hyperlink" Target="https://docs.microsoft.com/en-us/dotnet/api/system.string?view=net-6.0" TargetMode="External"/><Relationship Id="rId271" Type="http://schemas.openxmlformats.org/officeDocument/2006/relationships/hyperlink" Target="https://docs.microsoft.com/en-us/dotnet/api/system.decimal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versionconverter?view=net-6.0" TargetMode="External"/><Relationship Id="rId131" Type="http://schemas.openxmlformats.org/officeDocument/2006/relationships/hyperlink" Target="https://learn.microsoft.com/pl-pl/dotnet/api/system.windows.deferrablecontentconverter?view=net-6.0" TargetMode="External"/><Relationship Id="rId152" Type="http://schemas.openxmlformats.org/officeDocument/2006/relationships/hyperlink" Target="https://learn.microsoft.com/pl-pl/dotnet/api/system.windows.forms.cursorconverter?view=net-6.0" TargetMode="External"/><Relationship Id="rId173" Type="http://schemas.openxmlformats.org/officeDocument/2006/relationships/hyperlink" Target="https://learn.microsoft.com/pl-pl/dotnet/api/system.windows.input.mousegestureconverter?view=net-6.0" TargetMode="External"/><Relationship Id="rId194" Type="http://schemas.openxmlformats.org/officeDocument/2006/relationships/hyperlink" Target="https://learn.microsoft.com/pl-pl/dotnet/api/system.windows.media.pointcollectionconverter?view=net-6.0" TargetMode="External"/><Relationship Id="rId208" Type="http://schemas.openxmlformats.org/officeDocument/2006/relationships/hyperlink" Target="https://learn.microsoft.com/pl-pl/dotnet/api/system.activities.xamlintegration.dynamicupdatemapconverter?view=net-6.0" TargetMode="External"/><Relationship Id="rId229" Type="http://schemas.openxmlformats.org/officeDocument/2006/relationships/hyperlink" Target="https://learn.microsoft.com/pl-pl/dotnet/api/system.web.ui.webcontrols.fontunitconverter?view=net-6.0" TargetMode="External"/><Relationship Id="rId240" Type="http://schemas.openxmlformats.org/officeDocument/2006/relationships/hyperlink" Target="https://learn.microsoft.com/pl-pl/dotnet/api/system.xaml.schema.xamltypetypeconverter?view=net-6.0" TargetMode="External"/><Relationship Id="rId261" Type="http://schemas.openxmlformats.org/officeDocument/2006/relationships/hyperlink" Target="https://docs.microsoft.com/en-us/dotnet/api/system.string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timespanconverter?view=net-6.0" TargetMode="External"/><Relationship Id="rId282" Type="http://schemas.openxmlformats.org/officeDocument/2006/relationships/hyperlink" Target="https://docs.microsoft.com/en-us/dotnet/api/system.string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dateonlyconverter?view=net-6.0" TargetMode="External"/><Relationship Id="rId121" Type="http://schemas.openxmlformats.org/officeDocument/2006/relationships/hyperlink" Target="https://learn.microsoft.com/pl-pl/dotnet/api/system.windows.pointconverter?view=net-6.0" TargetMode="External"/><Relationship Id="rId142" Type="http://schemas.openxmlformats.org/officeDocument/2006/relationships/hyperlink" Target="https://learn.microsoft.com/pl-pl/dotnet/api/system.windows.gridlengthconverter?view=net-6.0" TargetMode="External"/><Relationship Id="rId163" Type="http://schemas.openxmlformats.org/officeDocument/2006/relationships/hyperlink" Target="https://learn.microsoft.com/pl-pl/dotnet/api/system.windows.forms.selectionrangeconverter?view=net-6.0" TargetMode="External"/><Relationship Id="rId184" Type="http://schemas.openxmlformats.org/officeDocument/2006/relationships/hyperlink" Target="https://learn.microsoft.com/pl-pl/dotnet/api/system.windows.media.colorconverter?view=net-6.0" TargetMode="External"/><Relationship Id="rId219" Type="http://schemas.openxmlformats.org/officeDocument/2006/relationships/hyperlink" Target="https://learn.microsoft.com/pl-pl/dotnet/api/system.web.ui.design.datafieldconverter?view=net-6.0" TargetMode="External"/><Relationship Id="rId230" Type="http://schemas.openxmlformats.org/officeDocument/2006/relationships/hyperlink" Target="https://learn.microsoft.com/pl-pl/dotnet/api/system.web.ui.webcontrols.stringarrayconverter?view=net-6.0" TargetMode="External"/><Relationship Id="rId251" Type="http://schemas.openxmlformats.org/officeDocument/2006/relationships/hyperlink" Target="https://docs.microsoft.com/en-us/dotnet/api/system.string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272" Type="http://schemas.openxmlformats.org/officeDocument/2006/relationships/hyperlink" Target="https://docs.microsoft.com/en-us/dotnet/api/system.singl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footer" Target="footer1.xml"/><Relationship Id="rId132" Type="http://schemas.openxmlformats.org/officeDocument/2006/relationships/hyperlink" Target="https://learn.microsoft.com/pl-pl/dotnet/api/system.windows.dialogresultconverter?view=net-6.0" TargetMode="External"/><Relationship Id="rId153" Type="http://schemas.openxmlformats.org/officeDocument/2006/relationships/hyperlink" Target="https://learn.microsoft.com/pl-pl/dotnet/api/system.windows.forms.datagridpreferredcolumnwidthtypeconverter?view=net-6.0" TargetMode="External"/><Relationship Id="rId174" Type="http://schemas.openxmlformats.org/officeDocument/2006/relationships/hyperlink" Target="https://learn.microsoft.com/pl-pl/dotnet/api/system.windows.markup.dependencypropertyconverter?view=net-6.0" TargetMode="External"/><Relationship Id="rId195" Type="http://schemas.openxmlformats.org/officeDocument/2006/relationships/hyperlink" Target="https://learn.microsoft.com/pl-pl/dotnet/api/system.windows.media.requestcachepolicyconverter?view=net-6.0" TargetMode="External"/><Relationship Id="rId209" Type="http://schemas.openxmlformats.org/officeDocument/2006/relationships/hyperlink" Target="https://learn.microsoft.com/pl-pl/dotnet/api/system.activities.xamlintegration.dynamicupdatemapitemconverter?view=net-6.0" TargetMode="External"/><Relationship Id="rId220" Type="http://schemas.openxmlformats.org/officeDocument/2006/relationships/hyperlink" Target="https://learn.microsoft.com/pl-pl/dotnet/api/system.web.ui.design.datamemberconverter?view=net-6.0" TargetMode="External"/><Relationship Id="rId241" Type="http://schemas.openxmlformats.org/officeDocument/2006/relationships/hyperlink" Target="https://docs.microsoft.com/en-us/dotnet/api/system.string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262" Type="http://schemas.openxmlformats.org/officeDocument/2006/relationships/hyperlink" Target="https://docs.microsoft.com/en-us/dotnet/api/system.string?view=net-6.0" TargetMode="External"/><Relationship Id="rId283" Type="http://schemas.openxmlformats.org/officeDocument/2006/relationships/fontTable" Target="fontTable.xml"/><Relationship Id="rId78" Type="http://schemas.openxmlformats.org/officeDocument/2006/relationships/hyperlink" Target="https://learn.microsoft.com/pl-pl/dotnet/api/system.convert.isdbnull?view=net-6.0" TargetMode="External"/><Relationship Id="rId99" Type="http://schemas.openxmlformats.org/officeDocument/2006/relationships/hyperlink" Target="https://learn.microsoft.com/pl-pl/dotnet/api/system.componentmodel.timeonlyconverter?view=net-6.0" TargetMode="External"/><Relationship Id="rId101" Type="http://schemas.openxmlformats.org/officeDocument/2006/relationships/hyperlink" Target="https://learn.microsoft.com/pl-pl/dotnet/api/system.componentmodel.stringconverter?view=net-6.0" TargetMode="External"/><Relationship Id="rId122" Type="http://schemas.openxmlformats.org/officeDocument/2006/relationships/hyperlink" Target="https://learn.microsoft.com/pl-pl/dotnet/api/system.windows.propertypathconverter?view=net-6.0" TargetMode="External"/><Relationship Id="rId143" Type="http://schemas.openxmlformats.org/officeDocument/2006/relationships/hyperlink" Target="https://learn.microsoft.com/pl-pl/dotnet/api/system.windows.int32rectconverter?view=net-6.0" TargetMode="External"/><Relationship Id="rId164" Type="http://schemas.openxmlformats.org/officeDocument/2006/relationships/hyperlink" Target="https://learn.microsoft.com/pl-pl/dotnet/api/system.windows.forms.treenodeconverter?view=net-6.0" TargetMode="External"/><Relationship Id="rId185" Type="http://schemas.openxmlformats.org/officeDocument/2006/relationships/hyperlink" Target="https://learn.microsoft.com/pl-pl/dotnet/api/system.windows.media.converters.baseilistconverter?view=net-6.0" TargetMode="External"/><Relationship Id="rId9" Type="http://schemas.openxmlformats.org/officeDocument/2006/relationships/hyperlink" Target="https://learn.microsoft.com/en-us/dotnet/api/system.componentmodel.itypedescriptorcontext.instance?view=net-6.0" TargetMode="External"/><Relationship Id="rId210" Type="http://schemas.openxmlformats.org/officeDocument/2006/relationships/hyperlink" Target="https://learn.microsoft.com/pl-pl/dotnet/api/system.activities.xamlintegration.implementationversion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unitconverter?view=net-6.0" TargetMode="External"/><Relationship Id="rId252" Type="http://schemas.openxmlformats.org/officeDocument/2006/relationships/hyperlink" Target="https://docs.microsoft.com/en-us/dotnet/api/system.string?view=net-6.0" TargetMode="External"/><Relationship Id="rId273" Type="http://schemas.openxmlformats.org/officeDocument/2006/relationships/hyperlink" Target="https://docs.microsoft.com/en-us/dotnet/api/system.double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drawing.colorconverter?view=net-6.0" TargetMode="External"/><Relationship Id="rId133" Type="http://schemas.openxmlformats.org/officeDocument/2006/relationships/hyperlink" Target="https://learn.microsoft.com/pl-pl/dotnet/api/system.windows.dynamicresourceextensionconverter?view=net-6.0" TargetMode="External"/><Relationship Id="rId154" Type="http://schemas.openxmlformats.org/officeDocument/2006/relationships/hyperlink" Target="https://learn.microsoft.com/pl-pl/dotnet/api/system.windows.forms.datagridviewcellstyleconverter?view=net-6.0" TargetMode="External"/><Relationship Id="rId175" Type="http://schemas.openxmlformats.org/officeDocument/2006/relationships/hyperlink" Target="https://learn.microsoft.com/pl-pl/dotnet/api/system.windows.markup.eventsetterhandlerconverter?view=net-6.0" TargetMode="External"/><Relationship Id="rId196" Type="http://schemas.openxmlformats.org/officeDocument/2006/relationships/hyperlink" Target="https://learn.microsoft.com/pl-pl/dotnet/api/system.windows.media.transformconverter?view=net-6.0" TargetMode="External"/><Relationship Id="rId200" Type="http://schemas.openxmlformats.org/officeDocument/2006/relationships/hyperlink" Target="https://learn.microsoft.com/pl-pl/dotnet/api/system.windows.media.media3d.point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sourceconverter?view=net-6.0" TargetMode="External"/><Relationship Id="rId242" Type="http://schemas.openxmlformats.org/officeDocument/2006/relationships/hyperlink" Target="https://docs.microsoft.com/en-us/dotnet/api/system.string?view=net-6.0" TargetMode="External"/><Relationship Id="rId263" Type="http://schemas.openxmlformats.org/officeDocument/2006/relationships/hyperlink" Target="https://docs.microsoft.com/en-us/dotnet/api/system.sbyte?view=net-6.0" TargetMode="External"/><Relationship Id="rId284" Type="http://schemas.openxmlformats.org/officeDocument/2006/relationships/theme" Target="theme/theme1.xm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charconverter?view=net-6.0" TargetMode="External"/><Relationship Id="rId123" Type="http://schemas.openxmlformats.org/officeDocument/2006/relationships/hyperlink" Target="https://learn.microsoft.com/pl-pl/dotnet/api/system.windows.rectconverter?view=net-6.0" TargetMode="External"/><Relationship Id="rId144" Type="http://schemas.openxmlformats.org/officeDocument/2006/relationships/hyperlink" Target="https://learn.microsoft.com/pl-pl/dotnet/api/system.windows.keyspline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input.commandconverter?view=net-6.0" TargetMode="External"/><Relationship Id="rId186" Type="http://schemas.openxmlformats.org/officeDocument/2006/relationships/hyperlink" Target="https://learn.microsoft.com/pl-pl/dotnet/api/system.windows.media.doublecollectionconverter?view=net-6.0" TargetMode="External"/><Relationship Id="rId211" Type="http://schemas.openxmlformats.org/officeDocument/2006/relationships/hyperlink" Target="https://learn.microsoft.com/pl-pl/dotnet/api/system.activities.xamlintegration.typeconverterbase?view=net-6.0" TargetMode="External"/><Relationship Id="rId232" Type="http://schemas.openxmlformats.org/officeDocument/2006/relationships/hyperlink" Target="https://learn.microsoft.com/pl-pl/dotnet/api/system.configuration.configurationconverterbase?view=net-6.0" TargetMode="External"/><Relationship Id="rId253" Type="http://schemas.openxmlformats.org/officeDocument/2006/relationships/hyperlink" Target="https://docs.microsoft.com/en-us/dotnet/api/system.string?view=net-6.0" TargetMode="External"/><Relationship Id="rId274" Type="http://schemas.openxmlformats.org/officeDocument/2006/relationships/hyperlink" Target="https://docs.microsoft.com/en-us/dotnet/api/system.datetime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fontconverter?view=net-6.0" TargetMode="External"/><Relationship Id="rId134" Type="http://schemas.openxmlformats.org/officeDocument/2006/relationships/hyperlink" Target="https://learn.microsoft.com/pl-pl/dotnet/api/system.windows.express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keysconverter?view=net-6.0" TargetMode="External"/><Relationship Id="rId176" Type="http://schemas.openxmlformats.org/officeDocument/2006/relationships/hyperlink" Target="https://learn.microsoft.com/pl-pl/dotnet/api/system.windows.markup.namereferenceconverter?view=net-6.0" TargetMode="External"/><Relationship Id="rId197" Type="http://schemas.openxmlformats.org/officeDocument/2006/relationships/hyperlink" Target="https://learn.microsoft.com/pl-pl/dotnet/api/system.windows.media.vectorcollectionconverter?view=net-6.0" TargetMode="External"/><Relationship Id="rId201" Type="http://schemas.openxmlformats.org/officeDocument/2006/relationships/hyperlink" Target="https://learn.microsoft.com/pl-pl/dotnet/api/system.windows.media.media3d.point4dconverter?view=net-6.0" TargetMode="External"/><Relationship Id="rId222" Type="http://schemas.openxmlformats.org/officeDocument/2006/relationships/hyperlink" Target="https://learn.microsoft.com/pl-pl/dotnet/api/system.web.ui.design.datasourceviewschemaconverter?view=net-6.0" TargetMode="External"/><Relationship Id="rId243" Type="http://schemas.openxmlformats.org/officeDocument/2006/relationships/hyperlink" Target="https://docs.microsoft.com/en-us/dotnet/api/system.string?view=net-6.0" TargetMode="External"/><Relationship Id="rId264" Type="http://schemas.openxmlformats.org/officeDocument/2006/relationships/hyperlink" Target="https://docs.microsoft.com/en-us/dotnet/api/system.byte?view=net-6.0" TargetMode="Externa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cultureinfoconverter?view=net-6.0" TargetMode="External"/><Relationship Id="rId124" Type="http://schemas.openxmlformats.org/officeDocument/2006/relationships/hyperlink" Target="https://learn.microsoft.com/pl-pl/dotnet/api/system.windows.size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keytimeconverter?view=net-6.0" TargetMode="External"/><Relationship Id="rId166" Type="http://schemas.openxmlformats.org/officeDocument/2006/relationships/hyperlink" Target="https://learn.microsoft.com/pl-pl/dotnet/api/system.windows.input.cursorconverter?view=net-6.0" TargetMode="External"/><Relationship Id="rId187" Type="http://schemas.openxmlformats.org/officeDocument/2006/relationships/hyperlink" Target="https://learn.microsoft.com/pl-pl/dotnet/api/system.windows.media.fontfamily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workflowidentityconverter?view=net-6.0" TargetMode="External"/><Relationship Id="rId233" Type="http://schemas.openxmlformats.org/officeDocument/2006/relationships/hyperlink" Target="https://learn.microsoft.com/pl-pl/dotnet/api/system.diagnostics.design.logconverter?view=net-6.0" TargetMode="External"/><Relationship Id="rId254" Type="http://schemas.openxmlformats.org/officeDocument/2006/relationships/hyperlink" Target="https://docs.microsoft.com/en-us/dotnet/api/system.string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.fontnameconverter?view=net-6.0" TargetMode="External"/><Relationship Id="rId275" Type="http://schemas.openxmlformats.org/officeDocument/2006/relationships/hyperlink" Target="https://docs.microsoft.com/en-us/dotnet/api/system.datetime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figurelengthconverter?view=net-6.0" TargetMode="External"/><Relationship Id="rId156" Type="http://schemas.openxmlformats.org/officeDocument/2006/relationships/hyperlink" Target="https://learn.microsoft.com/pl-pl/dotnet/api/system.windows.forms.layout.tablelayoutsettingstypeconverter?view=net-6.0" TargetMode="External"/><Relationship Id="rId177" Type="http://schemas.openxmlformats.org/officeDocument/2006/relationships/hyperlink" Target="https://learn.microsoft.com/pl-pl/dotnet/api/system.windows.markup.routedeventconverter?view=net-6.0" TargetMode="External"/><Relationship Id="rId198" Type="http://schemas.openxmlformats.org/officeDocument/2006/relationships/hyperlink" Target="https://learn.microsoft.com/pl-pl/dotnet/api/system.windows.media.media3d.matrix3dconverter?view=net-6.0" TargetMode="External"/><Relationship Id="rId202" Type="http://schemas.openxmlformats.org/officeDocument/2006/relationships/hyperlink" Target="https://learn.microsoft.com/pl-pl/dotnet/api/system.windows.media.media3d.quaternionconverter?view=net-6.0" TargetMode="External"/><Relationship Id="rId223" Type="http://schemas.openxmlformats.org/officeDocument/2006/relationships/hyperlink" Target="https://learn.microsoft.com/pl-pl/dotnet/api/system.web.ui.design.expressionscollectionconverter?view=net-6.0" TargetMode="External"/><Relationship Id="rId244" Type="http://schemas.openxmlformats.org/officeDocument/2006/relationships/hyperlink" Target="https://docs.microsoft.com/en-us/dotnet/api/system.string?view=net-6.0" TargetMode="Externa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265" Type="http://schemas.openxmlformats.org/officeDocument/2006/relationships/hyperlink" Target="https://docs.microsoft.com/en-us/dotnet/api/system.int16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enumconverter?view=net-6.0" TargetMode="External"/><Relationship Id="rId125" Type="http://schemas.openxmlformats.org/officeDocument/2006/relationships/hyperlink" Target="https://learn.microsoft.com/pl-pl/dotnet/api/system.windows.strokecollectionconverter?view=net-6.0" TargetMode="External"/><Relationship Id="rId146" Type="http://schemas.openxmlformats.org/officeDocument/2006/relationships/hyperlink" Target="https://learn.microsoft.com/pl-pl/dotnet/api/system.windows.lengthconverter?view=net-6.0" TargetMode="External"/><Relationship Id="rId167" Type="http://schemas.openxmlformats.org/officeDocument/2006/relationships/hyperlink" Target="https://learn.microsoft.com/pl-pl/dotnet/api/system.windows.input.inputscopeconverter?view=net-6.0" TargetMode="External"/><Relationship Id="rId188" Type="http://schemas.openxmlformats.org/officeDocument/2006/relationships/hyperlink" Target="https://learn.microsoft.com/pl-pl/dotnet/api/system.windows.media.geometry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servicemodel.xamlintegration.endpointidentityconverter?view=net-6.0" TargetMode="External"/><Relationship Id="rId234" Type="http://schemas.openxmlformats.org/officeDocument/2006/relationships/hyperlink" Target="https://learn.microsoft.com/pl-pl/dotnet/api/system.resources.resxfileref.converter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255" Type="http://schemas.openxmlformats.org/officeDocument/2006/relationships/hyperlink" Target="https://docs.microsoft.com/en-us/dotnet/api/system.string?view=net-6.0" TargetMode="External"/><Relationship Id="rId276" Type="http://schemas.openxmlformats.org/officeDocument/2006/relationships/hyperlink" Target="https://docs.microsoft.com/en-us/dotnet/api/system.datetime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imageconverter?view=net-6.0" TargetMode="External"/><Relationship Id="rId136" Type="http://schemas.openxmlformats.org/officeDocument/2006/relationships/hyperlink" Target="https://learn.microsoft.com/pl-pl/dotnet/api/system.windows.fontsizeconverter?view=net-6.0" TargetMode="External"/><Relationship Id="rId157" Type="http://schemas.openxmlformats.org/officeDocument/2006/relationships/hyperlink" Target="https://learn.microsoft.com/pl-pl/dotnet/api/system.windows.forms.linkarea.linkareaconverter?view=net-6.0" TargetMode="External"/><Relationship Id="rId178" Type="http://schemas.openxmlformats.org/officeDocument/2006/relationships/hyperlink" Target="https://learn.microsoft.com/pl-pl/dotnet/api/system.windows.markup.settertriggerconditionvalu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media3d.point3dcollectionconverter?view=net-6.0" TargetMode="External"/><Relationship Id="rId203" Type="http://schemas.openxmlformats.org/officeDocument/2006/relationships/hyperlink" Target="https://learn.microsoft.com/pl-pl/dotnet/api/system.windows.media.media3d.rect3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skinidtypeconverter?view=net-6.0" TargetMode="External"/><Relationship Id="rId245" Type="http://schemas.openxmlformats.org/officeDocument/2006/relationships/hyperlink" Target="https://docs.microsoft.com/en-us/dotnet/api/system.string?view=net-6.0" TargetMode="External"/><Relationship Id="rId266" Type="http://schemas.openxmlformats.org/officeDocument/2006/relationships/hyperlink" Target="https://docs.microsoft.com/en-us/dotnet/api/system.uint16?view=net-6.0" TargetMode="Externa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nullableconverter?view=net-6.0" TargetMode="External"/><Relationship Id="rId126" Type="http://schemas.openxmlformats.org/officeDocument/2006/relationships/hyperlink" Target="https://learn.microsoft.com/pl-pl/dotnet/api/system.windows.templatebindingexpressionconverter?view=net-6.0" TargetMode="External"/><Relationship Id="rId147" Type="http://schemas.openxmlformats.org/officeDocument/2006/relationships/hyperlink" Target="https://learn.microsoft.com/pl-pl/dotnet/api/system.windows.controls.datagridlengthconverter?view=net-6.0" TargetMode="External"/><Relationship Id="rId168" Type="http://schemas.openxmlformats.org/officeDocument/2006/relationships/hyperlink" Target="https://learn.microsoft.com/pl-pl/dotnet/api/system.windows.input.inputscopename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imagesource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servicemodel.xamlintegration.servicexnametypeconverter?view=net-6.0" TargetMode="External"/><Relationship Id="rId235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56" Type="http://schemas.openxmlformats.org/officeDocument/2006/relationships/hyperlink" Target="https://docs.microsoft.com/en-us/dotnet/api/system.string?view=net-6.0" TargetMode="External"/><Relationship Id="rId277" Type="http://schemas.openxmlformats.org/officeDocument/2006/relationships/hyperlink" Target="https://docs.microsoft.com/en-us/dotnet/api/system.string?view=net-6.0" TargetMode="External"/><Relationship Id="rId116" Type="http://schemas.openxmlformats.org/officeDocument/2006/relationships/hyperlink" Target="https://learn.microsoft.com/pl-pl/dotnet/api/system.drawing.imageformatconverter?view=net-6.0" TargetMode="External"/><Relationship Id="rId137" Type="http://schemas.openxmlformats.org/officeDocument/2006/relationships/hyperlink" Target="https://learn.microsoft.com/pl-pl/dotnet/api/system.windows.fontstretchconverter?view=net-6.0" TargetMode="External"/><Relationship Id="rId158" Type="http://schemas.openxmlformats.org/officeDocument/2006/relationships/hyperlink" Target="https://learn.microsoft.com/pl-pl/dotnet/api/system.windows.forms.link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templatekeyconverter?view=net-6.0" TargetMode="External"/><Relationship Id="rId190" Type="http://schemas.openxmlformats.org/officeDocument/2006/relationships/hyperlink" Target="https://learn.microsoft.com/pl-pl/dotnet/api/system.windows.media.int32collectionconverter?view=net-6.0" TargetMode="External"/><Relationship Id="rId204" Type="http://schemas.openxmlformats.org/officeDocument/2006/relationships/hyperlink" Target="https://learn.microsoft.com/pl-pl/dotnet/api/system.windows.media.media3d.size3dconverter?view=net-6.0" TargetMode="External"/><Relationship Id="rId225" Type="http://schemas.openxmlformats.org/officeDocument/2006/relationships/hyperlink" Target="https://learn.microsoft.com/pl-pl/dotnet/api/system.web.ui.design.mobilecontrols.converters.datafieldconverter?view=net-6.0" TargetMode="External"/><Relationship Id="rId246" Type="http://schemas.openxmlformats.org/officeDocument/2006/relationships/hyperlink" Target="https://docs.microsoft.com/en-us/dotnet/api/system.string?view=net-6.0" TargetMode="External"/><Relationship Id="rId267" Type="http://schemas.openxmlformats.org/officeDocument/2006/relationships/hyperlink" Target="https://docs.microsoft.com/en-us/dotnet/api/system.int32?view=net-6.0" TargetMode="External"/><Relationship Id="rId106" Type="http://schemas.openxmlformats.org/officeDocument/2006/relationships/hyperlink" Target="https://learn.microsoft.com/pl-pl/dotnet/api/system.componentmodel.referenceconverter?view=net-6.0" TargetMode="External"/><Relationship Id="rId127" Type="http://schemas.openxmlformats.org/officeDocument/2006/relationships/hyperlink" Target="https://learn.microsoft.com/pl-pl/dotnet/api/system.windows.templatebindingextensionconverter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148" Type="http://schemas.openxmlformats.org/officeDocument/2006/relationships/hyperlink" Target="https://learn.microsoft.com/pl-pl/dotnet/api/system.windows.controls.ribbon.ribboncontrollengthconverter?view=net-6.0" TargetMode="External"/><Relationship Id="rId169" Type="http://schemas.openxmlformats.org/officeDocument/2006/relationships/hyperlink" Target="https://learn.microsoft.com/pl-pl/dotnet/api/system.windows.input.keyconverter?view=net-6.0" TargetMode="External"/><Relationship Id="rId4" Type="http://schemas.openxmlformats.org/officeDocument/2006/relationships/settings" Target="settings.xml"/><Relationship Id="rId180" Type="http://schemas.openxmlformats.org/officeDocument/2006/relationships/hyperlink" Target="https://learn.microsoft.com/pl-pl/dotnet/api/system.windows.markup.xmllanguageconverter?view=net-6.0" TargetMode="External"/><Relationship Id="rId215" Type="http://schemas.openxmlformats.org/officeDocument/2006/relationships/hyperlink" Target="https://learn.microsoft.com/pl-pl/dotnet/api/system.servicemodel.xamlintegration.xpathmessagecontexttypeconverter?view=net-6.0" TargetMode="External"/><Relationship Id="rId236" Type="http://schemas.openxmlformats.org/officeDocument/2006/relationships/hyperlink" Target="https://learn.microsoft.com/pl-pl/dotnet/api/system.servicemodel.discovery.configuration.discoveryversionconverter?view=net-6.0" TargetMode="External"/><Relationship Id="rId257" Type="http://schemas.openxmlformats.org/officeDocument/2006/relationships/hyperlink" Target="https://docs.microsoft.com/en-us/dotnet/api/system.boolean?view=net-6.0" TargetMode="External"/><Relationship Id="rId278" Type="http://schemas.openxmlformats.org/officeDocument/2006/relationships/hyperlink" Target="https://docs.microsoft.com/en-us/dotnet/api/system.string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tyleconverter?view=net-6.0" TargetMode="External"/><Relationship Id="rId191" Type="http://schemas.openxmlformats.org/officeDocument/2006/relationships/hyperlink" Target="https://learn.microsoft.com/pl-pl/dotnet/api/system.windows.media.matrixconverter?view=net-6.0" TargetMode="External"/><Relationship Id="rId205" Type="http://schemas.openxmlformats.org/officeDocument/2006/relationships/hyperlink" Target="https://learn.microsoft.com/pl-pl/dotnet/api/system.windows.media.media3d.vector3dcollectionconverter?view=net-6.0" TargetMode="External"/><Relationship Id="rId247" Type="http://schemas.openxmlformats.org/officeDocument/2006/relationships/hyperlink" Target="https://docs.microsoft.com/en-us/dotnet/api/system.string?view=net-6.0" TargetMode="External"/><Relationship Id="rId107" Type="http://schemas.openxmlformats.org/officeDocument/2006/relationships/hyperlink" Target="https://learn.microsoft.com/pl-pl/dotnet/api/system.componentmodel.multilinestring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149" Type="http://schemas.openxmlformats.org/officeDocument/2006/relationships/hyperlink" Target="https://learn.microsoft.com/pl-pl/dotnet/api/system.windows.controls.ribbon.stringcollectionconverter?view=net-6.0" TargetMode="Externa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opacityconverter?view=net-6.0" TargetMode="External"/><Relationship Id="rId216" Type="http://schemas.openxmlformats.org/officeDocument/2006/relationships/hyperlink" Target="https://learn.microsoft.com/pl-pl/dotnet/api/system.web.configuration.lowercasestringconverter?view=net-6.0" TargetMode="External"/><Relationship Id="rId258" Type="http://schemas.openxmlformats.org/officeDocument/2006/relationships/hyperlink" Target="https://docs.microsoft.com/en-us/dotnet/api/system.string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8</TotalTime>
  <Pages>15</Pages>
  <Words>11811</Words>
  <Characters>70870</Characters>
  <Application>Microsoft Office Word</Application>
  <DocSecurity>0</DocSecurity>
  <Lines>590</Lines>
  <Paragraphs>1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70</cp:revision>
  <dcterms:created xsi:type="dcterms:W3CDTF">2022-09-29T10:41:00Z</dcterms:created>
  <dcterms:modified xsi:type="dcterms:W3CDTF">2022-10-25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